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F1746" w14:textId="5CE05FB4" w:rsidR="00852C03" w:rsidRPr="00A20D27" w:rsidRDefault="000A05AA" w:rsidP="00FA60DB">
      <w:pPr>
        <w:pStyle w:val="Heading2"/>
        <w:tabs>
          <w:tab w:val="left" w:pos="720"/>
        </w:tabs>
        <w:spacing w:before="0" w:beforeAutospacing="0" w:after="0" w:afterAutospacing="0" w:line="276" w:lineRule="auto"/>
        <w:ind w:left="-426" w:right="-330"/>
        <w:jc w:val="right"/>
        <w:rPr>
          <w:rFonts w:ascii="Tahoma" w:hAnsi="Tahoma" w:cs="Tahoma"/>
          <w:sz w:val="18"/>
          <w:szCs w:val="18"/>
          <w:lang w:val="en-GB"/>
        </w:rPr>
      </w:pPr>
      <w:r w:rsidRPr="00B06A9B"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1660288" behindDoc="0" locked="0" layoutInCell="1" allowOverlap="1" wp14:anchorId="26C45A47" wp14:editId="2A67F11F">
            <wp:simplePos x="0" y="0"/>
            <wp:positionH relativeFrom="column">
              <wp:posOffset>2533650</wp:posOffset>
            </wp:positionH>
            <wp:positionV relativeFrom="paragraph">
              <wp:posOffset>-482600</wp:posOffset>
            </wp:positionV>
            <wp:extent cx="4064400" cy="572400"/>
            <wp:effectExtent l="0" t="0" r="0" b="0"/>
            <wp:wrapNone/>
            <wp:docPr id="2027853674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853674" name="Picture 2" descr="A black background with a black squar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400" cy="57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05AA">
        <w:rPr>
          <w:rFonts w:ascii="Arial" w:hAnsi="Arial" w:cs="Arial"/>
          <w:b w:val="0"/>
          <w:bCs w:val="0"/>
          <w:noProof/>
          <w:sz w:val="18"/>
          <w:szCs w:val="18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2E4E8E4" wp14:editId="07B44DAF">
            <wp:simplePos x="0" y="0"/>
            <wp:positionH relativeFrom="column">
              <wp:posOffset>533400</wp:posOffset>
            </wp:positionH>
            <wp:positionV relativeFrom="paragraph">
              <wp:posOffset>-752475</wp:posOffset>
            </wp:positionV>
            <wp:extent cx="7562850" cy="5476875"/>
            <wp:effectExtent l="0" t="0" r="0" b="9525"/>
            <wp:wrapNone/>
            <wp:docPr id="1865131421" name="Picture 1" descr="A black background with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31421" name="Picture 1" descr="A black background with arrow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547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bookmarkStart w:id="0" w:name="docDepartment"/>
    <w:bookmarkEnd w:id="0"/>
    <w:p w14:paraId="4FEA2269" w14:textId="7E13B4CC" w:rsidR="00421647" w:rsidRPr="00A20D27" w:rsidRDefault="00191C84" w:rsidP="00421647">
      <w:pPr>
        <w:spacing w:after="120" w:line="240" w:lineRule="auto"/>
        <w:ind w:left="-709"/>
        <w:jc w:val="right"/>
        <w:rPr>
          <w:rFonts w:ascii="Arial" w:eastAsia="Times New Roman" w:hAnsi="Arial" w:cs="Arial"/>
          <w:b/>
          <w:sz w:val="18"/>
          <w:u w:val="single"/>
          <w:lang w:val="en-GB"/>
        </w:rPr>
      </w:pPr>
      <w:r>
        <w:rPr>
          <w:rFonts w:ascii="Arial" w:hAnsi="Arial" w:cs="Arial"/>
          <w:sz w:val="18"/>
          <w:lang w:val="en-GB"/>
        </w:rPr>
        <w:fldChar w:fldCharType="begin"/>
      </w:r>
      <w:r>
        <w:rPr>
          <w:rFonts w:ascii="Arial" w:hAnsi="Arial" w:cs="Arial"/>
          <w:sz w:val="18"/>
          <w:lang w:val="en-GB"/>
        </w:rPr>
        <w:instrText xml:space="preserve"> HYPERLINK "</w:instrText>
      </w:r>
      <w:r w:rsidRPr="00A20D27">
        <w:rPr>
          <w:rFonts w:ascii="Arial" w:hAnsi="Arial" w:cs="Arial"/>
          <w:sz w:val="18"/>
          <w:lang w:val="en-GB"/>
        </w:rPr>
        <w:instrText>http://services.nwu.ac.za/qualification-and-academic-programme-planning</w:instrText>
      </w:r>
      <w:r>
        <w:rPr>
          <w:rFonts w:ascii="Arial" w:hAnsi="Arial" w:cs="Arial"/>
          <w:sz w:val="18"/>
          <w:lang w:val="en-GB"/>
        </w:rPr>
        <w:instrText xml:space="preserve">" </w:instrText>
      </w:r>
      <w:r>
        <w:rPr>
          <w:rFonts w:ascii="Arial" w:hAnsi="Arial" w:cs="Arial"/>
          <w:sz w:val="18"/>
          <w:lang w:val="en-GB"/>
        </w:rPr>
      </w:r>
      <w:r>
        <w:rPr>
          <w:rFonts w:ascii="Arial" w:hAnsi="Arial" w:cs="Arial"/>
          <w:sz w:val="18"/>
          <w:lang w:val="en-GB"/>
        </w:rPr>
        <w:fldChar w:fldCharType="separate"/>
      </w:r>
      <w:r w:rsidRPr="00FC152E">
        <w:rPr>
          <w:rStyle w:val="Hyperlink"/>
          <w:rFonts w:ascii="Arial" w:hAnsi="Arial" w:cs="Arial"/>
          <w:sz w:val="18"/>
          <w:lang w:val="en-GB"/>
        </w:rPr>
        <w:t>http://services.nwu.ac.za/qualification-and-academic-programme-planning</w:t>
      </w:r>
      <w:r>
        <w:rPr>
          <w:rFonts w:ascii="Arial" w:hAnsi="Arial" w:cs="Arial"/>
          <w:sz w:val="18"/>
          <w:lang w:val="en-GB"/>
        </w:rPr>
        <w:fldChar w:fldCharType="end"/>
      </w:r>
      <w:r>
        <w:rPr>
          <w:rFonts w:ascii="Arial" w:hAnsi="Arial" w:cs="Arial"/>
          <w:sz w:val="18"/>
          <w:lang w:val="en-GB"/>
        </w:rPr>
        <w:t xml:space="preserve"> </w:t>
      </w:r>
    </w:p>
    <w:p w14:paraId="70E3832F" w14:textId="001511E7" w:rsidR="00C7019A" w:rsidRPr="00A20D27" w:rsidRDefault="006006A4" w:rsidP="00041476">
      <w:pPr>
        <w:shd w:val="clear" w:color="auto" w:fill="B2A1C7" w:themeFill="accent4" w:themeFillTint="99"/>
        <w:spacing w:after="0" w:line="240" w:lineRule="auto"/>
        <w:rPr>
          <w:rFonts w:ascii="Arial" w:eastAsia="Times New Roman" w:hAnsi="Arial" w:cs="Arial"/>
          <w:b/>
          <w:u w:val="single"/>
          <w:lang w:val="en-GB"/>
        </w:rPr>
      </w:pPr>
      <w:r w:rsidRPr="00A20D27">
        <w:rPr>
          <w:rFonts w:ascii="Arial" w:eastAsia="Times New Roman" w:hAnsi="Arial" w:cs="Arial"/>
          <w:b/>
          <w:u w:val="single"/>
          <w:lang w:val="en-GB"/>
        </w:rPr>
        <w:t>FORM 6</w:t>
      </w:r>
      <w:r w:rsidR="00C7019A" w:rsidRPr="00A20D27">
        <w:rPr>
          <w:rFonts w:ascii="Arial" w:eastAsia="Times New Roman" w:hAnsi="Arial" w:cs="Arial"/>
          <w:b/>
          <w:u w:val="single"/>
          <w:lang w:val="en-GB"/>
        </w:rPr>
        <w:t xml:space="preserve">: </w:t>
      </w:r>
      <w:r w:rsidR="00D91E58" w:rsidRPr="00A20D27">
        <w:rPr>
          <w:rFonts w:ascii="Arial" w:eastAsia="Times New Roman" w:hAnsi="Arial" w:cs="Arial"/>
          <w:b/>
          <w:u w:val="single"/>
          <w:lang w:val="en-GB"/>
        </w:rPr>
        <w:t>QUALIFICATION/PROGRAMME DOCUMENT</w:t>
      </w:r>
    </w:p>
    <w:p w14:paraId="6B39A2B0" w14:textId="77777777" w:rsidR="002E0537" w:rsidRPr="00A20D27" w:rsidRDefault="002E0537" w:rsidP="00041476">
      <w:pPr>
        <w:tabs>
          <w:tab w:val="left" w:pos="567"/>
        </w:tabs>
        <w:spacing w:after="120" w:line="240" w:lineRule="auto"/>
        <w:jc w:val="both"/>
        <w:rPr>
          <w:rFonts w:ascii="Arial" w:eastAsia="Times New Roman" w:hAnsi="Arial" w:cs="Arial"/>
          <w:sz w:val="6"/>
          <w:szCs w:val="18"/>
          <w:lang w:val="en-GB"/>
        </w:rPr>
      </w:pPr>
    </w:p>
    <w:p w14:paraId="24A6E1AD" w14:textId="212A9914" w:rsidR="00D91E58" w:rsidRPr="00A20D27" w:rsidRDefault="00D91E58" w:rsidP="00041476">
      <w:pPr>
        <w:tabs>
          <w:tab w:val="left" w:pos="567"/>
        </w:tabs>
        <w:spacing w:after="12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A20D27">
        <w:rPr>
          <w:rFonts w:ascii="Arial" w:eastAsia="Times New Roman" w:hAnsi="Arial" w:cs="Arial"/>
          <w:sz w:val="18"/>
          <w:szCs w:val="18"/>
          <w:lang w:val="en-GB"/>
        </w:rPr>
        <w:t xml:space="preserve">It is important to note that all programmes that link to one qualification must adhere to all the externally approved information as summarised in the internal qualification standard. </w:t>
      </w:r>
      <w:r w:rsidR="001A6E24" w:rsidRPr="00A20D27">
        <w:rPr>
          <w:rFonts w:ascii="Arial" w:eastAsia="Times New Roman" w:hAnsi="Arial" w:cs="Arial"/>
          <w:sz w:val="18"/>
          <w:szCs w:val="18"/>
          <w:lang w:val="en-GB"/>
        </w:rPr>
        <w:t>Therefore,</w:t>
      </w:r>
      <w:r w:rsidRPr="00A20D27">
        <w:rPr>
          <w:rFonts w:ascii="Arial" w:eastAsia="Times New Roman" w:hAnsi="Arial" w:cs="Arial"/>
          <w:sz w:val="18"/>
          <w:szCs w:val="18"/>
          <w:lang w:val="en-GB"/>
        </w:rPr>
        <w:t xml:space="preserve"> the qualification information forms the basis for the information that must be developed for every programme linking to that specific qualification.</w:t>
      </w:r>
    </w:p>
    <w:p w14:paraId="12DED2F5" w14:textId="77777777" w:rsidR="00D91E58" w:rsidRPr="00A20D27" w:rsidRDefault="00D91E58" w:rsidP="00041476">
      <w:pPr>
        <w:tabs>
          <w:tab w:val="left" w:pos="567"/>
        </w:tabs>
        <w:spacing w:after="12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A20D27">
        <w:rPr>
          <w:rFonts w:ascii="Arial" w:eastAsia="Times New Roman" w:hAnsi="Arial" w:cs="Arial"/>
          <w:sz w:val="18"/>
          <w:szCs w:val="18"/>
          <w:lang w:val="en-GB"/>
        </w:rPr>
        <w:t xml:space="preserve">The approved internal qualification standard is available in the CMS. Programme information must be developed within the applicable School and academic oversight remains the responsibility of the </w:t>
      </w:r>
      <w:proofErr w:type="gramStart"/>
      <w:r w:rsidRPr="00A20D27">
        <w:rPr>
          <w:rFonts w:ascii="Arial" w:eastAsia="Times New Roman" w:hAnsi="Arial" w:cs="Arial"/>
          <w:sz w:val="18"/>
          <w:szCs w:val="18"/>
          <w:lang w:val="en-GB"/>
        </w:rPr>
        <w:t>School</w:t>
      </w:r>
      <w:proofErr w:type="gramEnd"/>
      <w:r w:rsidRPr="00A20D27">
        <w:rPr>
          <w:rFonts w:ascii="Arial" w:eastAsia="Times New Roman" w:hAnsi="Arial" w:cs="Arial"/>
          <w:sz w:val="18"/>
          <w:szCs w:val="18"/>
          <w:lang w:val="en-GB"/>
        </w:rPr>
        <w:t xml:space="preserve"> Director concerned.</w:t>
      </w:r>
    </w:p>
    <w:p w14:paraId="55243DD1" w14:textId="0953346E" w:rsidR="00D91E58" w:rsidRPr="00A20D27" w:rsidRDefault="00D91E58" w:rsidP="00041476">
      <w:pPr>
        <w:tabs>
          <w:tab w:val="left" w:pos="567"/>
        </w:tabs>
        <w:spacing w:after="12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A20D27">
        <w:rPr>
          <w:rFonts w:ascii="Arial" w:eastAsia="Times New Roman" w:hAnsi="Arial" w:cs="Arial"/>
          <w:sz w:val="18"/>
          <w:szCs w:val="18"/>
          <w:lang w:val="en-GB"/>
        </w:rPr>
        <w:t>Please note that</w:t>
      </w:r>
      <w:r w:rsidR="00A20D27">
        <w:rPr>
          <w:rFonts w:ascii="Arial" w:eastAsia="Times New Roman" w:hAnsi="Arial" w:cs="Arial"/>
          <w:sz w:val="18"/>
          <w:szCs w:val="18"/>
          <w:lang w:val="en-GB"/>
        </w:rPr>
        <w:t>,</w:t>
      </w:r>
      <w:r w:rsidRPr="00A20D27">
        <w:rPr>
          <w:rFonts w:ascii="Arial" w:eastAsia="Times New Roman" w:hAnsi="Arial" w:cs="Arial"/>
          <w:sz w:val="18"/>
          <w:szCs w:val="18"/>
          <w:lang w:val="en-GB"/>
        </w:rPr>
        <w:t xml:space="preserve"> although the qualification information remains the same for all programmes that link to the qualification concerned, every programme should have a separate programme document.</w:t>
      </w:r>
    </w:p>
    <w:tbl>
      <w:tblPr>
        <w:tblStyle w:val="TableGrid"/>
        <w:tblW w:w="1034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4389"/>
        <w:gridCol w:w="5103"/>
      </w:tblGrid>
      <w:tr w:rsidR="00CF704C" w:rsidRPr="00A20D27" w14:paraId="4E6CF35C" w14:textId="77777777" w:rsidTr="08EA83FA">
        <w:tc>
          <w:tcPr>
            <w:tcW w:w="10343" w:type="dxa"/>
            <w:gridSpan w:val="3"/>
            <w:shd w:val="clear" w:color="auto" w:fill="B2A1C7" w:themeFill="accent4" w:themeFillTint="99"/>
          </w:tcPr>
          <w:p w14:paraId="56A9E2C1" w14:textId="68E7A422" w:rsidR="00CF704C" w:rsidRPr="00A20D27" w:rsidRDefault="00D91E58" w:rsidP="00E6268C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 xml:space="preserve">1. </w:t>
            </w:r>
            <w:r w:rsidR="00CF704C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QUALIFICATION INFORMATION</w:t>
            </w:r>
          </w:p>
        </w:tc>
      </w:tr>
      <w:tr w:rsidR="00D91E58" w:rsidRPr="00A20D27" w14:paraId="2EA4C581" w14:textId="77777777" w:rsidTr="08EA83FA">
        <w:tc>
          <w:tcPr>
            <w:tcW w:w="851" w:type="dxa"/>
            <w:shd w:val="clear" w:color="auto" w:fill="E5DFEC" w:themeFill="accent4" w:themeFillTint="33"/>
          </w:tcPr>
          <w:p w14:paraId="541247E3" w14:textId="56BE0B32" w:rsidR="00D91E58" w:rsidRPr="00A20D27" w:rsidRDefault="00D91E58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5C5CA22F" w14:textId="78C24D8A" w:rsidR="00D91E58" w:rsidRPr="00A20D27" w:rsidRDefault="00D91E58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Name of Faculty </w:t>
            </w:r>
            <w:r w:rsidR="00935ED6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responsible for qualification</w:t>
            </w:r>
          </w:p>
        </w:tc>
        <w:sdt>
          <w:sdtPr>
            <w:rPr>
              <w:rStyle w:val="Style1"/>
              <w:rFonts w:ascii="Arial" w:hAnsi="Arial" w:cs="Arial"/>
              <w:sz w:val="18"/>
              <w:szCs w:val="18"/>
              <w:lang w:val="en-GB"/>
            </w:rPr>
            <w:alias w:val="Faculties"/>
            <w:tag w:val="Faculties"/>
            <w:id w:val="-1974897744"/>
            <w:placeholder>
              <w:docPart w:val="15D73272A54E464FBA6D7543F2B70E0C"/>
            </w:placeholder>
            <w:showingPlcHdr/>
            <w:dropDownList>
              <w:listItem w:value="Choose an item."/>
              <w:listItem w:displayText="Economic and Management Sciences" w:value="Economic and Management Sciences"/>
              <w:listItem w:displayText="Education" w:value="Education"/>
              <w:listItem w:displayText="Engineering" w:value="Engineering"/>
              <w:listItem w:displayText="Health Sciences" w:value="Health Sciences"/>
              <w:listItem w:displayText="Humanities" w:value="Humanities"/>
              <w:listItem w:displayText="Law" w:value="Law"/>
              <w:listItem w:displayText="Natural Sciences and Agriculture" w:value="Natural Sciences and Agriculture"/>
              <w:listItem w:displayText="Theology" w:value="Theology"/>
            </w:dropDownList>
          </w:sdtPr>
          <w:sdtEndPr>
            <w:rPr>
              <w:rStyle w:val="DefaultParagraphFont"/>
              <w:rFonts w:eastAsia="Times New Roman"/>
              <w:lang w:eastAsia="en-GB"/>
            </w:rPr>
          </w:sdtEndPr>
          <w:sdtContent>
            <w:tc>
              <w:tcPr>
                <w:tcW w:w="5103" w:type="dxa"/>
              </w:tcPr>
              <w:p w14:paraId="68C6D34B" w14:textId="538B35C1" w:rsidR="00D91E58" w:rsidRPr="004C651B" w:rsidRDefault="00D91E58" w:rsidP="00041476">
                <w:pPr>
                  <w:jc w:val="both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p>
            </w:tc>
          </w:sdtContent>
        </w:sdt>
      </w:tr>
      <w:tr w:rsidR="00D91E58" w:rsidRPr="00A20D27" w14:paraId="496EEA20" w14:textId="77777777" w:rsidTr="08EA83FA">
        <w:tc>
          <w:tcPr>
            <w:tcW w:w="851" w:type="dxa"/>
            <w:shd w:val="clear" w:color="auto" w:fill="E5DFEC" w:themeFill="accent4" w:themeFillTint="33"/>
          </w:tcPr>
          <w:p w14:paraId="2A513507" w14:textId="6B36B7DA" w:rsidR="00D91E58" w:rsidRPr="00A20D27" w:rsidRDefault="00D91E58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1.2 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086C1CE5" w14:textId="749DFA01" w:rsidR="00D91E58" w:rsidRPr="00A20D27" w:rsidRDefault="00D91E58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chool responsible for the qualification</w:t>
            </w:r>
          </w:p>
        </w:tc>
        <w:tc>
          <w:tcPr>
            <w:tcW w:w="5103" w:type="dxa"/>
          </w:tcPr>
          <w:p w14:paraId="369D3E61" w14:textId="77777777" w:rsidR="00D91E58" w:rsidRPr="004C651B" w:rsidRDefault="00D91E58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45C8B" w:rsidRPr="00A20D27" w14:paraId="694914C7" w14:textId="77777777" w:rsidTr="08EA83FA">
        <w:tc>
          <w:tcPr>
            <w:tcW w:w="851" w:type="dxa"/>
            <w:shd w:val="clear" w:color="auto" w:fill="E5DFEC" w:themeFill="accent4" w:themeFillTint="33"/>
          </w:tcPr>
          <w:p w14:paraId="4B806765" w14:textId="4967F5C8" w:rsidR="00B45C8B" w:rsidRPr="00A20D27" w:rsidRDefault="00B45C8B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3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180B6356" w14:textId="53BF5810" w:rsidR="00B45C8B" w:rsidRPr="00A20D27" w:rsidRDefault="00B45C8B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OU Code</w:t>
            </w:r>
          </w:p>
        </w:tc>
        <w:tc>
          <w:tcPr>
            <w:tcW w:w="5103" w:type="dxa"/>
          </w:tcPr>
          <w:p w14:paraId="07EEA553" w14:textId="77777777" w:rsidR="00B45C8B" w:rsidRPr="004C651B" w:rsidRDefault="00B45C8B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91E58" w:rsidRPr="00A20D27" w14:paraId="15776F4E" w14:textId="77777777" w:rsidTr="08EA83FA">
        <w:tc>
          <w:tcPr>
            <w:tcW w:w="851" w:type="dxa"/>
            <w:shd w:val="clear" w:color="auto" w:fill="E5DFEC" w:themeFill="accent4" w:themeFillTint="33"/>
          </w:tcPr>
          <w:p w14:paraId="218013C4" w14:textId="3B1C6547" w:rsidR="00D91E58" w:rsidRPr="00A20D27" w:rsidRDefault="00B45C8B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4</w:t>
            </w:r>
            <w:r w:rsidR="00935ED6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49831746" w14:textId="18DF4381" w:rsidR="00D91E58" w:rsidRPr="00A20D27" w:rsidRDefault="00D91E58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8EA83FA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ame of qualification</w:t>
            </w:r>
            <w:r w:rsidR="00935ED6" w:rsidRPr="08EA83FA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as approved by SAQA (English)</w:t>
            </w:r>
          </w:p>
        </w:tc>
        <w:tc>
          <w:tcPr>
            <w:tcW w:w="5103" w:type="dxa"/>
          </w:tcPr>
          <w:p w14:paraId="4520C6CD" w14:textId="77777777" w:rsidR="00D91E58" w:rsidRPr="004C651B" w:rsidRDefault="00D91E58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35ED6" w:rsidRPr="00A20D27" w14:paraId="49AAD96E" w14:textId="77777777" w:rsidTr="08EA83FA">
        <w:tc>
          <w:tcPr>
            <w:tcW w:w="851" w:type="dxa"/>
            <w:shd w:val="clear" w:color="auto" w:fill="E5DFEC" w:themeFill="accent4" w:themeFillTint="33"/>
          </w:tcPr>
          <w:p w14:paraId="361C788C" w14:textId="2F13272D" w:rsidR="00935ED6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4.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7D4958EA" w14:textId="6702531F" w:rsidR="00935ED6" w:rsidRPr="00A20D27" w:rsidRDefault="00935ED6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ame of qualification (Afrikaans)</w:t>
            </w:r>
          </w:p>
        </w:tc>
        <w:tc>
          <w:tcPr>
            <w:tcW w:w="5103" w:type="dxa"/>
          </w:tcPr>
          <w:p w14:paraId="01E502D8" w14:textId="77777777" w:rsidR="00935ED6" w:rsidRPr="004C651B" w:rsidRDefault="00935ED6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9049A" w:rsidRPr="00A20D27" w14:paraId="00DE11BB" w14:textId="77777777" w:rsidTr="08EA83FA">
        <w:tc>
          <w:tcPr>
            <w:tcW w:w="851" w:type="dxa"/>
            <w:shd w:val="clear" w:color="auto" w:fill="E5DFEC" w:themeFill="accent4" w:themeFillTint="33"/>
          </w:tcPr>
          <w:p w14:paraId="4B6E2C09" w14:textId="2B016899" w:rsidR="00D9049A" w:rsidRPr="00A20D27" w:rsidRDefault="00D9049A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4.3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5C9C4104" w14:textId="2421F050" w:rsidR="00D9049A" w:rsidRPr="00A20D27" w:rsidRDefault="00D9049A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ame of programme (if applicable)</w:t>
            </w:r>
          </w:p>
        </w:tc>
        <w:tc>
          <w:tcPr>
            <w:tcW w:w="5103" w:type="dxa"/>
          </w:tcPr>
          <w:p w14:paraId="717717EF" w14:textId="77777777" w:rsidR="00D9049A" w:rsidRPr="004C651B" w:rsidRDefault="00D9049A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91E58" w:rsidRPr="00A20D27" w14:paraId="421AB98E" w14:textId="77777777" w:rsidTr="08EA83FA">
        <w:tc>
          <w:tcPr>
            <w:tcW w:w="851" w:type="dxa"/>
            <w:shd w:val="clear" w:color="auto" w:fill="E5DFEC" w:themeFill="accent4" w:themeFillTint="33"/>
          </w:tcPr>
          <w:p w14:paraId="52160929" w14:textId="748D7614" w:rsidR="00D91E58" w:rsidRPr="00A20D27" w:rsidRDefault="00B45C8B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5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326A38B8" w14:textId="7782CCAA" w:rsidR="00D91E58" w:rsidRPr="00A20D27" w:rsidRDefault="00D91E58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Abbreviation of qualification</w:t>
            </w:r>
          </w:p>
        </w:tc>
        <w:tc>
          <w:tcPr>
            <w:tcW w:w="5103" w:type="dxa"/>
          </w:tcPr>
          <w:p w14:paraId="300EC7FB" w14:textId="77777777" w:rsidR="00D91E58" w:rsidRPr="004C651B" w:rsidRDefault="00D91E58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35ED6" w:rsidRPr="00A20D27" w14:paraId="78FFB0C0" w14:textId="77777777" w:rsidTr="08EA83FA">
        <w:tc>
          <w:tcPr>
            <w:tcW w:w="851" w:type="dxa"/>
            <w:shd w:val="clear" w:color="auto" w:fill="E5DFEC" w:themeFill="accent4" w:themeFillTint="33"/>
          </w:tcPr>
          <w:p w14:paraId="0FE63673" w14:textId="42CC349C" w:rsidR="00935ED6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6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0DC38B4F" w14:textId="5FC00B78" w:rsidR="00935ED6" w:rsidRPr="00A20D27" w:rsidRDefault="00935ED6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AQA ID</w:t>
            </w:r>
          </w:p>
        </w:tc>
        <w:tc>
          <w:tcPr>
            <w:tcW w:w="5103" w:type="dxa"/>
          </w:tcPr>
          <w:p w14:paraId="21C40BA6" w14:textId="77777777" w:rsidR="00935ED6" w:rsidRPr="004C651B" w:rsidRDefault="00935ED6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91E58" w:rsidRPr="00A20D27" w14:paraId="259A805D" w14:textId="77777777" w:rsidTr="08EA83FA">
        <w:tc>
          <w:tcPr>
            <w:tcW w:w="851" w:type="dxa"/>
            <w:shd w:val="clear" w:color="auto" w:fill="E5DFEC" w:themeFill="accent4" w:themeFillTint="33"/>
          </w:tcPr>
          <w:p w14:paraId="368BD838" w14:textId="74C5403A" w:rsidR="00D91E58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7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2DF2A4A7" w14:textId="7A3F676F" w:rsidR="00D91E58" w:rsidRPr="00A20D27" w:rsidRDefault="00D91E58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Qualification-programme-curriculum code</w:t>
            </w:r>
          </w:p>
        </w:tc>
        <w:tc>
          <w:tcPr>
            <w:tcW w:w="5103" w:type="dxa"/>
          </w:tcPr>
          <w:p w14:paraId="50A35902" w14:textId="77777777" w:rsidR="00D91E58" w:rsidRPr="004C651B" w:rsidRDefault="00D91E58" w:rsidP="00041476">
            <w:pPr>
              <w:jc w:val="both"/>
              <w:rPr>
                <w:rStyle w:val="Style1"/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745CF" w:rsidRPr="00A20D27" w14:paraId="15A631B8" w14:textId="77777777" w:rsidTr="08EA83FA">
        <w:tc>
          <w:tcPr>
            <w:tcW w:w="851" w:type="dxa"/>
            <w:shd w:val="clear" w:color="auto" w:fill="E5DFEC" w:themeFill="accent4" w:themeFillTint="33"/>
          </w:tcPr>
          <w:p w14:paraId="37FBED24" w14:textId="77119874" w:rsidR="005745CF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8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56C54063" w14:textId="665DCF9F" w:rsidR="005745CF" w:rsidRPr="00A20D27" w:rsidRDefault="00CF704C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Qualification type</w:t>
            </w: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alias w:val="Qualification type"/>
            <w:tag w:val="Qualification type"/>
            <w:id w:val="-26568187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Higher Certificate" w:value="Higher Certificate"/>
              <w:listItem w:displayText="Advanced Certificate" w:value="Advanced Certificate"/>
              <w:listItem w:displayText="Advanced Diploma" w:value="Advanced Diploma"/>
              <w:listItem w:displayText="Post Graduate Certificate in Education" w:value="Post Graduate Certificate in Education"/>
              <w:listItem w:displayText="Bachelor's Degree (360 - NQF 7)" w:value="Bachelor's Degree (360 - NQF 7)"/>
              <w:listItem w:displayText="Bachelor's Degree (480 - NQF 7)" w:value="Bachelor's Degree (480 - NQF 7)"/>
              <w:listItem w:displayText="Bachelor's Degree (480 - NQF 8)" w:value="Bachelor's Degree (480 - NQF 8)"/>
              <w:listItem w:displayText="Post Graduate Diploma" w:value="Post Graduate Diploma"/>
              <w:listItem w:displayText="Bachelor Honours Degree" w:value="Bachelor Honours Degree"/>
              <w:listItem w:displayText="Masters Degree" w:value="Masters Degree"/>
              <w:listItem w:displayText="Masters Degree (Professional)" w:value="Masters Degree (Professional)"/>
              <w:listItem w:displayText="Doctoral Degree" w:value="Doctoral Degree"/>
              <w:listItem w:displayText="Doctoral Degree (Professional)" w:value="Doctoral Degree (Professional)"/>
            </w:dropDownList>
          </w:sdtPr>
          <w:sdtContent>
            <w:tc>
              <w:tcPr>
                <w:tcW w:w="5103" w:type="dxa"/>
              </w:tcPr>
              <w:p w14:paraId="68440CA6" w14:textId="598B922F" w:rsidR="005745CF" w:rsidRPr="004C651B" w:rsidRDefault="00CF704C" w:rsidP="00041476">
                <w:pPr>
                  <w:jc w:val="both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p>
            </w:tc>
          </w:sdtContent>
        </w:sdt>
      </w:tr>
      <w:tr w:rsidR="00AA770E" w:rsidRPr="00A20D27" w14:paraId="22FFBB54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71C6E93" w14:textId="04F03CB4" w:rsidR="00AA770E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9</w:t>
            </w:r>
            <w:r w:rsidR="00946A9E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38CAC901" w14:textId="6D6FFEFD" w:rsidR="00AA770E" w:rsidRPr="00A20D27" w:rsidRDefault="00AA770E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Mode(s) of provision of the qualification</w:t>
            </w: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alias w:val="Mode of provision"/>
            <w:tag w:val="Mode of provision"/>
            <w:id w:val="-474137483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Contact" w:value="Contact"/>
              <w:listItem w:displayText="Distance" w:value="Distance"/>
              <w:listItem w:displayText="Contact and distance" w:value="Contact and distance"/>
            </w:dropDownList>
          </w:sdtPr>
          <w:sdtContent>
            <w:tc>
              <w:tcPr>
                <w:tcW w:w="5103" w:type="dxa"/>
              </w:tcPr>
              <w:p w14:paraId="568E0FC4" w14:textId="1BD4D6E7" w:rsidR="00AA770E" w:rsidRPr="004C651B" w:rsidRDefault="00AA770E" w:rsidP="00041476">
                <w:pPr>
                  <w:jc w:val="both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p>
            </w:tc>
          </w:sdtContent>
        </w:sdt>
      </w:tr>
      <w:tr w:rsidR="00AA770E" w:rsidRPr="00A20D27" w14:paraId="0C5BCEE5" w14:textId="77777777" w:rsidTr="08EA83FA">
        <w:tc>
          <w:tcPr>
            <w:tcW w:w="851" w:type="dxa"/>
            <w:shd w:val="clear" w:color="auto" w:fill="E5DFEC" w:themeFill="accent4" w:themeFillTint="33"/>
          </w:tcPr>
          <w:p w14:paraId="5E0F43A9" w14:textId="503DF79C" w:rsidR="00AA770E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9</w:t>
            </w:r>
            <w:r w:rsidR="00946A9E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0AA384FD" w14:textId="6CA879BC" w:rsidR="00AA770E" w:rsidRPr="00A20D27" w:rsidRDefault="00AA770E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If contact, will the programme be pre</w:t>
            </w:r>
            <w:r w:rsidR="00935ED6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ented on full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-</w:t>
            </w:r>
            <w:r w:rsidR="00935ED6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time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or</w:t>
            </w:r>
            <w:r w:rsidR="00A20D27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</w:t>
            </w:r>
            <w:r w:rsidR="00935ED6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part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-</w:t>
            </w:r>
            <w:r w:rsidR="00935ED6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time </w:t>
            </w: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basis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,</w:t>
            </w: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or both?</w:t>
            </w: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alias w:val="Contact"/>
            <w:tag w:val="Contact"/>
            <w:id w:val="-1337767076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Full time" w:value="Full time"/>
              <w:listItem w:displayText="Part time" w:value="Part time"/>
              <w:listItem w:displayText="Full time and part time" w:value="Full time and part time"/>
            </w:dropDownList>
          </w:sdtPr>
          <w:sdtContent>
            <w:tc>
              <w:tcPr>
                <w:tcW w:w="5103" w:type="dxa"/>
              </w:tcPr>
              <w:p w14:paraId="3E31822D" w14:textId="442178EC" w:rsidR="00AA770E" w:rsidRPr="004C651B" w:rsidRDefault="00AA770E" w:rsidP="00041476">
                <w:pPr>
                  <w:jc w:val="both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p>
            </w:tc>
          </w:sdtContent>
        </w:sdt>
      </w:tr>
      <w:tr w:rsidR="00AA770E" w:rsidRPr="00A20D27" w14:paraId="50F02980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72AD1C8" w14:textId="1A3C8BFF" w:rsidR="00AA770E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10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60BEA8F1" w14:textId="57D30C7C" w:rsidR="00D00237" w:rsidRPr="00A20D27" w:rsidRDefault="00935ED6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elect the campuses the qualification is approved to be offered at (PQM listing)</w:t>
            </w:r>
          </w:p>
        </w:tc>
        <w:tc>
          <w:tcPr>
            <w:tcW w:w="5103" w:type="dxa"/>
          </w:tcPr>
          <w:p w14:paraId="4D142CF0" w14:textId="5D04FBA8" w:rsidR="001F2B57" w:rsidRPr="004C651B" w:rsidRDefault="001F2B57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ite 1</w:t>
            </w:r>
            <w:r w:rsidR="00935ED6"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alias w:val="Site 1"/>
                <w:tag w:val="Site 1"/>
                <w:id w:val="-351722389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Potchefstroom" w:value="Potchefstroom"/>
                  <w:listItem w:displayText="Mahikeng" w:value="Mahikeng"/>
                  <w:listItem w:displayText="Vanderbijlpark" w:value="Vanderbijlpark"/>
                </w:dropDownList>
              </w:sdtPr>
              <w:sdtContent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sdtContent>
            </w:sdt>
          </w:p>
          <w:p w14:paraId="45D8ECEC" w14:textId="679C6F99" w:rsidR="001F2B57" w:rsidRPr="004C651B" w:rsidRDefault="001F2B57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ite 2</w:t>
            </w:r>
            <w:r w:rsidR="00935ED6"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alias w:val="Site 2"/>
                <w:tag w:val="Site 2"/>
                <w:id w:val="-585227967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Potchefstroom" w:value="Potchefstroom"/>
                  <w:listItem w:displayText="Mahikeng" w:value="Mahikeng"/>
                  <w:listItem w:displayText="Vanderbijlpark" w:value="Vanderbijlpark"/>
                </w:dropDownList>
              </w:sdtPr>
              <w:sdtContent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sdtContent>
            </w:sdt>
          </w:p>
          <w:p w14:paraId="0D6403BD" w14:textId="44268458" w:rsidR="001F2B57" w:rsidRPr="004C651B" w:rsidRDefault="001F2B57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ite 3</w:t>
            </w:r>
            <w:r w:rsidR="00935ED6"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alias w:val="Site 3"/>
                <w:tag w:val="Site 3"/>
                <w:id w:val="-136188259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Potchefstroom" w:value="Potchefstroom"/>
                  <w:listItem w:displayText="Mahikeng" w:value="Mahikeng"/>
                  <w:listItem w:displayText="Vanderbijlpark" w:value="Vanderbijlpark"/>
                </w:dropDownList>
              </w:sdtPr>
              <w:sdtContent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sdtContent>
            </w:sdt>
          </w:p>
        </w:tc>
      </w:tr>
      <w:tr w:rsidR="00935ED6" w:rsidRPr="00A20D27" w14:paraId="38BF5F3F" w14:textId="77777777" w:rsidTr="08EA83FA">
        <w:tc>
          <w:tcPr>
            <w:tcW w:w="851" w:type="dxa"/>
            <w:shd w:val="clear" w:color="auto" w:fill="E5DFEC" w:themeFill="accent4" w:themeFillTint="33"/>
          </w:tcPr>
          <w:p w14:paraId="657E4F88" w14:textId="7D90F4E5" w:rsidR="00935ED6" w:rsidRPr="00A20D27" w:rsidRDefault="00935ED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1.10.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470319E9" w14:textId="7CC7213A" w:rsidR="00935ED6" w:rsidRPr="00A20D27" w:rsidRDefault="00935ED6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Select the campuses the qualification is planned to be offered at</w:t>
            </w:r>
          </w:p>
          <w:p w14:paraId="39BE0B18" w14:textId="5D05CDB8" w:rsidR="00935ED6" w:rsidRPr="00A20D27" w:rsidRDefault="00935ED6" w:rsidP="00041476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*</w:t>
            </w:r>
            <w:r w:rsidRPr="00A20D27">
              <w:rPr>
                <w:rFonts w:ascii="Arial" w:eastAsia="Times New Roman" w:hAnsi="Arial" w:cs="Arial"/>
                <w:i/>
                <w:sz w:val="18"/>
                <w:szCs w:val="18"/>
                <w:lang w:val="en-GB" w:eastAsia="en-GB"/>
              </w:rPr>
              <w:t>Also include Addendum A – Proof of consultation</w:t>
            </w:r>
          </w:p>
        </w:tc>
        <w:tc>
          <w:tcPr>
            <w:tcW w:w="5103" w:type="dxa"/>
          </w:tcPr>
          <w:p w14:paraId="65C7D4B5" w14:textId="77777777" w:rsidR="00935ED6" w:rsidRPr="004C651B" w:rsidRDefault="00935ED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Site 1 </w:t>
            </w:r>
            <w:sdt>
              <w:sdtPr>
                <w:rPr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alias w:val="Site 1"/>
                <w:tag w:val="Site 1"/>
                <w:id w:val="472412645"/>
                <w:placeholder>
                  <w:docPart w:val="20951E2E06454C9D9C10B4F811F89987"/>
                </w:placeholder>
                <w:showingPlcHdr/>
                <w:dropDownList>
                  <w:listItem w:value="Choose an item."/>
                  <w:listItem w:displayText="Potchefstroom" w:value="Potchefstroom"/>
                  <w:listItem w:displayText="Mahikeng" w:value="Mahikeng"/>
                  <w:listItem w:displayText="Vanderbijlpark" w:value="Vanderbijlpark"/>
                </w:dropDownList>
              </w:sdtPr>
              <w:sdtContent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sdtContent>
            </w:sdt>
          </w:p>
          <w:p w14:paraId="3E381233" w14:textId="77777777" w:rsidR="00935ED6" w:rsidRPr="004C651B" w:rsidRDefault="00935ED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Site 2 </w:t>
            </w:r>
            <w:sdt>
              <w:sdtPr>
                <w:rPr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alias w:val="Site 2"/>
                <w:tag w:val="Site 2"/>
                <w:id w:val="-958176485"/>
                <w:placeholder>
                  <w:docPart w:val="20951E2E06454C9D9C10B4F811F89987"/>
                </w:placeholder>
                <w:showingPlcHdr/>
                <w:dropDownList>
                  <w:listItem w:value="Choose an item."/>
                  <w:listItem w:displayText="Potchefstroom" w:value="Potchefstroom"/>
                  <w:listItem w:displayText="Mahikeng" w:value="Mahikeng"/>
                  <w:listItem w:displayText="Vanderbijlpark" w:value="Vanderbijlpark"/>
                </w:dropDownList>
              </w:sdtPr>
              <w:sdtContent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sdtContent>
            </w:sdt>
          </w:p>
          <w:p w14:paraId="4ABC66C5" w14:textId="081EFE54" w:rsidR="00935ED6" w:rsidRPr="004C651B" w:rsidRDefault="00935ED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Site 3 </w:t>
            </w:r>
            <w:sdt>
              <w:sdtPr>
                <w:rPr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alias w:val="Site 3"/>
                <w:tag w:val="Site 3"/>
                <w:id w:val="1276988181"/>
                <w:placeholder>
                  <w:docPart w:val="20951E2E06454C9D9C10B4F811F89987"/>
                </w:placeholder>
                <w:showingPlcHdr/>
                <w:dropDownList>
                  <w:listItem w:value="Choose an item."/>
                  <w:listItem w:displayText="Potchefstroom" w:value="Potchefstroom"/>
                  <w:listItem w:displayText="Mahikeng" w:value="Mahikeng"/>
                  <w:listItem w:displayText="Vanderbijlpark" w:value="Vanderbijlpark"/>
                </w:dropDownList>
              </w:sdtPr>
              <w:sdtContent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sdtContent>
            </w:sdt>
          </w:p>
        </w:tc>
      </w:tr>
      <w:tr w:rsidR="001533FF" w:rsidRPr="00A20D27" w14:paraId="681A6026" w14:textId="77777777" w:rsidTr="08EA83FA">
        <w:tc>
          <w:tcPr>
            <w:tcW w:w="10343" w:type="dxa"/>
            <w:gridSpan w:val="3"/>
            <w:shd w:val="clear" w:color="auto" w:fill="B2A1C7" w:themeFill="accent4" w:themeFillTint="99"/>
          </w:tcPr>
          <w:p w14:paraId="3E589A0B" w14:textId="5B3E99A0" w:rsidR="001533FF" w:rsidRPr="00A20D27" w:rsidRDefault="001533FF" w:rsidP="00DA69A9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2. QUALIFICATION DESIGN</w:t>
            </w:r>
          </w:p>
        </w:tc>
      </w:tr>
      <w:tr w:rsidR="002B01B4" w:rsidRPr="00A20D27" w14:paraId="4D9C7B09" w14:textId="77777777" w:rsidTr="08EA83FA">
        <w:tc>
          <w:tcPr>
            <w:tcW w:w="851" w:type="dxa"/>
            <w:shd w:val="clear" w:color="auto" w:fill="E5DFEC" w:themeFill="accent4" w:themeFillTint="33"/>
          </w:tcPr>
          <w:p w14:paraId="644E1DFA" w14:textId="2AA7CFCC" w:rsidR="002B01B4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23E0DF81" w14:textId="19E7246F" w:rsidR="002B01B4" w:rsidRPr="00A20D27" w:rsidRDefault="002B01B4" w:rsidP="001803BC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QF exit level</w:t>
            </w: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alias w:val="NQF"/>
            <w:tag w:val="NQF"/>
            <w:id w:val="-1916699985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</w:dropDownList>
          </w:sdtPr>
          <w:sdtContent>
            <w:tc>
              <w:tcPr>
                <w:tcW w:w="5103" w:type="dxa"/>
              </w:tcPr>
              <w:p w14:paraId="04EB2FFC" w14:textId="5A239824" w:rsidR="002B01B4" w:rsidRPr="00A20D27" w:rsidRDefault="001109D9" w:rsidP="00AA770E">
                <w:pPr>
                  <w:jc w:val="both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4C651B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Choose an item.</w:t>
                </w:r>
              </w:p>
            </w:tc>
          </w:sdtContent>
        </w:sdt>
      </w:tr>
      <w:tr w:rsidR="002B01B4" w:rsidRPr="00A20D27" w14:paraId="02F34599" w14:textId="77777777" w:rsidTr="08EA83FA">
        <w:tc>
          <w:tcPr>
            <w:tcW w:w="851" w:type="dxa"/>
            <w:shd w:val="clear" w:color="auto" w:fill="E5DFEC" w:themeFill="accent4" w:themeFillTint="33"/>
          </w:tcPr>
          <w:p w14:paraId="3E688F74" w14:textId="6388BBF2" w:rsidR="002B01B4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657A89D4" w14:textId="485469BE" w:rsidR="002B01B4" w:rsidRPr="00A20D27" w:rsidRDefault="002B01B4" w:rsidP="001803BC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Total credits</w:t>
            </w:r>
          </w:p>
          <w:p w14:paraId="4C541D86" w14:textId="16530F4B" w:rsidR="001803BC" w:rsidRPr="00A20D27" w:rsidRDefault="001803BC" w:rsidP="009B5CE8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4C651B">
              <w:rPr>
                <w:rFonts w:ascii="Arial" w:eastAsia="Times New Roman" w:hAnsi="Arial" w:cs="Arial"/>
                <w:color w:val="FF0000"/>
                <w:sz w:val="14"/>
                <w:szCs w:val="18"/>
                <w:lang w:val="en-GB" w:eastAsia="en-GB"/>
              </w:rPr>
              <w:t>*</w:t>
            </w:r>
            <w:r w:rsidRPr="004C651B">
              <w:rPr>
                <w:rFonts w:ascii="Arial" w:eastAsia="Times New Roman" w:hAnsi="Arial" w:cs="Arial"/>
                <w:i/>
                <w:color w:val="FF0000"/>
                <w:sz w:val="14"/>
                <w:szCs w:val="18"/>
                <w:lang w:val="en-GB" w:eastAsia="en-GB"/>
              </w:rPr>
              <w:t xml:space="preserve">Also include </w:t>
            </w:r>
            <w:r w:rsidR="00B45C8B" w:rsidRPr="004C651B">
              <w:rPr>
                <w:rFonts w:ascii="Arial" w:eastAsia="Times New Roman" w:hAnsi="Arial" w:cs="Arial"/>
                <w:i/>
                <w:color w:val="FF0000"/>
                <w:sz w:val="14"/>
                <w:szCs w:val="18"/>
                <w:lang w:val="en-GB" w:eastAsia="en-GB"/>
              </w:rPr>
              <w:t xml:space="preserve">Addendum B </w:t>
            </w:r>
            <w:r w:rsidR="008568F4" w:rsidRPr="004C651B">
              <w:rPr>
                <w:rFonts w:ascii="Arial" w:eastAsia="Times New Roman" w:hAnsi="Arial" w:cs="Arial"/>
                <w:i/>
                <w:color w:val="FF0000"/>
                <w:sz w:val="14"/>
                <w:szCs w:val="18"/>
                <w:lang w:val="en-GB" w:eastAsia="en-GB"/>
              </w:rPr>
              <w:t>–</w:t>
            </w:r>
            <w:r w:rsidR="00B45C8B" w:rsidRPr="004C651B">
              <w:rPr>
                <w:rFonts w:ascii="Arial" w:eastAsia="Times New Roman" w:hAnsi="Arial" w:cs="Arial"/>
                <w:i/>
                <w:color w:val="FF0000"/>
                <w:sz w:val="14"/>
                <w:szCs w:val="18"/>
                <w:lang w:val="en-GB" w:eastAsia="en-GB"/>
              </w:rPr>
              <w:t xml:space="preserve"> Curriculum map</w:t>
            </w:r>
          </w:p>
        </w:tc>
        <w:tc>
          <w:tcPr>
            <w:tcW w:w="5103" w:type="dxa"/>
          </w:tcPr>
          <w:p w14:paraId="51FD7160" w14:textId="77777777" w:rsidR="002B01B4" w:rsidRPr="00A20D27" w:rsidRDefault="002B01B4" w:rsidP="00AA770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2B01B4" w:rsidRPr="00A20D27" w14:paraId="5A87D001" w14:textId="77777777" w:rsidTr="08EA83FA">
        <w:tc>
          <w:tcPr>
            <w:tcW w:w="851" w:type="dxa"/>
            <w:shd w:val="clear" w:color="auto" w:fill="E5DFEC" w:themeFill="accent4" w:themeFillTint="33"/>
          </w:tcPr>
          <w:p w14:paraId="2F13D772" w14:textId="6EAF6DB9" w:rsidR="002B01B4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3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273CF234" w14:textId="1742746C" w:rsidR="002B01B4" w:rsidRPr="00A20D27" w:rsidRDefault="00000000" w:rsidP="00B45C8B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hyperlink r:id="rId13" w:history="1">
              <w:r w:rsidR="002B01B4" w:rsidRPr="00745C41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n-GB" w:eastAsia="en-GB"/>
                </w:rPr>
                <w:t>CESM codes</w:t>
              </w:r>
            </w:hyperlink>
            <w:r w:rsidR="00B45C8B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of </w:t>
            </w:r>
            <w:r w:rsidR="002B01B4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qualification </w:t>
            </w:r>
            <w:r w:rsidR="00B45C8B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(2nd order)</w:t>
            </w:r>
          </w:p>
        </w:tc>
        <w:tc>
          <w:tcPr>
            <w:tcW w:w="5103" w:type="dxa"/>
          </w:tcPr>
          <w:p w14:paraId="68247ACC" w14:textId="77777777" w:rsidR="002B01B4" w:rsidRPr="00A20D27" w:rsidRDefault="002B01B4" w:rsidP="00AA770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1533FF" w:rsidRPr="00A20D27" w14:paraId="10CB9A21" w14:textId="77777777" w:rsidTr="08EA83FA">
        <w:tc>
          <w:tcPr>
            <w:tcW w:w="851" w:type="dxa"/>
            <w:shd w:val="clear" w:color="auto" w:fill="E5DFEC" w:themeFill="accent4" w:themeFillTint="33"/>
          </w:tcPr>
          <w:p w14:paraId="300961DA" w14:textId="14729427" w:rsidR="001533FF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4</w:t>
            </w:r>
            <w:r w:rsidR="001533FF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72FBC6C1" w14:textId="30649368" w:rsidR="001533FF" w:rsidRPr="00A20D27" w:rsidRDefault="00CA0013" w:rsidP="001803BC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Purpose of the </w:t>
            </w:r>
            <w:r w:rsidR="001533FF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qualification</w:t>
            </w:r>
          </w:p>
        </w:tc>
        <w:tc>
          <w:tcPr>
            <w:tcW w:w="5103" w:type="dxa"/>
          </w:tcPr>
          <w:p w14:paraId="4004BCCB" w14:textId="77777777" w:rsidR="001533FF" w:rsidRPr="00A20D27" w:rsidRDefault="001533FF" w:rsidP="00AA770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1533FF" w:rsidRPr="00A20D27" w14:paraId="0BBF38F6" w14:textId="77777777" w:rsidTr="08EA83FA">
        <w:tc>
          <w:tcPr>
            <w:tcW w:w="851" w:type="dxa"/>
            <w:shd w:val="clear" w:color="auto" w:fill="E5DFEC" w:themeFill="accent4" w:themeFillTint="33"/>
          </w:tcPr>
          <w:p w14:paraId="221D7046" w14:textId="1494E53E" w:rsidR="001533FF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5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5E68EBEB" w14:textId="3AB63D8B" w:rsidR="001533FF" w:rsidRPr="00A20D27" w:rsidRDefault="00CA0013" w:rsidP="001803BC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Rationale of the </w:t>
            </w:r>
            <w:r w:rsidR="001533FF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qualification</w:t>
            </w:r>
          </w:p>
        </w:tc>
        <w:tc>
          <w:tcPr>
            <w:tcW w:w="5103" w:type="dxa"/>
          </w:tcPr>
          <w:p w14:paraId="7A2F82F0" w14:textId="77777777" w:rsidR="001533FF" w:rsidRPr="00A20D27" w:rsidRDefault="001533FF" w:rsidP="00AA770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A0013" w:rsidRPr="00A20D27" w14:paraId="37B0D914" w14:textId="77777777" w:rsidTr="08EA83FA">
        <w:tc>
          <w:tcPr>
            <w:tcW w:w="851" w:type="dxa"/>
            <w:shd w:val="clear" w:color="auto" w:fill="E5DFEC" w:themeFill="accent4" w:themeFillTint="33"/>
          </w:tcPr>
          <w:p w14:paraId="4888B286" w14:textId="429498BE" w:rsidR="00CA0013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6</w:t>
            </w:r>
            <w:r w:rsidR="00CC0AF5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3F3593E0" w14:textId="7E34D2DC" w:rsidR="00CA0013" w:rsidRPr="00A20D27" w:rsidRDefault="00CA0013" w:rsidP="001803BC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Purpose of the programme (if applicable)</w:t>
            </w:r>
          </w:p>
        </w:tc>
        <w:tc>
          <w:tcPr>
            <w:tcW w:w="5103" w:type="dxa"/>
          </w:tcPr>
          <w:p w14:paraId="0576C003" w14:textId="77777777" w:rsidR="00CA0013" w:rsidRPr="00A20D27" w:rsidRDefault="00CA0013" w:rsidP="00AA770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A0013" w:rsidRPr="00A20D27" w14:paraId="67D83160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3907B7B" w14:textId="42066329" w:rsidR="00CA0013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6</w:t>
            </w:r>
            <w:r w:rsidR="00CC0AF5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28DDEC5C" w14:textId="771745A3" w:rsidR="00CA0013" w:rsidRPr="00A20D27" w:rsidRDefault="00CA0013" w:rsidP="001803BC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Rationale of the programme (if applicable)</w:t>
            </w:r>
          </w:p>
        </w:tc>
        <w:tc>
          <w:tcPr>
            <w:tcW w:w="5103" w:type="dxa"/>
          </w:tcPr>
          <w:p w14:paraId="64C1549F" w14:textId="77777777" w:rsidR="00CA0013" w:rsidRPr="00A20D27" w:rsidRDefault="00CA0013" w:rsidP="00AA770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305CA4" w:rsidRPr="00A20D27" w14:paraId="309DFA5E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2ABB3C5" w14:textId="648DB575" w:rsidR="00305CA4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7</w:t>
            </w:r>
            <w:r w:rsidR="00CC0AF5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601C352D" w14:textId="30C81041" w:rsidR="00305CA4" w:rsidRPr="00A20D27" w:rsidRDefault="00305CA4" w:rsidP="0001229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Admission requirements</w:t>
            </w:r>
            <w:r w:rsidR="00CA0013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qualification</w:t>
            </w:r>
          </w:p>
        </w:tc>
        <w:tc>
          <w:tcPr>
            <w:tcW w:w="5103" w:type="dxa"/>
          </w:tcPr>
          <w:p w14:paraId="3530EA6C" w14:textId="77777777" w:rsidR="00305CA4" w:rsidRPr="00A20D27" w:rsidRDefault="00305CA4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A0013" w:rsidRPr="00A20D27" w14:paraId="597EDAFD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2F227F7" w14:textId="476E280F" w:rsidR="00CA0013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7</w:t>
            </w:r>
            <w:r w:rsidR="00CC0AF5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.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6EF3EAD2" w14:textId="0FE39F9D" w:rsidR="00CA0013" w:rsidRPr="00A20D27" w:rsidRDefault="00CA0013" w:rsidP="0001229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Admission requirements programme</w:t>
            </w:r>
            <w:r w:rsidR="000261FE"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specific</w:t>
            </w:r>
          </w:p>
        </w:tc>
        <w:tc>
          <w:tcPr>
            <w:tcW w:w="5103" w:type="dxa"/>
          </w:tcPr>
          <w:p w14:paraId="1E846E0E" w14:textId="77777777" w:rsidR="00CA0013" w:rsidRPr="00A20D27" w:rsidRDefault="00CA0013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A0013" w:rsidRPr="00A20D27" w14:paraId="083A2EBD" w14:textId="77777777" w:rsidTr="08EA83FA">
        <w:tc>
          <w:tcPr>
            <w:tcW w:w="851" w:type="dxa"/>
            <w:shd w:val="clear" w:color="auto" w:fill="E5DFEC" w:themeFill="accent4" w:themeFillTint="33"/>
          </w:tcPr>
          <w:p w14:paraId="24E9689D" w14:textId="35B4B033" w:rsidR="00CA0013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8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295F0C1A" w14:textId="0F2F4B58" w:rsidR="00CA0013" w:rsidRPr="00A20D27" w:rsidRDefault="000261FE" w:rsidP="0001229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Integrated assessment mechanisms</w:t>
            </w:r>
          </w:p>
        </w:tc>
        <w:tc>
          <w:tcPr>
            <w:tcW w:w="5103" w:type="dxa"/>
          </w:tcPr>
          <w:p w14:paraId="3E601CB5" w14:textId="77777777" w:rsidR="00CA0013" w:rsidRPr="00A20D27" w:rsidRDefault="00CA0013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0261FE" w:rsidRPr="00A20D27" w14:paraId="07B732E0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1AD9C5B" w14:textId="1B5068B2" w:rsidR="000261FE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9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4C5414BE" w14:textId="3CCDDD48" w:rsidR="000261FE" w:rsidRPr="00A20D27" w:rsidRDefault="00CC0AF5" w:rsidP="0001229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Rules of combination</w:t>
            </w:r>
          </w:p>
        </w:tc>
        <w:tc>
          <w:tcPr>
            <w:tcW w:w="5103" w:type="dxa"/>
          </w:tcPr>
          <w:p w14:paraId="50AC9404" w14:textId="77777777" w:rsidR="000261FE" w:rsidRPr="00A20D27" w:rsidRDefault="000261FE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0261FE" w:rsidRPr="00A20D27" w14:paraId="42CE451B" w14:textId="77777777" w:rsidTr="08EA83FA">
        <w:tc>
          <w:tcPr>
            <w:tcW w:w="851" w:type="dxa"/>
            <w:shd w:val="clear" w:color="auto" w:fill="E5DFEC" w:themeFill="accent4" w:themeFillTint="33"/>
          </w:tcPr>
          <w:p w14:paraId="1EA50155" w14:textId="688B4EDF" w:rsidR="000261FE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10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3B30D24D" w14:textId="335B04BB" w:rsidR="000261FE" w:rsidRPr="00A20D27" w:rsidRDefault="000261FE" w:rsidP="0001229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Policy and procedures for recognition of prior learning (RPL)</w:t>
            </w:r>
          </w:p>
        </w:tc>
        <w:tc>
          <w:tcPr>
            <w:tcW w:w="5103" w:type="dxa"/>
          </w:tcPr>
          <w:p w14:paraId="5B00A532" w14:textId="77777777" w:rsidR="000261FE" w:rsidRPr="00A20D27" w:rsidRDefault="000261FE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0261FE" w:rsidRPr="00A20D27" w14:paraId="395FFBD3" w14:textId="77777777" w:rsidTr="08EA83FA">
        <w:tc>
          <w:tcPr>
            <w:tcW w:w="851" w:type="dxa"/>
            <w:shd w:val="clear" w:color="auto" w:fill="E5DFEC" w:themeFill="accent4" w:themeFillTint="33"/>
          </w:tcPr>
          <w:p w14:paraId="2CCEE25C" w14:textId="365AACAC" w:rsidR="000261FE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11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17CEA19D" w14:textId="3F3B972E" w:rsidR="000261FE" w:rsidRPr="00A20D27" w:rsidRDefault="000261FE" w:rsidP="0001229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Articulation possibilities</w:t>
            </w:r>
          </w:p>
        </w:tc>
        <w:tc>
          <w:tcPr>
            <w:tcW w:w="5103" w:type="dxa"/>
          </w:tcPr>
          <w:p w14:paraId="6D1AD4BB" w14:textId="77777777" w:rsidR="000261FE" w:rsidRPr="00A20D27" w:rsidRDefault="000261FE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C0AF5" w:rsidRPr="00A20D27" w14:paraId="46C6025E" w14:textId="77777777" w:rsidTr="08EA83FA">
        <w:tc>
          <w:tcPr>
            <w:tcW w:w="851" w:type="dxa"/>
            <w:shd w:val="clear" w:color="auto" w:fill="E5DFEC" w:themeFill="accent4" w:themeFillTint="33"/>
          </w:tcPr>
          <w:p w14:paraId="356C7F36" w14:textId="532531AB" w:rsidR="00CC0AF5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12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1E591C40" w14:textId="760DFA71" w:rsidR="00CC0AF5" w:rsidRPr="00A20D27" w:rsidRDefault="00CC0AF5" w:rsidP="00CC0AF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Professional body requirements (if applicable)</w:t>
            </w:r>
          </w:p>
        </w:tc>
        <w:tc>
          <w:tcPr>
            <w:tcW w:w="5103" w:type="dxa"/>
          </w:tcPr>
          <w:p w14:paraId="5B9D90B9" w14:textId="77777777" w:rsidR="00CC0AF5" w:rsidRPr="00A20D27" w:rsidRDefault="00CC0AF5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C0AF5" w:rsidRPr="00A20D27" w14:paraId="22AD4EBE" w14:textId="77777777" w:rsidTr="08EA83FA">
        <w:tc>
          <w:tcPr>
            <w:tcW w:w="851" w:type="dxa"/>
            <w:shd w:val="clear" w:color="auto" w:fill="E5DFEC" w:themeFill="accent4" w:themeFillTint="33"/>
          </w:tcPr>
          <w:p w14:paraId="0291DCC9" w14:textId="2B9064A4" w:rsidR="00CC0AF5" w:rsidRPr="00A20D27" w:rsidRDefault="00935ED6" w:rsidP="00AA770E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2.13</w:t>
            </w:r>
          </w:p>
        </w:tc>
        <w:tc>
          <w:tcPr>
            <w:tcW w:w="4389" w:type="dxa"/>
            <w:shd w:val="clear" w:color="auto" w:fill="E5DFEC" w:themeFill="accent4" w:themeFillTint="33"/>
          </w:tcPr>
          <w:p w14:paraId="30CFB20F" w14:textId="5B944B1D" w:rsidR="00CC0AF5" w:rsidRPr="00A20D27" w:rsidRDefault="00CC0AF5" w:rsidP="00CC0AF5">
            <w:pPr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National and international benchmarking</w:t>
            </w:r>
          </w:p>
        </w:tc>
        <w:tc>
          <w:tcPr>
            <w:tcW w:w="5103" w:type="dxa"/>
          </w:tcPr>
          <w:p w14:paraId="2AEEB548" w14:textId="77777777" w:rsidR="00CC0AF5" w:rsidRPr="00A20D27" w:rsidRDefault="00CC0AF5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</w:tbl>
    <w:p w14:paraId="47F217A4" w14:textId="77777777" w:rsidR="00DF3B64" w:rsidRPr="00E2601E" w:rsidRDefault="00DF3B64" w:rsidP="00012295">
      <w:pPr>
        <w:spacing w:after="0" w:line="240" w:lineRule="auto"/>
        <w:ind w:left="-709"/>
        <w:jc w:val="both"/>
        <w:rPr>
          <w:rFonts w:ascii="Arial" w:eastAsia="Times New Roman" w:hAnsi="Arial" w:cs="Arial"/>
          <w:color w:val="FF0000"/>
          <w:sz w:val="2"/>
          <w:szCs w:val="8"/>
          <w:lang w:val="en-GB" w:eastAsia="en-GB"/>
        </w:rPr>
      </w:pPr>
    </w:p>
    <w:p w14:paraId="18DA5EF1" w14:textId="77777777" w:rsidR="00DF3B64" w:rsidRDefault="00DF3B64" w:rsidP="00012295">
      <w:pPr>
        <w:spacing w:after="0" w:line="240" w:lineRule="auto"/>
        <w:ind w:left="-709"/>
        <w:jc w:val="both"/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</w:pPr>
      <w:r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  <w:tab/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851"/>
        <w:gridCol w:w="4402"/>
        <w:gridCol w:w="5095"/>
      </w:tblGrid>
      <w:tr w:rsidR="00DF3B64" w:rsidRPr="00A20D27" w14:paraId="1AABF68F" w14:textId="77777777" w:rsidTr="009729CD">
        <w:tc>
          <w:tcPr>
            <w:tcW w:w="10348" w:type="dxa"/>
            <w:gridSpan w:val="3"/>
            <w:shd w:val="clear" w:color="auto" w:fill="B2A1C7" w:themeFill="accent4" w:themeFillTint="99"/>
          </w:tcPr>
          <w:p w14:paraId="0C790B1C" w14:textId="51F13889" w:rsidR="00DF3B64" w:rsidRPr="00A20D27" w:rsidRDefault="00DF3B64" w:rsidP="009729CD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 xml:space="preserve">3. </w:t>
            </w:r>
            <w:r w:rsidR="000D34D5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MARKETING INFORMATION</w:t>
            </w:r>
          </w:p>
        </w:tc>
      </w:tr>
      <w:tr w:rsidR="000D34D5" w:rsidRPr="00A20D27" w14:paraId="773B434D" w14:textId="3F02984E" w:rsidTr="000D34D5">
        <w:tc>
          <w:tcPr>
            <w:tcW w:w="851" w:type="dxa"/>
            <w:shd w:val="clear" w:color="auto" w:fill="E5DFEC" w:themeFill="accent4" w:themeFillTint="33"/>
          </w:tcPr>
          <w:p w14:paraId="521E8711" w14:textId="4069EB33" w:rsidR="000D34D5" w:rsidRPr="000D34D5" w:rsidRDefault="000D34D5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 w:rsidRPr="000D34D5"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</w:t>
            </w: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.1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78307D13" w14:textId="064E9FFF" w:rsidR="000D34D5" w:rsidRPr="000D34D5" w:rsidRDefault="000D34D5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 w:rsidRPr="000D34D5"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 xml:space="preserve">Contact person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responsible for qualification</w:t>
            </w:r>
          </w:p>
        </w:tc>
        <w:tc>
          <w:tcPr>
            <w:tcW w:w="5095" w:type="dxa"/>
            <w:shd w:val="clear" w:color="auto" w:fill="auto"/>
          </w:tcPr>
          <w:p w14:paraId="6199BC1B" w14:textId="77777777" w:rsidR="000D34D5" w:rsidRPr="00A20D27" w:rsidRDefault="000D34D5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0D34D5" w:rsidRPr="00A20D27" w14:paraId="37CA789C" w14:textId="22889965" w:rsidTr="000D34D5">
        <w:tc>
          <w:tcPr>
            <w:tcW w:w="851" w:type="dxa"/>
            <w:shd w:val="clear" w:color="auto" w:fill="E5DFEC" w:themeFill="accent4" w:themeFillTint="33"/>
          </w:tcPr>
          <w:p w14:paraId="7B88677D" w14:textId="2880B59E" w:rsidR="000D34D5" w:rsidRPr="000D34D5" w:rsidRDefault="000D34D5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 w:rsidRPr="000D34D5"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2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3AF72EC8" w14:textId="0970903A" w:rsidR="000D34D5" w:rsidRPr="000D34D5" w:rsidRDefault="000D34D5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Faculty specific requirements</w:t>
            </w:r>
          </w:p>
        </w:tc>
        <w:tc>
          <w:tcPr>
            <w:tcW w:w="5095" w:type="dxa"/>
            <w:shd w:val="clear" w:color="auto" w:fill="auto"/>
          </w:tcPr>
          <w:p w14:paraId="6D7181DE" w14:textId="77777777" w:rsidR="000D34D5" w:rsidRPr="00A20D27" w:rsidRDefault="000D34D5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0D34D5" w:rsidRPr="00A20D27" w14:paraId="19B2C004" w14:textId="77777777" w:rsidTr="000D34D5">
        <w:tc>
          <w:tcPr>
            <w:tcW w:w="851" w:type="dxa"/>
            <w:shd w:val="clear" w:color="auto" w:fill="E5DFEC" w:themeFill="accent4" w:themeFillTint="33"/>
          </w:tcPr>
          <w:p w14:paraId="308B852D" w14:textId="478CF1FC" w:rsidR="000D34D5" w:rsidRPr="000D34D5" w:rsidRDefault="000D34D5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3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7380D04F" w14:textId="0550CE8E" w:rsidR="000D34D5" w:rsidRDefault="000D34D5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APS Score required</w:t>
            </w:r>
          </w:p>
        </w:tc>
        <w:tc>
          <w:tcPr>
            <w:tcW w:w="5095" w:type="dxa"/>
            <w:shd w:val="clear" w:color="auto" w:fill="auto"/>
          </w:tcPr>
          <w:p w14:paraId="2FC4530C" w14:textId="77777777" w:rsidR="000D34D5" w:rsidRPr="00A20D27" w:rsidRDefault="000D34D5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0D34D5" w:rsidRPr="00A20D27" w14:paraId="4591105D" w14:textId="77777777" w:rsidTr="000D34D5">
        <w:tc>
          <w:tcPr>
            <w:tcW w:w="851" w:type="dxa"/>
            <w:shd w:val="clear" w:color="auto" w:fill="E5DFEC" w:themeFill="accent4" w:themeFillTint="33"/>
          </w:tcPr>
          <w:p w14:paraId="528BF3B2" w14:textId="312399DD" w:rsidR="000D34D5" w:rsidRDefault="000D34D5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4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5E10D179" w14:textId="0B8A31BF" w:rsidR="000D34D5" w:rsidRDefault="000D34D5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Selection process (</w:t>
            </w:r>
            <w:r w:rsidR="00E2601E"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if applicable)</w:t>
            </w:r>
          </w:p>
        </w:tc>
        <w:tc>
          <w:tcPr>
            <w:tcW w:w="5095" w:type="dxa"/>
            <w:shd w:val="clear" w:color="auto" w:fill="auto"/>
          </w:tcPr>
          <w:p w14:paraId="4640F8AE" w14:textId="77777777" w:rsidR="000D34D5" w:rsidRPr="00A20D27" w:rsidRDefault="000D34D5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E2601E" w:rsidRPr="00A20D27" w14:paraId="30152C7E" w14:textId="77777777" w:rsidTr="000D34D5">
        <w:tc>
          <w:tcPr>
            <w:tcW w:w="851" w:type="dxa"/>
            <w:shd w:val="clear" w:color="auto" w:fill="E5DFEC" w:themeFill="accent4" w:themeFillTint="33"/>
          </w:tcPr>
          <w:p w14:paraId="424F97F8" w14:textId="1302F65A" w:rsidR="00E2601E" w:rsidRDefault="00E2601E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5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0285CF34" w14:textId="2A8474B1" w:rsidR="00E2601E" w:rsidRDefault="00E2601E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Included in faculty enrolment plan?</w:t>
            </w:r>
          </w:p>
        </w:tc>
        <w:tc>
          <w:tcPr>
            <w:tcW w:w="5095" w:type="dxa"/>
            <w:shd w:val="clear" w:color="auto" w:fill="auto"/>
          </w:tcPr>
          <w:p w14:paraId="626AA3A7" w14:textId="77777777" w:rsidR="00E2601E" w:rsidRPr="00A20D27" w:rsidRDefault="00E2601E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E2601E" w:rsidRPr="00A20D27" w14:paraId="42292D53" w14:textId="77777777" w:rsidTr="000D34D5">
        <w:tc>
          <w:tcPr>
            <w:tcW w:w="851" w:type="dxa"/>
            <w:shd w:val="clear" w:color="auto" w:fill="E5DFEC" w:themeFill="accent4" w:themeFillTint="33"/>
          </w:tcPr>
          <w:p w14:paraId="5CFB061C" w14:textId="316540B8" w:rsidR="00E2601E" w:rsidRDefault="00E2601E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6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25263943" w14:textId="6D75D6A9" w:rsidR="00E2601E" w:rsidRDefault="00E2601E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Planned student numbers (first 3 years)</w:t>
            </w:r>
          </w:p>
        </w:tc>
        <w:tc>
          <w:tcPr>
            <w:tcW w:w="5095" w:type="dxa"/>
            <w:shd w:val="clear" w:color="auto" w:fill="auto"/>
          </w:tcPr>
          <w:p w14:paraId="466F980E" w14:textId="77777777" w:rsidR="00E2601E" w:rsidRPr="00A20D27" w:rsidRDefault="00E2601E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E2601E" w:rsidRPr="00A20D27" w14:paraId="345614B2" w14:textId="77777777" w:rsidTr="000D34D5">
        <w:tc>
          <w:tcPr>
            <w:tcW w:w="851" w:type="dxa"/>
            <w:shd w:val="clear" w:color="auto" w:fill="E5DFEC" w:themeFill="accent4" w:themeFillTint="33"/>
          </w:tcPr>
          <w:p w14:paraId="227CF390" w14:textId="5DBFFA1D" w:rsidR="00E2601E" w:rsidRDefault="00E2601E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7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2E98AABD" w14:textId="23DFA53B" w:rsidR="00E2601E" w:rsidRDefault="00E2601E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Identified target market</w:t>
            </w:r>
          </w:p>
        </w:tc>
        <w:tc>
          <w:tcPr>
            <w:tcW w:w="5095" w:type="dxa"/>
            <w:shd w:val="clear" w:color="auto" w:fill="auto"/>
          </w:tcPr>
          <w:p w14:paraId="31DADCD1" w14:textId="77777777" w:rsidR="00E2601E" w:rsidRPr="00A20D27" w:rsidRDefault="00E2601E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E2601E" w:rsidRPr="00A20D27" w14:paraId="063705BB" w14:textId="77777777" w:rsidTr="000D34D5">
        <w:tc>
          <w:tcPr>
            <w:tcW w:w="851" w:type="dxa"/>
            <w:shd w:val="clear" w:color="auto" w:fill="E5DFEC" w:themeFill="accent4" w:themeFillTint="33"/>
          </w:tcPr>
          <w:p w14:paraId="568C6318" w14:textId="407B6014" w:rsidR="00E2601E" w:rsidRDefault="00E2601E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3.8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62C281D5" w14:textId="64BD8E57" w:rsidR="00E2601E" w:rsidRDefault="00E2601E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Possible career opportunities after graduation</w:t>
            </w:r>
          </w:p>
        </w:tc>
        <w:tc>
          <w:tcPr>
            <w:tcW w:w="5095" w:type="dxa"/>
            <w:shd w:val="clear" w:color="auto" w:fill="auto"/>
          </w:tcPr>
          <w:p w14:paraId="5AFBBAB8" w14:textId="77777777" w:rsidR="00E2601E" w:rsidRPr="00A20D27" w:rsidRDefault="00E2601E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  <w:tr w:rsidR="00E2601E" w:rsidRPr="00A20D27" w14:paraId="37CB9369" w14:textId="77777777" w:rsidTr="000D34D5">
        <w:tc>
          <w:tcPr>
            <w:tcW w:w="851" w:type="dxa"/>
            <w:shd w:val="clear" w:color="auto" w:fill="E5DFEC" w:themeFill="accent4" w:themeFillTint="33"/>
          </w:tcPr>
          <w:p w14:paraId="6FBBAEE6" w14:textId="548E4217" w:rsidR="00E2601E" w:rsidRDefault="00E2601E" w:rsidP="009729CD">
            <w:pPr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 xml:space="preserve">3.9 </w:t>
            </w:r>
          </w:p>
        </w:tc>
        <w:tc>
          <w:tcPr>
            <w:tcW w:w="4402" w:type="dxa"/>
            <w:shd w:val="clear" w:color="auto" w:fill="E5DFEC" w:themeFill="accent4" w:themeFillTint="33"/>
          </w:tcPr>
          <w:p w14:paraId="0E319C4D" w14:textId="2876C7DA" w:rsidR="00E2601E" w:rsidRDefault="00E2601E" w:rsidP="000D34D5">
            <w:pP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  <w:lang w:val="en-GB" w:eastAsia="en-GB"/>
              </w:rPr>
              <w:t>Why should students consider this degree?</w:t>
            </w:r>
          </w:p>
        </w:tc>
        <w:tc>
          <w:tcPr>
            <w:tcW w:w="5095" w:type="dxa"/>
            <w:shd w:val="clear" w:color="auto" w:fill="auto"/>
          </w:tcPr>
          <w:p w14:paraId="2045FB6F" w14:textId="77777777" w:rsidR="00E2601E" w:rsidRPr="00A20D27" w:rsidRDefault="00E2601E" w:rsidP="002E1F98">
            <w:pP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</w:tr>
    </w:tbl>
    <w:p w14:paraId="69F7BFC1" w14:textId="3053C5DC" w:rsidR="00DF3B64" w:rsidRPr="00E2601E" w:rsidRDefault="00DF3B64" w:rsidP="00012295">
      <w:pPr>
        <w:spacing w:after="0" w:line="240" w:lineRule="auto"/>
        <w:ind w:left="-709"/>
        <w:jc w:val="both"/>
        <w:rPr>
          <w:rFonts w:ascii="Arial" w:eastAsia="Times New Roman" w:hAnsi="Arial" w:cs="Arial"/>
          <w:color w:val="FF0000"/>
          <w:sz w:val="2"/>
          <w:szCs w:val="6"/>
          <w:lang w:val="en-GB" w:eastAsia="en-GB"/>
        </w:rPr>
      </w:pPr>
    </w:p>
    <w:p w14:paraId="634B94CE" w14:textId="77777777" w:rsidR="00DF3B64" w:rsidRPr="00A20D27" w:rsidRDefault="00DF3B64" w:rsidP="00012295">
      <w:pPr>
        <w:spacing w:after="0" w:line="240" w:lineRule="auto"/>
        <w:ind w:left="-709"/>
        <w:jc w:val="both"/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</w:pP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5245"/>
        <w:gridCol w:w="5103"/>
      </w:tblGrid>
      <w:tr w:rsidR="00012295" w:rsidRPr="00A20D27" w14:paraId="15ADA0D1" w14:textId="77777777" w:rsidTr="00041476">
        <w:tc>
          <w:tcPr>
            <w:tcW w:w="10348" w:type="dxa"/>
            <w:gridSpan w:val="2"/>
            <w:shd w:val="clear" w:color="auto" w:fill="B2A1C7" w:themeFill="accent4" w:themeFillTint="99"/>
          </w:tcPr>
          <w:p w14:paraId="25A713C1" w14:textId="4A29606B" w:rsidR="00012295" w:rsidRPr="00A20D27" w:rsidRDefault="000D34D5" w:rsidP="000D5410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4</w:t>
            </w:r>
            <w:r w:rsidR="000D5410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 QUALIFICATION &amp; PROGRAMME OUTCOMES AND ASSESSMENT OUTCOMES</w:t>
            </w:r>
          </w:p>
        </w:tc>
      </w:tr>
      <w:tr w:rsidR="000D5410" w:rsidRPr="00A20D27" w14:paraId="27D2A2EF" w14:textId="77777777" w:rsidTr="00041476">
        <w:tc>
          <w:tcPr>
            <w:tcW w:w="5245" w:type="dxa"/>
            <w:shd w:val="clear" w:color="auto" w:fill="E5DFEC" w:themeFill="accent4" w:themeFillTint="33"/>
          </w:tcPr>
          <w:p w14:paraId="31034B14" w14:textId="085DA598" w:rsidR="000D5410" w:rsidRPr="00A20D27" w:rsidRDefault="000D34D5" w:rsidP="000D5410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4</w:t>
            </w:r>
            <w:r w:rsidR="000D5410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 xml:space="preserve">.1.1 QUALIFICATION </w:t>
            </w:r>
            <w:hyperlink r:id="rId14" w:history="1">
              <w:r w:rsidR="000D5410" w:rsidRPr="003F11C8">
                <w:rPr>
                  <w:rStyle w:val="Hyperlink"/>
                  <w:rFonts w:ascii="Arial" w:eastAsia="Times New Roman" w:hAnsi="Arial" w:cs="Arial"/>
                  <w:b/>
                  <w:sz w:val="18"/>
                  <w:szCs w:val="18"/>
                  <w:lang w:val="en-GB" w:eastAsia="en-GB"/>
                </w:rPr>
                <w:t>OUTCOMES</w:t>
              </w:r>
            </w:hyperlink>
          </w:p>
        </w:tc>
        <w:tc>
          <w:tcPr>
            <w:tcW w:w="5103" w:type="dxa"/>
            <w:shd w:val="clear" w:color="auto" w:fill="E5DFEC" w:themeFill="accent4" w:themeFillTint="33"/>
          </w:tcPr>
          <w:p w14:paraId="6664104F" w14:textId="70501F46" w:rsidR="000D5410" w:rsidRPr="00A20D27" w:rsidRDefault="000D34D5" w:rsidP="000D5410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4</w:t>
            </w:r>
            <w:r w:rsidR="000D5410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1.2 QUALIFICATION ASSESSMENT CRITERIA</w:t>
            </w:r>
          </w:p>
        </w:tc>
      </w:tr>
      <w:tr w:rsidR="00012295" w:rsidRPr="00A20D27" w14:paraId="7A6C641F" w14:textId="77777777" w:rsidTr="00041476">
        <w:tc>
          <w:tcPr>
            <w:tcW w:w="5245" w:type="dxa"/>
          </w:tcPr>
          <w:p w14:paraId="195E7A2B" w14:textId="2714786A" w:rsidR="00012295" w:rsidRPr="00A20D27" w:rsidRDefault="000D5410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On completion of the qualification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,</w:t>
            </w: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the student should be able to demonstrate:</w:t>
            </w:r>
          </w:p>
        </w:tc>
        <w:tc>
          <w:tcPr>
            <w:tcW w:w="5103" w:type="dxa"/>
          </w:tcPr>
          <w:p w14:paraId="58817B84" w14:textId="61D9548E" w:rsidR="00012295" w:rsidRPr="00A20D27" w:rsidRDefault="000D5410" w:rsidP="00012295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The student will reach the qualification outcomes if 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he/she is</w:t>
            </w: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able to:</w:t>
            </w:r>
          </w:p>
        </w:tc>
      </w:tr>
      <w:tr w:rsidR="00012295" w:rsidRPr="00A20D27" w14:paraId="6983450D" w14:textId="77777777" w:rsidTr="00041476">
        <w:tc>
          <w:tcPr>
            <w:tcW w:w="5245" w:type="dxa"/>
          </w:tcPr>
          <w:p w14:paraId="7D366815" w14:textId="77777777" w:rsidR="00012295" w:rsidRPr="00A20D27" w:rsidRDefault="00012295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2B43F7B9" w14:textId="77777777" w:rsidR="00012295" w:rsidRPr="00A20D27" w:rsidRDefault="00012295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C0AF5" w:rsidRPr="00A20D27" w14:paraId="230ACFA1" w14:textId="77777777" w:rsidTr="00041476">
        <w:tc>
          <w:tcPr>
            <w:tcW w:w="5245" w:type="dxa"/>
          </w:tcPr>
          <w:p w14:paraId="4702353D" w14:textId="77777777" w:rsidR="00CC0AF5" w:rsidRPr="00A20D27" w:rsidRDefault="00CC0AF5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3AC141EC" w14:textId="77777777" w:rsidR="00CC0AF5" w:rsidRPr="00A20D27" w:rsidRDefault="00CC0AF5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C0AF5" w:rsidRPr="00A20D27" w14:paraId="226EFB26" w14:textId="77777777" w:rsidTr="00041476">
        <w:tc>
          <w:tcPr>
            <w:tcW w:w="5245" w:type="dxa"/>
          </w:tcPr>
          <w:p w14:paraId="750A2E2F" w14:textId="77777777" w:rsidR="00CC0AF5" w:rsidRPr="00A20D27" w:rsidRDefault="00CC0AF5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229AA9C0" w14:textId="77777777" w:rsidR="00CC0AF5" w:rsidRPr="00A20D27" w:rsidRDefault="00CC0AF5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0C05A3" w:rsidRPr="00A20D27" w14:paraId="3F1916D5" w14:textId="77777777" w:rsidTr="00041476">
        <w:tc>
          <w:tcPr>
            <w:tcW w:w="5245" w:type="dxa"/>
          </w:tcPr>
          <w:p w14:paraId="37AD3644" w14:textId="77777777" w:rsidR="000C05A3" w:rsidRPr="00A20D27" w:rsidRDefault="000C05A3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0B07A387" w14:textId="77777777" w:rsidR="000C05A3" w:rsidRPr="00A20D27" w:rsidRDefault="000C05A3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041476" w:rsidRPr="00A20D27" w14:paraId="5A83443E" w14:textId="77777777" w:rsidTr="00041476">
        <w:tc>
          <w:tcPr>
            <w:tcW w:w="5245" w:type="dxa"/>
          </w:tcPr>
          <w:p w14:paraId="501C8030" w14:textId="77777777" w:rsidR="00041476" w:rsidRPr="00A20D27" w:rsidRDefault="00041476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706E8222" w14:textId="77777777" w:rsidR="00041476" w:rsidRPr="00A20D27" w:rsidRDefault="00041476" w:rsidP="000D5410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</w:tbl>
    <w:p w14:paraId="257F46C8" w14:textId="57FF156A" w:rsidR="00106524" w:rsidRPr="00A20D27" w:rsidRDefault="00191C84" w:rsidP="00191C84">
      <w:pPr>
        <w:tabs>
          <w:tab w:val="left" w:pos="1199"/>
          <w:tab w:val="left" w:pos="3598"/>
        </w:tabs>
        <w:spacing w:after="120" w:line="240" w:lineRule="auto"/>
        <w:jc w:val="both"/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</w:pPr>
      <w:r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  <w:tab/>
      </w:r>
      <w:r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  <w:tab/>
      </w:r>
    </w:p>
    <w:tbl>
      <w:tblPr>
        <w:tblStyle w:val="TableGrid"/>
        <w:tblW w:w="10348" w:type="dxa"/>
        <w:tblInd w:w="-5" w:type="dxa"/>
        <w:tblLook w:val="04A0" w:firstRow="1" w:lastRow="0" w:firstColumn="1" w:lastColumn="0" w:noHBand="0" w:noVBand="1"/>
      </w:tblPr>
      <w:tblGrid>
        <w:gridCol w:w="5245"/>
        <w:gridCol w:w="5103"/>
      </w:tblGrid>
      <w:tr w:rsidR="000D5410" w:rsidRPr="00A20D27" w14:paraId="4CCBB906" w14:textId="77777777" w:rsidTr="00041476">
        <w:tc>
          <w:tcPr>
            <w:tcW w:w="5245" w:type="dxa"/>
            <w:shd w:val="clear" w:color="auto" w:fill="E5DFEC" w:themeFill="accent4" w:themeFillTint="33"/>
          </w:tcPr>
          <w:p w14:paraId="48F0C9B0" w14:textId="626F01FB" w:rsidR="000D5410" w:rsidRPr="00A20D27" w:rsidRDefault="000D34D5" w:rsidP="006B4D1D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4</w:t>
            </w:r>
            <w:r w:rsidR="000D5410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2.1 PROGRAMME OUTCOMES</w:t>
            </w:r>
          </w:p>
        </w:tc>
        <w:tc>
          <w:tcPr>
            <w:tcW w:w="5103" w:type="dxa"/>
            <w:shd w:val="clear" w:color="auto" w:fill="E5DFEC" w:themeFill="accent4" w:themeFillTint="33"/>
          </w:tcPr>
          <w:p w14:paraId="58764897" w14:textId="7913B7C4" w:rsidR="000D5410" w:rsidRPr="00A20D27" w:rsidRDefault="000D34D5" w:rsidP="006B4D1D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4</w:t>
            </w:r>
            <w:r w:rsidR="000D5410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2.2 PROGRAMME ASSESSMENT CRITERIA</w:t>
            </w:r>
          </w:p>
        </w:tc>
      </w:tr>
      <w:tr w:rsidR="000D5410" w:rsidRPr="00A20D27" w14:paraId="34CDD581" w14:textId="77777777" w:rsidTr="004C651B">
        <w:tc>
          <w:tcPr>
            <w:tcW w:w="5245" w:type="dxa"/>
          </w:tcPr>
          <w:p w14:paraId="3E85F1CC" w14:textId="3CBB788B" w:rsidR="000D5410" w:rsidRPr="00A20D27" w:rsidRDefault="000D5410" w:rsidP="000D5410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On completion of the programme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,</w:t>
            </w: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the student should be able to demonstrate:</w:t>
            </w:r>
          </w:p>
        </w:tc>
        <w:tc>
          <w:tcPr>
            <w:tcW w:w="5103" w:type="dxa"/>
          </w:tcPr>
          <w:p w14:paraId="3399F80D" w14:textId="0B7E7C9A" w:rsidR="000D5410" w:rsidRPr="00A20D27" w:rsidRDefault="000D5410" w:rsidP="000D5410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The student will reach the programme outcomes if </w:t>
            </w:r>
            <w:r w:rsid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he/she is</w:t>
            </w:r>
            <w:r w:rsidRPr="00A20D27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able to:</w:t>
            </w:r>
          </w:p>
        </w:tc>
      </w:tr>
      <w:tr w:rsidR="000D5410" w:rsidRPr="00A20D27" w14:paraId="448839A8" w14:textId="77777777" w:rsidTr="004C651B">
        <w:tc>
          <w:tcPr>
            <w:tcW w:w="5245" w:type="dxa"/>
          </w:tcPr>
          <w:p w14:paraId="578473FA" w14:textId="77777777" w:rsidR="000D5410" w:rsidRPr="00A20D27" w:rsidRDefault="000D5410" w:rsidP="006B4D1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0F622DEB" w14:textId="77777777" w:rsidR="000D5410" w:rsidRPr="00A20D27" w:rsidRDefault="000D5410" w:rsidP="006B4D1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C0AF5" w:rsidRPr="00A20D27" w14:paraId="1DEBADBD" w14:textId="77777777" w:rsidTr="004C651B">
        <w:tc>
          <w:tcPr>
            <w:tcW w:w="5245" w:type="dxa"/>
          </w:tcPr>
          <w:p w14:paraId="1602B4A6" w14:textId="77777777" w:rsidR="00CC0AF5" w:rsidRPr="00A20D27" w:rsidRDefault="00CC0AF5" w:rsidP="006B4D1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00D8F2EA" w14:textId="77777777" w:rsidR="00CC0AF5" w:rsidRPr="00A20D27" w:rsidRDefault="00CC0AF5" w:rsidP="006B4D1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  <w:tr w:rsidR="00CC0AF5" w:rsidRPr="00A20D27" w14:paraId="41DDD8F1" w14:textId="77777777" w:rsidTr="004C651B">
        <w:tc>
          <w:tcPr>
            <w:tcW w:w="5245" w:type="dxa"/>
          </w:tcPr>
          <w:p w14:paraId="5C69486B" w14:textId="77777777" w:rsidR="00CC0AF5" w:rsidRPr="00A20D27" w:rsidRDefault="00CC0AF5" w:rsidP="006B4D1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5103" w:type="dxa"/>
          </w:tcPr>
          <w:p w14:paraId="4E0C1DBE" w14:textId="77777777" w:rsidR="00CC0AF5" w:rsidRPr="00A20D27" w:rsidRDefault="00CC0AF5" w:rsidP="006B4D1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</w:tr>
    </w:tbl>
    <w:p w14:paraId="12E6821A" w14:textId="11453C58" w:rsidR="00106524" w:rsidRPr="00A20D27" w:rsidRDefault="00106524" w:rsidP="00C7019A">
      <w:pPr>
        <w:spacing w:after="120" w:line="240" w:lineRule="auto"/>
        <w:ind w:left="-709"/>
        <w:jc w:val="both"/>
        <w:rPr>
          <w:rFonts w:ascii="Arial" w:eastAsia="Times New Roman" w:hAnsi="Arial" w:cs="Arial"/>
          <w:color w:val="FF0000"/>
          <w:sz w:val="12"/>
          <w:szCs w:val="18"/>
          <w:lang w:val="en-GB" w:eastAsia="en-GB"/>
        </w:rPr>
      </w:pPr>
    </w:p>
    <w:tbl>
      <w:tblPr>
        <w:tblStyle w:val="TableGrid"/>
        <w:tblW w:w="1034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992"/>
        <w:gridCol w:w="993"/>
        <w:gridCol w:w="425"/>
        <w:gridCol w:w="425"/>
        <w:gridCol w:w="992"/>
        <w:gridCol w:w="426"/>
        <w:gridCol w:w="425"/>
        <w:gridCol w:w="992"/>
        <w:gridCol w:w="425"/>
        <w:gridCol w:w="426"/>
        <w:gridCol w:w="425"/>
        <w:gridCol w:w="425"/>
      </w:tblGrid>
      <w:tr w:rsidR="006B4D1D" w:rsidRPr="00A20D27" w14:paraId="1F0F472C" w14:textId="78E48009" w:rsidTr="00041476">
        <w:tc>
          <w:tcPr>
            <w:tcW w:w="10348" w:type="dxa"/>
            <w:gridSpan w:val="14"/>
            <w:shd w:val="clear" w:color="auto" w:fill="B2A1C7" w:themeFill="accent4" w:themeFillTint="99"/>
          </w:tcPr>
          <w:p w14:paraId="7110D1AD" w14:textId="6B4A7849" w:rsidR="006B4D1D" w:rsidRPr="00A20D27" w:rsidRDefault="000D34D5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5</w:t>
            </w:r>
            <w:r w:rsidR="006B4D1D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 CURRICULUM STRUCTURE &amp; CURRICULUM MAPS</w:t>
            </w:r>
          </w:p>
        </w:tc>
      </w:tr>
      <w:tr w:rsidR="006B4D1D" w:rsidRPr="00A20D27" w14:paraId="7455C415" w14:textId="2D48D628" w:rsidTr="00041476">
        <w:tc>
          <w:tcPr>
            <w:tcW w:w="10348" w:type="dxa"/>
            <w:gridSpan w:val="14"/>
            <w:shd w:val="clear" w:color="auto" w:fill="E5DFEC" w:themeFill="accent4" w:themeFillTint="33"/>
          </w:tcPr>
          <w:p w14:paraId="5E4C7D31" w14:textId="40AA919B" w:rsidR="006B4D1D" w:rsidRPr="00A20D27" w:rsidRDefault="000D34D5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5</w:t>
            </w:r>
            <w:r w:rsidR="006B4D1D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1 COMPULSORY MODULES</w:t>
            </w:r>
          </w:p>
        </w:tc>
      </w:tr>
      <w:tr w:rsidR="006B4D1D" w:rsidRPr="00A20D27" w14:paraId="05D7D4AB" w14:textId="376BB7A3" w:rsidTr="00041476">
        <w:trPr>
          <w:trHeight w:val="185"/>
        </w:trPr>
        <w:tc>
          <w:tcPr>
            <w:tcW w:w="2977" w:type="dxa"/>
            <w:gridSpan w:val="2"/>
            <w:shd w:val="clear" w:color="auto" w:fill="B2A1C7" w:themeFill="accent4" w:themeFillTint="99"/>
          </w:tcPr>
          <w:p w14:paraId="33722559" w14:textId="25ACB911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Module name</w:t>
            </w:r>
          </w:p>
        </w:tc>
        <w:tc>
          <w:tcPr>
            <w:tcW w:w="992" w:type="dxa"/>
            <w:vMerge w:val="restart"/>
            <w:shd w:val="clear" w:color="auto" w:fill="B2A1C7" w:themeFill="accent4" w:themeFillTint="99"/>
            <w:textDirection w:val="btLr"/>
          </w:tcPr>
          <w:p w14:paraId="3D0FA871" w14:textId="7E8D792B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Module code</w:t>
            </w:r>
          </w:p>
        </w:tc>
        <w:tc>
          <w:tcPr>
            <w:tcW w:w="993" w:type="dxa"/>
            <w:vMerge w:val="restart"/>
            <w:shd w:val="clear" w:color="auto" w:fill="B2A1C7" w:themeFill="accent4" w:themeFillTint="99"/>
            <w:textDirection w:val="btLr"/>
          </w:tcPr>
          <w:p w14:paraId="47FABD76" w14:textId="3B05438A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Pre-requisite module</w:t>
            </w:r>
          </w:p>
        </w:tc>
        <w:tc>
          <w:tcPr>
            <w:tcW w:w="425" w:type="dxa"/>
            <w:vMerge w:val="restart"/>
            <w:shd w:val="clear" w:color="auto" w:fill="B2A1C7" w:themeFill="accent4" w:themeFillTint="99"/>
            <w:textDirection w:val="btLr"/>
          </w:tcPr>
          <w:p w14:paraId="1CBDBA1D" w14:textId="244D63CF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Credits</w:t>
            </w:r>
          </w:p>
        </w:tc>
        <w:tc>
          <w:tcPr>
            <w:tcW w:w="425" w:type="dxa"/>
            <w:vMerge w:val="restart"/>
            <w:shd w:val="clear" w:color="auto" w:fill="B2A1C7" w:themeFill="accent4" w:themeFillTint="99"/>
            <w:textDirection w:val="btLr"/>
          </w:tcPr>
          <w:p w14:paraId="3599B3D1" w14:textId="126BE540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NQF Level</w:t>
            </w:r>
          </w:p>
        </w:tc>
        <w:tc>
          <w:tcPr>
            <w:tcW w:w="992" w:type="dxa"/>
            <w:vMerge w:val="restart"/>
            <w:shd w:val="clear" w:color="auto" w:fill="B2A1C7" w:themeFill="accent4" w:themeFillTint="99"/>
            <w:textDirection w:val="btLr"/>
          </w:tcPr>
          <w:p w14:paraId="3802EBCF" w14:textId="77777777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CESM code</w:t>
            </w:r>
          </w:p>
          <w:p w14:paraId="64942520" w14:textId="698DC5DE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(3</w:t>
            </w:r>
            <w:r w:rsidRPr="00191C84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rd</w:t>
            </w: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</w:t>
            </w:r>
            <w:r w:rsid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o</w:t>
            </w:r>
            <w:r w:rsidR="00A20D27"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rder</w:t>
            </w: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426" w:type="dxa"/>
            <w:vMerge w:val="restart"/>
            <w:shd w:val="clear" w:color="auto" w:fill="B2A1C7" w:themeFill="accent4" w:themeFillTint="99"/>
            <w:textDirection w:val="btLr"/>
          </w:tcPr>
          <w:p w14:paraId="2261326A" w14:textId="5A4C86D4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WIL module</w:t>
            </w:r>
          </w:p>
        </w:tc>
        <w:tc>
          <w:tcPr>
            <w:tcW w:w="425" w:type="dxa"/>
            <w:vMerge w:val="restart"/>
            <w:shd w:val="clear" w:color="auto" w:fill="B2A1C7" w:themeFill="accent4" w:themeFillTint="99"/>
            <w:textDirection w:val="btLr"/>
          </w:tcPr>
          <w:p w14:paraId="74FCBC64" w14:textId="0FFCC8ED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proofErr w:type="gramStart"/>
            <w:r w:rsidRPr="00A20D27">
              <w:rPr>
                <w:rFonts w:ascii="Arial" w:eastAsia="Times New Roman" w:hAnsi="Arial" w:cs="Arial"/>
                <w:b/>
                <w:sz w:val="14"/>
                <w:szCs w:val="16"/>
                <w:lang w:val="en-GB" w:eastAsia="en-GB"/>
              </w:rPr>
              <w:t>Service Learning</w:t>
            </w:r>
            <w:proofErr w:type="gramEnd"/>
            <w:r w:rsidRPr="00A20D27">
              <w:rPr>
                <w:rFonts w:ascii="Arial" w:eastAsia="Times New Roman" w:hAnsi="Arial" w:cs="Arial"/>
                <w:b/>
                <w:sz w:val="14"/>
                <w:szCs w:val="16"/>
                <w:lang w:val="en-GB" w:eastAsia="en-GB"/>
              </w:rPr>
              <w:t xml:space="preserve"> module</w:t>
            </w:r>
          </w:p>
        </w:tc>
        <w:tc>
          <w:tcPr>
            <w:tcW w:w="992" w:type="dxa"/>
            <w:vMerge w:val="restart"/>
            <w:shd w:val="clear" w:color="auto" w:fill="B2A1C7" w:themeFill="accent4" w:themeFillTint="99"/>
            <w:textDirection w:val="btLr"/>
          </w:tcPr>
          <w:p w14:paraId="06F4292B" w14:textId="6BB12E0B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OU Code</w:t>
            </w:r>
          </w:p>
        </w:tc>
        <w:tc>
          <w:tcPr>
            <w:tcW w:w="1701" w:type="dxa"/>
            <w:gridSpan w:val="4"/>
            <w:shd w:val="clear" w:color="auto" w:fill="B2A1C7" w:themeFill="accent4" w:themeFillTint="99"/>
          </w:tcPr>
          <w:p w14:paraId="3A70C534" w14:textId="4CEC5C2E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6"/>
                <w:lang w:val="en-GB" w:eastAsia="en-GB"/>
              </w:rPr>
              <w:t>Campus presented on</w:t>
            </w:r>
          </w:p>
        </w:tc>
      </w:tr>
      <w:tr w:rsidR="006B4D1D" w:rsidRPr="00A20D27" w14:paraId="4945FABA" w14:textId="134A1F54" w:rsidTr="00041476">
        <w:trPr>
          <w:cantSplit/>
          <w:trHeight w:val="1134"/>
        </w:trPr>
        <w:tc>
          <w:tcPr>
            <w:tcW w:w="1560" w:type="dxa"/>
            <w:shd w:val="clear" w:color="auto" w:fill="B2A1C7" w:themeFill="accent4" w:themeFillTint="99"/>
          </w:tcPr>
          <w:p w14:paraId="7FA22615" w14:textId="591C4E9A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  <w:t>English</w:t>
            </w:r>
          </w:p>
        </w:tc>
        <w:tc>
          <w:tcPr>
            <w:tcW w:w="1417" w:type="dxa"/>
            <w:shd w:val="clear" w:color="auto" w:fill="B2A1C7" w:themeFill="accent4" w:themeFillTint="99"/>
          </w:tcPr>
          <w:p w14:paraId="0CB1EB20" w14:textId="16C68A7A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  <w:t>Afrikaans</w:t>
            </w:r>
          </w:p>
        </w:tc>
        <w:tc>
          <w:tcPr>
            <w:tcW w:w="992" w:type="dxa"/>
            <w:vMerge/>
            <w:shd w:val="clear" w:color="auto" w:fill="B2A1C7" w:themeFill="accent4" w:themeFillTint="99"/>
          </w:tcPr>
          <w:p w14:paraId="0A9BEA18" w14:textId="5A8A74DB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  <w:vMerge/>
            <w:shd w:val="clear" w:color="auto" w:fill="B2A1C7" w:themeFill="accent4" w:themeFillTint="99"/>
          </w:tcPr>
          <w:p w14:paraId="230A5097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vMerge/>
            <w:shd w:val="clear" w:color="auto" w:fill="B2A1C7" w:themeFill="accent4" w:themeFillTint="99"/>
          </w:tcPr>
          <w:p w14:paraId="1A7054F1" w14:textId="794339B8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vMerge/>
            <w:shd w:val="clear" w:color="auto" w:fill="B2A1C7" w:themeFill="accent4" w:themeFillTint="99"/>
          </w:tcPr>
          <w:p w14:paraId="62775A32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  <w:vMerge/>
            <w:shd w:val="clear" w:color="auto" w:fill="B2A1C7" w:themeFill="accent4" w:themeFillTint="99"/>
          </w:tcPr>
          <w:p w14:paraId="17CC164B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  <w:vMerge/>
            <w:shd w:val="clear" w:color="auto" w:fill="B2A1C7" w:themeFill="accent4" w:themeFillTint="99"/>
          </w:tcPr>
          <w:p w14:paraId="0B8004D4" w14:textId="77777777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vMerge/>
            <w:shd w:val="clear" w:color="auto" w:fill="B2A1C7" w:themeFill="accent4" w:themeFillTint="99"/>
          </w:tcPr>
          <w:p w14:paraId="52456BD6" w14:textId="77777777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  <w:vMerge/>
            <w:shd w:val="clear" w:color="auto" w:fill="B2A1C7" w:themeFill="accent4" w:themeFillTint="99"/>
          </w:tcPr>
          <w:p w14:paraId="1670DEC9" w14:textId="77777777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B2A1C7" w:themeFill="accent4" w:themeFillTint="99"/>
            <w:textDirection w:val="btLr"/>
          </w:tcPr>
          <w:p w14:paraId="2DCCBFAD" w14:textId="7B63E34C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>Mahikeng</w:t>
            </w:r>
          </w:p>
        </w:tc>
        <w:tc>
          <w:tcPr>
            <w:tcW w:w="426" w:type="dxa"/>
            <w:shd w:val="clear" w:color="auto" w:fill="B2A1C7" w:themeFill="accent4" w:themeFillTint="99"/>
            <w:textDirection w:val="btLr"/>
          </w:tcPr>
          <w:p w14:paraId="013B97B6" w14:textId="670DDA9D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>Potchefstroom</w:t>
            </w:r>
          </w:p>
        </w:tc>
        <w:tc>
          <w:tcPr>
            <w:tcW w:w="425" w:type="dxa"/>
            <w:shd w:val="clear" w:color="auto" w:fill="B2A1C7" w:themeFill="accent4" w:themeFillTint="99"/>
            <w:textDirection w:val="btLr"/>
          </w:tcPr>
          <w:p w14:paraId="5B861609" w14:textId="0470622C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>Vanderbijlpark</w:t>
            </w:r>
          </w:p>
        </w:tc>
        <w:tc>
          <w:tcPr>
            <w:tcW w:w="425" w:type="dxa"/>
            <w:shd w:val="clear" w:color="auto" w:fill="B2A1C7" w:themeFill="accent4" w:themeFillTint="99"/>
            <w:textDirection w:val="btLr"/>
          </w:tcPr>
          <w:p w14:paraId="1DA09F47" w14:textId="66241741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>Distance</w:t>
            </w:r>
          </w:p>
        </w:tc>
      </w:tr>
      <w:tr w:rsidR="00041476" w:rsidRPr="00A20D27" w14:paraId="15989DB0" w14:textId="360B1E64" w:rsidTr="00041476">
        <w:tc>
          <w:tcPr>
            <w:tcW w:w="1560" w:type="dxa"/>
          </w:tcPr>
          <w:p w14:paraId="59BCB18F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1EE2B4F9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36F48EA5" w14:textId="37750236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086A01B5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F1125A8" w14:textId="5DC2775D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2FDE967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093E42EC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81716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349A115B" w14:textId="1CDE15F8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33681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61B022A" w14:textId="2FDC5C0C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693ED33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070847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552A58E" w14:textId="121DC6AF" w:rsidR="00041476" w:rsidRPr="00A20D27" w:rsidRDefault="00FC47D2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26" w:type="dxa"/>
          </w:tcPr>
          <w:p w14:paraId="060646DB" w14:textId="187863B6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539256D5" w14:textId="3CC9059D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6399B3A0" w14:textId="1076391F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5FC0F83A" w14:textId="1A8CDE0A" w:rsidTr="00041476">
        <w:tc>
          <w:tcPr>
            <w:tcW w:w="1560" w:type="dxa"/>
          </w:tcPr>
          <w:p w14:paraId="1CA26FFE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6CE55BA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1EAF2896" w14:textId="6647D5E3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7D222CC2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40B4B6A4" w14:textId="65D024D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6FCF9B99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0A913D9D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772817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00F55B6C" w14:textId="44D5BB1C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49255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661C384" w14:textId="68A01673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1C5372D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63772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2403D26F" w14:textId="08AD2CD3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26" w:type="dxa"/>
          </w:tcPr>
          <w:p w14:paraId="5066CF2B" w14:textId="5D9605B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7133CA6D" w14:textId="06E93CAB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92EE21A" w14:textId="227A13A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35A182D9" w14:textId="06A4C954" w:rsidTr="00041476">
        <w:tc>
          <w:tcPr>
            <w:tcW w:w="1560" w:type="dxa"/>
          </w:tcPr>
          <w:p w14:paraId="09B7A5C6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44EAB40F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655F4324" w14:textId="016CC5BE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083DA603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29FAE59" w14:textId="231C1AD2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2F03FE3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25CF99BE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217315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2849E34B" w14:textId="4E226C9C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-587917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4A2EFAB8" w14:textId="16FB7138" w:rsidR="00041476" w:rsidRPr="00A20D27" w:rsidRDefault="00FC47D2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2559E30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746538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1BF8EDE8" w14:textId="21332BDA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26" w:type="dxa"/>
          </w:tcPr>
          <w:p w14:paraId="485534F3" w14:textId="5F66646B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2514FD4" w14:textId="3CC91D6D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7ACC52BC" w14:textId="4050F31E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2FCA359B" w14:textId="0B8EF17C" w:rsidTr="00041476">
        <w:tc>
          <w:tcPr>
            <w:tcW w:w="1560" w:type="dxa"/>
          </w:tcPr>
          <w:p w14:paraId="2C49C70E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370418EC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25662EB8" w14:textId="0515F928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372C9FBD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C1B0486" w14:textId="40166BA6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389694E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19997E4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776375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308D1778" w14:textId="04C248E1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372953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6E97371F" w14:textId="61FE3ED8" w:rsidR="00041476" w:rsidRPr="00A20D27" w:rsidRDefault="00FC47D2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216A18F4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006717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1A20B5C2" w14:textId="674AC3E5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426" w:type="dxa"/>
          </w:tcPr>
          <w:p w14:paraId="4C867F7B" w14:textId="76275162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7E2493BC" w14:textId="0A7AA602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05D2C6D7" w14:textId="7C8B8CA1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66DCE426" w14:textId="0222E0B4" w:rsidTr="00041476">
        <w:tc>
          <w:tcPr>
            <w:tcW w:w="1560" w:type="dxa"/>
          </w:tcPr>
          <w:p w14:paraId="0ABF253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75568AE4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62041070" w14:textId="47146AEB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78B8824D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0F787E1" w14:textId="45F8E6BC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4324B1D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71C806B5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276674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21B63A07" w14:textId="20F60BBF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437027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0C44760E" w14:textId="2E012D59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472D38E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65323F0A" w14:textId="62DBEDC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eastAsia="Times New Roman" w:hAnsi="Segoe UI Symbol" w:cs="Segoe UI Symbol"/>
                <w:sz w:val="18"/>
                <w:szCs w:val="18"/>
                <w:lang w:val="en-GB" w:eastAsia="en-GB"/>
              </w:rPr>
              <w:t>☐</w:t>
            </w:r>
          </w:p>
        </w:tc>
        <w:tc>
          <w:tcPr>
            <w:tcW w:w="426" w:type="dxa"/>
          </w:tcPr>
          <w:p w14:paraId="3D653B86" w14:textId="5D6A07BF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4E37631C" w14:textId="1E3F522D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0F130E85" w14:textId="109EE850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1652E3AC" w14:textId="6920AF7A" w:rsidTr="00041476">
        <w:tc>
          <w:tcPr>
            <w:tcW w:w="1560" w:type="dxa"/>
          </w:tcPr>
          <w:p w14:paraId="2B63CBB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758A9496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2E8B8CDE" w14:textId="35AAD3C2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13C5416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3AA7E283" w14:textId="596BB32A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5A98877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63E5250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-51540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68C98727" w14:textId="27D16695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-513915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A38B602" w14:textId="1FCD9A01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6DA6CFE3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EDDBB7E" w14:textId="01CB2D18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4E72D4A1" w14:textId="47B82100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1108D7B" w14:textId="7E404BB4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5F8BDC7" w14:textId="3B43073A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5BD1E150" w14:textId="529548B1" w:rsidTr="00041476">
        <w:tc>
          <w:tcPr>
            <w:tcW w:w="1560" w:type="dxa"/>
          </w:tcPr>
          <w:p w14:paraId="4E7C934A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47305E2A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1C2B5BB2" w14:textId="6EB5955F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26F71A74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46697F06" w14:textId="1169E80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83AEE55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67D614F5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-1048916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1AEEF24B" w14:textId="46E57009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412895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61C59C98" w14:textId="1A99D8CD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2617277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CFEF874" w14:textId="6A8DADF5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7D56C4F2" w14:textId="7DD6C514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7993B6E0" w14:textId="03A543E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4412A07E" w14:textId="1578FE76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6F89A6D0" w14:textId="19A3D4B9" w:rsidTr="00041476">
        <w:tc>
          <w:tcPr>
            <w:tcW w:w="1560" w:type="dxa"/>
          </w:tcPr>
          <w:p w14:paraId="1DBDB18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1D642C3A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114F4382" w14:textId="05C6241D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5B1A4AE7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28DD9B0F" w14:textId="70BE99AC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8925734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01284E0C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626354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0246C1E9" w14:textId="4A40750E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1523509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523EF050" w14:textId="4793CCE2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71F27C58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79782A07" w14:textId="585791B5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7F47AFA0" w14:textId="3353866E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321F24C0" w14:textId="762AFD82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3D24739B" w14:textId="5DC6A5CB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306526C0" w14:textId="3A73D634" w:rsidTr="00041476">
        <w:tc>
          <w:tcPr>
            <w:tcW w:w="1560" w:type="dxa"/>
          </w:tcPr>
          <w:p w14:paraId="0ED1747C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6CD796B9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146E6808" w14:textId="73CF2551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2DEDB26D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6A99AA1C" w14:textId="1AB85DA8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241FDEA6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75AD3E0C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439576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6" w:type="dxa"/>
              </w:tcPr>
              <w:p w14:paraId="123257F6" w14:textId="0CCA7AA4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sdt>
          <w:sdtPr>
            <w:rPr>
              <w:rFonts w:ascii="Arial" w:eastAsia="Times New Roman" w:hAnsi="Arial" w:cs="Arial"/>
              <w:sz w:val="18"/>
              <w:szCs w:val="18"/>
              <w:lang w:val="en-GB" w:eastAsia="en-GB"/>
            </w:rPr>
            <w:id w:val="-300305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</w:tcPr>
              <w:p w14:paraId="3D6B5F67" w14:textId="703FCB28" w:rsidR="00041476" w:rsidRPr="00A20D27" w:rsidRDefault="00041476" w:rsidP="00041476">
                <w:pPr>
                  <w:jc w:val="center"/>
                  <w:rPr>
                    <w:rFonts w:ascii="Arial" w:eastAsia="Times New Roman" w:hAnsi="Arial" w:cs="Arial"/>
                    <w:sz w:val="18"/>
                    <w:szCs w:val="18"/>
                    <w:lang w:val="en-GB" w:eastAsia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 w:eastAsia="en-GB"/>
                  </w:rPr>
                  <w:t>☐</w:t>
                </w:r>
              </w:p>
            </w:tc>
          </w:sdtContent>
        </w:sdt>
        <w:tc>
          <w:tcPr>
            <w:tcW w:w="992" w:type="dxa"/>
          </w:tcPr>
          <w:p w14:paraId="566CE3E7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6FF6D7AF" w14:textId="327DA758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60F48320" w14:textId="2658EEAC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5A11A2F8" w14:textId="6A4C6972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08ED5B04" w14:textId="28D34E0A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6B4D1D" w:rsidRPr="00A20D27" w14:paraId="216D8255" w14:textId="14C95EEE" w:rsidTr="00041476">
        <w:tc>
          <w:tcPr>
            <w:tcW w:w="10348" w:type="dxa"/>
            <w:gridSpan w:val="14"/>
            <w:shd w:val="clear" w:color="auto" w:fill="E5DFEC" w:themeFill="accent4" w:themeFillTint="33"/>
          </w:tcPr>
          <w:p w14:paraId="0C4B85F7" w14:textId="3518B53A" w:rsidR="006B4D1D" w:rsidRPr="00A20D27" w:rsidRDefault="000D34D5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5</w:t>
            </w:r>
            <w:r w:rsidR="006B4D1D"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.2 ELECTIVE MODULES</w:t>
            </w:r>
          </w:p>
        </w:tc>
      </w:tr>
      <w:tr w:rsidR="006B4D1D" w:rsidRPr="00A20D27" w14:paraId="367F0EB9" w14:textId="485EFC5E" w:rsidTr="00041476">
        <w:trPr>
          <w:trHeight w:val="189"/>
        </w:trPr>
        <w:tc>
          <w:tcPr>
            <w:tcW w:w="2977" w:type="dxa"/>
            <w:gridSpan w:val="2"/>
            <w:shd w:val="clear" w:color="auto" w:fill="B2A1C7" w:themeFill="accent4" w:themeFillTint="99"/>
          </w:tcPr>
          <w:p w14:paraId="012DC076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  <w:t>Module name</w:t>
            </w:r>
          </w:p>
        </w:tc>
        <w:tc>
          <w:tcPr>
            <w:tcW w:w="992" w:type="dxa"/>
            <w:vMerge w:val="restart"/>
            <w:shd w:val="clear" w:color="auto" w:fill="B2A1C7" w:themeFill="accent4" w:themeFillTint="99"/>
            <w:textDirection w:val="btLr"/>
          </w:tcPr>
          <w:p w14:paraId="533D3094" w14:textId="77777777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Module code</w:t>
            </w:r>
          </w:p>
        </w:tc>
        <w:tc>
          <w:tcPr>
            <w:tcW w:w="993" w:type="dxa"/>
            <w:vMerge w:val="restart"/>
            <w:shd w:val="clear" w:color="auto" w:fill="B2A1C7" w:themeFill="accent4" w:themeFillTint="99"/>
            <w:textDirection w:val="btLr"/>
          </w:tcPr>
          <w:p w14:paraId="74931CBD" w14:textId="6DB4B77C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Pre-requisite module</w:t>
            </w:r>
          </w:p>
        </w:tc>
        <w:tc>
          <w:tcPr>
            <w:tcW w:w="425" w:type="dxa"/>
            <w:vMerge w:val="restart"/>
            <w:shd w:val="clear" w:color="auto" w:fill="B2A1C7" w:themeFill="accent4" w:themeFillTint="99"/>
            <w:textDirection w:val="btLr"/>
          </w:tcPr>
          <w:p w14:paraId="6D7D8311" w14:textId="3EDE6345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Credits</w:t>
            </w:r>
          </w:p>
        </w:tc>
        <w:tc>
          <w:tcPr>
            <w:tcW w:w="425" w:type="dxa"/>
            <w:vMerge w:val="restart"/>
            <w:shd w:val="clear" w:color="auto" w:fill="B2A1C7" w:themeFill="accent4" w:themeFillTint="99"/>
            <w:textDirection w:val="btLr"/>
          </w:tcPr>
          <w:p w14:paraId="031A1EA9" w14:textId="77777777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NQF Level</w:t>
            </w:r>
          </w:p>
        </w:tc>
        <w:tc>
          <w:tcPr>
            <w:tcW w:w="992" w:type="dxa"/>
            <w:vMerge w:val="restart"/>
            <w:shd w:val="clear" w:color="auto" w:fill="B2A1C7" w:themeFill="accent4" w:themeFillTint="99"/>
            <w:textDirection w:val="btLr"/>
          </w:tcPr>
          <w:p w14:paraId="7C91F2C6" w14:textId="77777777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CESM code</w:t>
            </w:r>
          </w:p>
          <w:p w14:paraId="1C16FA0F" w14:textId="7EECC045" w:rsidR="006B4D1D" w:rsidRPr="00A20D27" w:rsidRDefault="006B4D1D" w:rsidP="00041476">
            <w:pPr>
              <w:ind w:left="113" w:right="113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(3</w:t>
            </w:r>
            <w:r w:rsidRPr="00191C84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rd</w:t>
            </w: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 xml:space="preserve"> </w:t>
            </w:r>
            <w:r w:rsid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o</w:t>
            </w:r>
            <w:r w:rsidR="00A20D27"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rder</w:t>
            </w: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)</w:t>
            </w:r>
          </w:p>
        </w:tc>
        <w:tc>
          <w:tcPr>
            <w:tcW w:w="426" w:type="dxa"/>
            <w:vMerge w:val="restart"/>
            <w:shd w:val="clear" w:color="auto" w:fill="B2A1C7" w:themeFill="accent4" w:themeFillTint="99"/>
            <w:textDirection w:val="btLr"/>
          </w:tcPr>
          <w:p w14:paraId="3883E1ED" w14:textId="62C7358E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WIL module</w:t>
            </w:r>
          </w:p>
        </w:tc>
        <w:tc>
          <w:tcPr>
            <w:tcW w:w="425" w:type="dxa"/>
            <w:vMerge w:val="restart"/>
            <w:shd w:val="clear" w:color="auto" w:fill="B2A1C7" w:themeFill="accent4" w:themeFillTint="99"/>
            <w:textDirection w:val="btLr"/>
          </w:tcPr>
          <w:p w14:paraId="4EBC542B" w14:textId="6B868E23" w:rsidR="006B4D1D" w:rsidRPr="00A20D27" w:rsidRDefault="006B4D1D" w:rsidP="00041476">
            <w:pPr>
              <w:ind w:left="113" w:right="113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proofErr w:type="gramStart"/>
            <w:r w:rsidRPr="00A20D27">
              <w:rPr>
                <w:rFonts w:ascii="Arial" w:eastAsia="Times New Roman" w:hAnsi="Arial" w:cs="Arial"/>
                <w:b/>
                <w:sz w:val="14"/>
                <w:szCs w:val="16"/>
                <w:lang w:val="en-GB" w:eastAsia="en-GB"/>
              </w:rPr>
              <w:t>Service Learning</w:t>
            </w:r>
            <w:proofErr w:type="gramEnd"/>
            <w:r w:rsidRPr="00A20D27">
              <w:rPr>
                <w:rFonts w:ascii="Arial" w:eastAsia="Times New Roman" w:hAnsi="Arial" w:cs="Arial"/>
                <w:b/>
                <w:sz w:val="14"/>
                <w:szCs w:val="16"/>
                <w:lang w:val="en-GB" w:eastAsia="en-GB"/>
              </w:rPr>
              <w:t xml:space="preserve"> module</w:t>
            </w:r>
          </w:p>
        </w:tc>
        <w:tc>
          <w:tcPr>
            <w:tcW w:w="992" w:type="dxa"/>
            <w:vMerge w:val="restart"/>
            <w:shd w:val="clear" w:color="auto" w:fill="B2A1C7" w:themeFill="accent4" w:themeFillTint="99"/>
            <w:textDirection w:val="btLr"/>
          </w:tcPr>
          <w:p w14:paraId="68547BE0" w14:textId="37792D27" w:rsidR="006B4D1D" w:rsidRPr="00A20D27" w:rsidRDefault="006B4D1D" w:rsidP="00041476">
            <w:pPr>
              <w:ind w:left="113" w:right="113"/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  <w:t>OU Code</w:t>
            </w:r>
          </w:p>
        </w:tc>
        <w:tc>
          <w:tcPr>
            <w:tcW w:w="1701" w:type="dxa"/>
            <w:gridSpan w:val="4"/>
            <w:shd w:val="clear" w:color="auto" w:fill="B2A1C7" w:themeFill="accent4" w:themeFillTint="99"/>
          </w:tcPr>
          <w:p w14:paraId="7F047F5B" w14:textId="0D252C50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6"/>
                <w:lang w:val="en-GB" w:eastAsia="en-GB"/>
              </w:rPr>
              <w:t>Campus presented on</w:t>
            </w:r>
          </w:p>
        </w:tc>
      </w:tr>
      <w:tr w:rsidR="006B4D1D" w:rsidRPr="00A20D27" w14:paraId="7CECE717" w14:textId="6A96C4C3" w:rsidTr="00041476">
        <w:trPr>
          <w:trHeight w:val="223"/>
        </w:trPr>
        <w:tc>
          <w:tcPr>
            <w:tcW w:w="1560" w:type="dxa"/>
            <w:shd w:val="clear" w:color="auto" w:fill="B2A1C7" w:themeFill="accent4" w:themeFillTint="99"/>
          </w:tcPr>
          <w:p w14:paraId="7CDB2CC0" w14:textId="580F9495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  <w:t>English</w:t>
            </w:r>
          </w:p>
        </w:tc>
        <w:tc>
          <w:tcPr>
            <w:tcW w:w="1417" w:type="dxa"/>
            <w:shd w:val="clear" w:color="auto" w:fill="B2A1C7" w:themeFill="accent4" w:themeFillTint="99"/>
          </w:tcPr>
          <w:p w14:paraId="3D8C01E0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  <w:t>Afrikaans</w:t>
            </w:r>
          </w:p>
          <w:p w14:paraId="2AD57681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</w:p>
          <w:p w14:paraId="61C43D9F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</w:p>
          <w:p w14:paraId="48F08C1C" w14:textId="77777777" w:rsidR="006B4D1D" w:rsidRPr="00A20D27" w:rsidRDefault="006B4D1D" w:rsidP="00041476">
            <w:pPr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</w:p>
          <w:p w14:paraId="26F47C9A" w14:textId="77777777" w:rsidR="006B4D1D" w:rsidRPr="00A20D27" w:rsidRDefault="006B4D1D" w:rsidP="00041476">
            <w:pPr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</w:p>
          <w:p w14:paraId="269C58A2" w14:textId="77777777" w:rsidR="006B4D1D" w:rsidRPr="00A20D27" w:rsidRDefault="006B4D1D" w:rsidP="00041476">
            <w:pPr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</w:p>
          <w:p w14:paraId="51364EFB" w14:textId="5DDDF211" w:rsidR="006B4D1D" w:rsidRPr="00A20D27" w:rsidRDefault="006B4D1D" w:rsidP="00041476">
            <w:pPr>
              <w:rPr>
                <w:rFonts w:ascii="Arial" w:eastAsia="Times New Roman" w:hAnsi="Arial" w:cs="Arial"/>
                <w:b/>
                <w:sz w:val="16"/>
                <w:szCs w:val="18"/>
                <w:lang w:val="en-GB" w:eastAsia="en-GB"/>
              </w:rPr>
            </w:pPr>
          </w:p>
        </w:tc>
        <w:tc>
          <w:tcPr>
            <w:tcW w:w="992" w:type="dxa"/>
            <w:vMerge/>
            <w:shd w:val="clear" w:color="auto" w:fill="B2A1C7" w:themeFill="accent4" w:themeFillTint="99"/>
          </w:tcPr>
          <w:p w14:paraId="7F50C240" w14:textId="1A051D00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  <w:vMerge/>
            <w:shd w:val="clear" w:color="auto" w:fill="B2A1C7" w:themeFill="accent4" w:themeFillTint="99"/>
          </w:tcPr>
          <w:p w14:paraId="20F18866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vMerge/>
            <w:shd w:val="clear" w:color="auto" w:fill="B2A1C7" w:themeFill="accent4" w:themeFillTint="99"/>
          </w:tcPr>
          <w:p w14:paraId="5838FEDE" w14:textId="4AC27439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vMerge/>
            <w:shd w:val="clear" w:color="auto" w:fill="B2A1C7" w:themeFill="accent4" w:themeFillTint="99"/>
          </w:tcPr>
          <w:p w14:paraId="1D9680F6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  <w:vMerge/>
            <w:shd w:val="clear" w:color="auto" w:fill="B2A1C7" w:themeFill="accent4" w:themeFillTint="99"/>
          </w:tcPr>
          <w:p w14:paraId="31DE2FF0" w14:textId="77777777" w:rsidR="006B4D1D" w:rsidRPr="00A20D27" w:rsidRDefault="006B4D1D" w:rsidP="00041476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  <w:vMerge/>
            <w:shd w:val="clear" w:color="auto" w:fill="B2A1C7" w:themeFill="accent4" w:themeFillTint="99"/>
          </w:tcPr>
          <w:p w14:paraId="33E1EA79" w14:textId="77777777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vMerge/>
            <w:shd w:val="clear" w:color="auto" w:fill="B2A1C7" w:themeFill="accent4" w:themeFillTint="99"/>
          </w:tcPr>
          <w:p w14:paraId="5904926E" w14:textId="77777777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  <w:vMerge/>
            <w:shd w:val="clear" w:color="auto" w:fill="B2A1C7" w:themeFill="accent4" w:themeFillTint="99"/>
          </w:tcPr>
          <w:p w14:paraId="70F6DF13" w14:textId="77777777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  <w:shd w:val="clear" w:color="auto" w:fill="B2A1C7" w:themeFill="accent4" w:themeFillTint="99"/>
            <w:textDirection w:val="btLr"/>
          </w:tcPr>
          <w:p w14:paraId="4454DD03" w14:textId="2BA2AA39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 xml:space="preserve">  Mahikeng</w:t>
            </w:r>
          </w:p>
        </w:tc>
        <w:tc>
          <w:tcPr>
            <w:tcW w:w="426" w:type="dxa"/>
            <w:shd w:val="clear" w:color="auto" w:fill="B2A1C7" w:themeFill="accent4" w:themeFillTint="99"/>
            <w:textDirection w:val="btLr"/>
          </w:tcPr>
          <w:p w14:paraId="4ABA1C31" w14:textId="0FC2981F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 xml:space="preserve">  Potchefstroom</w:t>
            </w:r>
          </w:p>
        </w:tc>
        <w:tc>
          <w:tcPr>
            <w:tcW w:w="425" w:type="dxa"/>
            <w:shd w:val="clear" w:color="auto" w:fill="B2A1C7" w:themeFill="accent4" w:themeFillTint="99"/>
            <w:textDirection w:val="btLr"/>
          </w:tcPr>
          <w:p w14:paraId="1B6FED9D" w14:textId="54876E2F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 xml:space="preserve">  Vanderbijlpark</w:t>
            </w:r>
          </w:p>
        </w:tc>
        <w:tc>
          <w:tcPr>
            <w:tcW w:w="425" w:type="dxa"/>
            <w:shd w:val="clear" w:color="auto" w:fill="B2A1C7" w:themeFill="accent4" w:themeFillTint="99"/>
            <w:textDirection w:val="btLr"/>
          </w:tcPr>
          <w:p w14:paraId="35074CAD" w14:textId="118C059C" w:rsidR="006B4D1D" w:rsidRPr="00A20D27" w:rsidRDefault="006B4D1D" w:rsidP="0004147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2"/>
                <w:szCs w:val="18"/>
                <w:lang w:val="en-GB" w:eastAsia="en-GB"/>
              </w:rPr>
              <w:t xml:space="preserve">  Distance</w:t>
            </w:r>
          </w:p>
        </w:tc>
      </w:tr>
      <w:tr w:rsidR="00041476" w:rsidRPr="00A20D27" w14:paraId="28B258A1" w14:textId="74154889" w:rsidTr="00041476">
        <w:tc>
          <w:tcPr>
            <w:tcW w:w="1560" w:type="dxa"/>
          </w:tcPr>
          <w:p w14:paraId="4364AFF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12397538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08BE7723" w14:textId="732CA16B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452F4B04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0DED313D" w14:textId="6D0A74CA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5F86BB7D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4ED38B7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</w:tcPr>
          <w:p w14:paraId="24995082" w14:textId="3AC7ABEE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04A0ACD1" w14:textId="160A4E5E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992" w:type="dxa"/>
          </w:tcPr>
          <w:p w14:paraId="1CD78848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92E9C1A" w14:textId="7612BA6B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695079F2" w14:textId="4F3209BA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57C839DF" w14:textId="122A6E0B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6F8C98BE" w14:textId="0CF6B8A7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415EFF75" w14:textId="7FCC9D4B" w:rsidTr="00041476">
        <w:tc>
          <w:tcPr>
            <w:tcW w:w="1560" w:type="dxa"/>
          </w:tcPr>
          <w:p w14:paraId="5CFEE45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71B2E999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3989CA5F" w14:textId="2AED6E73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1DB64E2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76257B45" w14:textId="425DA601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6F70154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1CFA9F5A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</w:tcPr>
          <w:p w14:paraId="55BFFD23" w14:textId="191BA207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18BE954C" w14:textId="246D1DC1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992" w:type="dxa"/>
          </w:tcPr>
          <w:p w14:paraId="308633D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7A499ADE" w14:textId="47869501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27885FA4" w14:textId="4DABFCE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23225C5" w14:textId="00CC5E16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67BB3237" w14:textId="7016A40D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5E200D93" w14:textId="13825E72" w:rsidTr="00041476">
        <w:tc>
          <w:tcPr>
            <w:tcW w:w="1560" w:type="dxa"/>
          </w:tcPr>
          <w:p w14:paraId="747AF9E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47A7F4DA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2CD1066E" w14:textId="77565FD9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3039EDD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69F06DC5" w14:textId="75E012B0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47B0072B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470FC5FA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</w:tcPr>
          <w:p w14:paraId="432ADAFE" w14:textId="5423B4D8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56CC8866" w14:textId="091B320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992" w:type="dxa"/>
          </w:tcPr>
          <w:p w14:paraId="78B34BE9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8FAA1AB" w14:textId="110F2434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1A9E1E26" w14:textId="5A125667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39994201" w14:textId="3B422D6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0B6DF590" w14:textId="2FA06835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5377041B" w14:textId="147246FE" w:rsidTr="00041476">
        <w:tc>
          <w:tcPr>
            <w:tcW w:w="1560" w:type="dxa"/>
          </w:tcPr>
          <w:p w14:paraId="0EB5AF4D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04139487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6B12C9DA" w14:textId="761E50ED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75803BC7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4AD6A8D4" w14:textId="3965126A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2817B7F1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30F853BF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</w:tcPr>
          <w:p w14:paraId="41B18CE5" w14:textId="78DD9530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42B12B00" w14:textId="735B2A3B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992" w:type="dxa"/>
          </w:tcPr>
          <w:p w14:paraId="2DCCFA4E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71629D13" w14:textId="0CEC9465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2F3284CA" w14:textId="0C898C81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76055ACA" w14:textId="74D4F08E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7F1A4228" w14:textId="37CA78DE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  <w:tr w:rsidR="00041476" w:rsidRPr="00A20D27" w14:paraId="4A7BE110" w14:textId="2D68E81A" w:rsidTr="00041476">
        <w:tc>
          <w:tcPr>
            <w:tcW w:w="1560" w:type="dxa"/>
          </w:tcPr>
          <w:p w14:paraId="17E574A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417" w:type="dxa"/>
          </w:tcPr>
          <w:p w14:paraId="5F30B979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58B7D86B" w14:textId="0BFC0AA3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3" w:type="dxa"/>
          </w:tcPr>
          <w:p w14:paraId="481A2B3E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1FF666DA" w14:textId="5382483D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4AD474D7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992" w:type="dxa"/>
          </w:tcPr>
          <w:p w14:paraId="5393260F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6" w:type="dxa"/>
          </w:tcPr>
          <w:p w14:paraId="4F27F201" w14:textId="67B140A8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1313425F" w14:textId="0B7004A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992" w:type="dxa"/>
          </w:tcPr>
          <w:p w14:paraId="66E52890" w14:textId="77777777" w:rsidR="00041476" w:rsidRPr="00A20D27" w:rsidRDefault="00041476" w:rsidP="00041476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425" w:type="dxa"/>
          </w:tcPr>
          <w:p w14:paraId="3D656556" w14:textId="6B058E54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6" w:type="dxa"/>
          </w:tcPr>
          <w:p w14:paraId="3235D465" w14:textId="13DFF799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82C9959" w14:textId="281D73F8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  <w:tc>
          <w:tcPr>
            <w:tcW w:w="425" w:type="dxa"/>
          </w:tcPr>
          <w:p w14:paraId="2C9CF2C1" w14:textId="6D8BBEA7" w:rsidR="00041476" w:rsidRPr="00A20D27" w:rsidRDefault="00041476" w:rsidP="00041476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A20D27">
              <w:rPr>
                <w:rFonts w:ascii="Segoe UI Symbol" w:hAnsi="Segoe UI Symbol" w:cs="Segoe UI Symbol"/>
                <w:sz w:val="18"/>
                <w:lang w:val="en-GB"/>
              </w:rPr>
              <w:t>☐</w:t>
            </w:r>
          </w:p>
        </w:tc>
      </w:tr>
    </w:tbl>
    <w:p w14:paraId="5F239C54" w14:textId="77777777" w:rsidR="00305CA4" w:rsidRPr="00A20D27" w:rsidRDefault="00305CA4" w:rsidP="00041476">
      <w:pPr>
        <w:spacing w:after="120" w:line="240" w:lineRule="auto"/>
        <w:ind w:left="-709"/>
        <w:jc w:val="both"/>
        <w:rPr>
          <w:rFonts w:ascii="Arial" w:eastAsia="Times New Roman" w:hAnsi="Arial" w:cs="Arial"/>
          <w:color w:val="FF0000"/>
          <w:sz w:val="6"/>
          <w:szCs w:val="18"/>
          <w:lang w:val="en-GB"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7489"/>
        <w:gridCol w:w="1148"/>
        <w:gridCol w:w="1146"/>
      </w:tblGrid>
      <w:tr w:rsidR="009A3B75" w:rsidRPr="00A20D27" w14:paraId="564122FE" w14:textId="77777777" w:rsidTr="00041476">
        <w:tc>
          <w:tcPr>
            <w:tcW w:w="8056" w:type="dxa"/>
            <w:gridSpan w:val="2"/>
            <w:shd w:val="clear" w:color="auto" w:fill="B2A1C7" w:themeFill="accent4" w:themeFillTint="99"/>
          </w:tcPr>
          <w:p w14:paraId="4711328A" w14:textId="5B99031D" w:rsidR="009A3B75" w:rsidRPr="00A20D27" w:rsidRDefault="009A3B75" w:rsidP="00041476">
            <w:pPr>
              <w:tabs>
                <w:tab w:val="left" w:pos="2992"/>
              </w:tabs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HECKLIST FOR ADDENDUMS</w:t>
            </w:r>
          </w:p>
          <w:p w14:paraId="79CCAE26" w14:textId="77777777" w:rsidR="009A3B75" w:rsidRPr="00A20D27" w:rsidRDefault="009A3B75" w:rsidP="00041476">
            <w:pPr>
              <w:tabs>
                <w:tab w:val="left" w:pos="2992"/>
              </w:tabs>
              <w:rPr>
                <w:rFonts w:ascii="Arial" w:hAnsi="Arial" w:cs="Arial"/>
                <w:i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i/>
                <w:sz w:val="18"/>
                <w:szCs w:val="18"/>
                <w:lang w:val="en-GB"/>
              </w:rPr>
              <w:t>(Please copy all addendums into this document if possible and number accordingly)</w:t>
            </w:r>
          </w:p>
        </w:tc>
        <w:tc>
          <w:tcPr>
            <w:tcW w:w="1148" w:type="dxa"/>
            <w:shd w:val="clear" w:color="auto" w:fill="B2A1C7" w:themeFill="accent4" w:themeFillTint="99"/>
          </w:tcPr>
          <w:p w14:paraId="3C41D5BA" w14:textId="77777777" w:rsidR="009A3B75" w:rsidRPr="00A20D27" w:rsidRDefault="009A3B75" w:rsidP="00041476">
            <w:pPr>
              <w:tabs>
                <w:tab w:val="left" w:pos="299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INCLUDED</w:t>
            </w:r>
          </w:p>
        </w:tc>
        <w:tc>
          <w:tcPr>
            <w:tcW w:w="1146" w:type="dxa"/>
            <w:shd w:val="clear" w:color="auto" w:fill="B2A1C7" w:themeFill="accent4" w:themeFillTint="99"/>
          </w:tcPr>
          <w:p w14:paraId="44B10607" w14:textId="77777777" w:rsidR="009A3B75" w:rsidRPr="00A20D27" w:rsidRDefault="009A3B75" w:rsidP="00041476">
            <w:pPr>
              <w:tabs>
                <w:tab w:val="left" w:pos="299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OT INCLUDED</w:t>
            </w:r>
          </w:p>
        </w:tc>
      </w:tr>
      <w:tr w:rsidR="009A3B75" w:rsidRPr="00A20D27" w14:paraId="07FA793C" w14:textId="77777777" w:rsidTr="00041476">
        <w:tc>
          <w:tcPr>
            <w:tcW w:w="567" w:type="dxa"/>
            <w:shd w:val="clear" w:color="auto" w:fill="E5DFEC" w:themeFill="accent4" w:themeFillTint="33"/>
          </w:tcPr>
          <w:p w14:paraId="687603EF" w14:textId="09F817DC" w:rsidR="009A3B75" w:rsidRPr="00A20D27" w:rsidRDefault="00CC0AF5" w:rsidP="00041476">
            <w:pPr>
              <w:tabs>
                <w:tab w:val="left" w:pos="2992"/>
              </w:tabs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</w:p>
        </w:tc>
        <w:tc>
          <w:tcPr>
            <w:tcW w:w="7489" w:type="dxa"/>
            <w:shd w:val="clear" w:color="auto" w:fill="E5DFEC" w:themeFill="accent4" w:themeFillTint="33"/>
          </w:tcPr>
          <w:p w14:paraId="1281CF74" w14:textId="0C849305" w:rsidR="009A3B75" w:rsidRPr="00A20D27" w:rsidRDefault="00086DA7" w:rsidP="00041476">
            <w:pPr>
              <w:tabs>
                <w:tab w:val="left" w:pos="299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>Articulation</w:t>
            </w:r>
            <w:r w:rsidR="009A3B75" w:rsidRPr="00A20D27">
              <w:rPr>
                <w:rFonts w:ascii="Arial" w:hAnsi="Arial" w:cs="Arial"/>
                <w:sz w:val="18"/>
                <w:szCs w:val="18"/>
                <w:lang w:val="en-GB"/>
              </w:rPr>
              <w:t xml:space="preserve"> mapping template and diagram</w:t>
            </w:r>
          </w:p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667251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8" w:type="dxa"/>
              </w:tcPr>
              <w:p w14:paraId="190050A3" w14:textId="059CB043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554979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6" w:type="dxa"/>
              </w:tcPr>
              <w:p w14:paraId="3C22393C" w14:textId="6D438B9A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A3B75" w:rsidRPr="00A20D27" w14:paraId="79EC2B23" w14:textId="77777777" w:rsidTr="00041476">
        <w:tc>
          <w:tcPr>
            <w:tcW w:w="567" w:type="dxa"/>
            <w:shd w:val="clear" w:color="auto" w:fill="E5DFEC" w:themeFill="accent4" w:themeFillTint="33"/>
          </w:tcPr>
          <w:p w14:paraId="2F099C62" w14:textId="342F5211" w:rsidR="009A3B75" w:rsidRPr="00A20D27" w:rsidRDefault="00CC0AF5" w:rsidP="00041476">
            <w:pPr>
              <w:tabs>
                <w:tab w:val="left" w:pos="2992"/>
              </w:tabs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>B</w:t>
            </w:r>
          </w:p>
        </w:tc>
        <w:tc>
          <w:tcPr>
            <w:tcW w:w="7489" w:type="dxa"/>
            <w:shd w:val="clear" w:color="auto" w:fill="E5DFEC" w:themeFill="accent4" w:themeFillTint="33"/>
          </w:tcPr>
          <w:p w14:paraId="1EC12E2D" w14:textId="12E02510" w:rsidR="009A3B75" w:rsidRPr="00A20D27" w:rsidRDefault="009A3B75" w:rsidP="00041476">
            <w:pPr>
              <w:tabs>
                <w:tab w:val="left" w:pos="299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>Curriculum map (as per yearbook layout</w:t>
            </w:r>
            <w:r w:rsidR="00A20D27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 xml:space="preserve"> with module names, module codes, year layouts, </w:t>
            </w:r>
            <w:proofErr w:type="gramStart"/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>credits</w:t>
            </w:r>
            <w:proofErr w:type="gramEnd"/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 xml:space="preserve"> and totals)</w:t>
            </w:r>
          </w:p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3147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8" w:type="dxa"/>
              </w:tcPr>
              <w:p w14:paraId="74152E44" w14:textId="5675CEBF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66569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6" w:type="dxa"/>
              </w:tcPr>
              <w:p w14:paraId="6B9CD033" w14:textId="0C95DC4A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A3B75" w:rsidRPr="00A20D27" w14:paraId="7E364AF1" w14:textId="77777777" w:rsidTr="00041476">
        <w:tc>
          <w:tcPr>
            <w:tcW w:w="567" w:type="dxa"/>
            <w:shd w:val="clear" w:color="auto" w:fill="E5DFEC" w:themeFill="accent4" w:themeFillTint="33"/>
          </w:tcPr>
          <w:p w14:paraId="2FD67537" w14:textId="57295718" w:rsidR="009A3B75" w:rsidRPr="00A20D27" w:rsidRDefault="00191C84" w:rsidP="00041476">
            <w:pPr>
              <w:tabs>
                <w:tab w:val="left" w:pos="2992"/>
              </w:tabs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</w:t>
            </w:r>
          </w:p>
        </w:tc>
        <w:tc>
          <w:tcPr>
            <w:tcW w:w="7489" w:type="dxa"/>
            <w:shd w:val="clear" w:color="auto" w:fill="E5DFEC" w:themeFill="accent4" w:themeFillTint="33"/>
          </w:tcPr>
          <w:p w14:paraId="515B9A05" w14:textId="77777777" w:rsidR="009A3B75" w:rsidRPr="00A20D27" w:rsidRDefault="009A3B75" w:rsidP="00041476">
            <w:pPr>
              <w:tabs>
                <w:tab w:val="left" w:pos="299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>Module outcomes, assessment criteria and assessment</w:t>
            </w:r>
          </w:p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7643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8" w:type="dxa"/>
              </w:tcPr>
              <w:p w14:paraId="42307FE4" w14:textId="5310C336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34146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6" w:type="dxa"/>
              </w:tcPr>
              <w:p w14:paraId="59A73202" w14:textId="05394ABE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  <w:tr w:rsidR="009A3B75" w:rsidRPr="00A20D27" w14:paraId="0967A005" w14:textId="77777777" w:rsidTr="00041476">
        <w:tc>
          <w:tcPr>
            <w:tcW w:w="567" w:type="dxa"/>
            <w:shd w:val="clear" w:color="auto" w:fill="E5DFEC" w:themeFill="accent4" w:themeFillTint="33"/>
          </w:tcPr>
          <w:p w14:paraId="7F7B2222" w14:textId="5CF8B017" w:rsidR="009A3B75" w:rsidRPr="00A20D27" w:rsidRDefault="00191C84" w:rsidP="00041476">
            <w:pPr>
              <w:tabs>
                <w:tab w:val="left" w:pos="2992"/>
              </w:tabs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D</w:t>
            </w:r>
          </w:p>
        </w:tc>
        <w:tc>
          <w:tcPr>
            <w:tcW w:w="7489" w:type="dxa"/>
            <w:shd w:val="clear" w:color="auto" w:fill="E5DFEC" w:themeFill="accent4" w:themeFillTint="33"/>
          </w:tcPr>
          <w:p w14:paraId="31D96BD0" w14:textId="77777777" w:rsidR="009A3B75" w:rsidRPr="00A20D27" w:rsidRDefault="009A3B75" w:rsidP="00041476">
            <w:pPr>
              <w:tabs>
                <w:tab w:val="left" w:pos="299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sz w:val="18"/>
                <w:szCs w:val="18"/>
                <w:lang w:val="en-GB"/>
              </w:rPr>
              <w:t xml:space="preserve">Any other documents that might be relevant </w:t>
            </w:r>
          </w:p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720627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8" w:type="dxa"/>
              </w:tcPr>
              <w:p w14:paraId="7D09CEF8" w14:textId="4C9893A1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224494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46" w:type="dxa"/>
              </w:tcPr>
              <w:p w14:paraId="7C55FA13" w14:textId="6A3E47D5" w:rsidR="009A3B75" w:rsidRPr="00A20D27" w:rsidRDefault="002E0537" w:rsidP="00041476">
                <w:pPr>
                  <w:tabs>
                    <w:tab w:val="left" w:pos="2992"/>
                  </w:tabs>
                  <w:jc w:val="center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A20D27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p>
            </w:tc>
          </w:sdtContent>
        </w:sdt>
      </w:tr>
    </w:tbl>
    <w:p w14:paraId="63D9F728" w14:textId="202EE56E" w:rsidR="009A3B75" w:rsidRPr="00A20D27" w:rsidRDefault="009A3B75" w:rsidP="00041476">
      <w:pPr>
        <w:spacing w:after="120" w:line="240" w:lineRule="auto"/>
        <w:ind w:left="-709"/>
        <w:jc w:val="both"/>
        <w:rPr>
          <w:rFonts w:ascii="Arial" w:eastAsia="Times New Roman" w:hAnsi="Arial" w:cs="Arial"/>
          <w:color w:val="FF0000"/>
          <w:sz w:val="6"/>
          <w:szCs w:val="18"/>
          <w:lang w:val="en-GB" w:eastAsia="en-GB"/>
        </w:rPr>
      </w:pPr>
    </w:p>
    <w:p w14:paraId="1044A449" w14:textId="225573BA" w:rsidR="009A3B75" w:rsidRPr="00A20D27" w:rsidRDefault="009B5CE8" w:rsidP="00041476">
      <w:pPr>
        <w:shd w:val="clear" w:color="auto" w:fill="B2A1C7" w:themeFill="accent4" w:themeFillTint="99"/>
        <w:tabs>
          <w:tab w:val="left" w:pos="1080"/>
        </w:tabs>
        <w:spacing w:after="0"/>
        <w:jc w:val="both"/>
        <w:rPr>
          <w:rFonts w:ascii="Arial" w:hAnsi="Arial" w:cs="Arial"/>
          <w:b/>
          <w:sz w:val="18"/>
          <w:szCs w:val="18"/>
          <w:lang w:val="en-GB"/>
        </w:rPr>
      </w:pPr>
      <w:r w:rsidRPr="00A20D27">
        <w:rPr>
          <w:rFonts w:ascii="Arial" w:hAnsi="Arial" w:cs="Arial"/>
          <w:b/>
          <w:sz w:val="18"/>
          <w:szCs w:val="18"/>
          <w:lang w:val="en-GB"/>
        </w:rPr>
        <w:t>ADDENDUM A</w:t>
      </w:r>
      <w:r w:rsidR="009A3B75" w:rsidRPr="00A20D27">
        <w:rPr>
          <w:rFonts w:ascii="Arial" w:hAnsi="Arial" w:cs="Arial"/>
          <w:b/>
          <w:sz w:val="18"/>
          <w:szCs w:val="18"/>
          <w:lang w:val="en-GB"/>
        </w:rPr>
        <w:t xml:space="preserve"> </w:t>
      </w:r>
      <w:r w:rsidR="00086DA7" w:rsidRPr="00A20D27">
        <w:rPr>
          <w:rFonts w:ascii="Arial" w:hAnsi="Arial" w:cs="Arial"/>
          <w:b/>
          <w:sz w:val="18"/>
          <w:szCs w:val="18"/>
          <w:lang w:val="en-GB"/>
        </w:rPr>
        <w:t>–</w:t>
      </w:r>
      <w:r w:rsidR="009A3B75" w:rsidRPr="00A20D27">
        <w:rPr>
          <w:rFonts w:ascii="Arial" w:hAnsi="Arial" w:cs="Arial"/>
          <w:b/>
          <w:sz w:val="18"/>
          <w:szCs w:val="18"/>
          <w:lang w:val="en-GB"/>
        </w:rPr>
        <w:t xml:space="preserve"> </w:t>
      </w:r>
      <w:r w:rsidR="00086DA7" w:rsidRPr="00A20D27">
        <w:rPr>
          <w:rFonts w:ascii="Arial" w:hAnsi="Arial" w:cs="Arial"/>
          <w:b/>
          <w:sz w:val="18"/>
          <w:szCs w:val="18"/>
          <w:lang w:val="en-GB"/>
        </w:rPr>
        <w:t xml:space="preserve">ARTICULATION MAPPING </w:t>
      </w:r>
    </w:p>
    <w:p w14:paraId="3D8F321E" w14:textId="7339C5A9" w:rsidR="00086DA7" w:rsidRPr="00A20D27" w:rsidRDefault="00086DA7" w:rsidP="00086DA7">
      <w:pPr>
        <w:spacing w:after="120" w:line="240" w:lineRule="auto"/>
        <w:jc w:val="both"/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</w:pPr>
      <w:r w:rsidRPr="00A20D27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 xml:space="preserve">(Please </w:t>
      </w:r>
      <w:r w:rsidR="00930AC8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>complete</w:t>
      </w:r>
      <w:r w:rsidR="004C651B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 xml:space="preserve"> </w:t>
      </w:r>
      <w:r w:rsidR="00930AC8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 xml:space="preserve">the </w:t>
      </w:r>
      <w:r w:rsidR="004C651B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>table</w:t>
      </w:r>
      <w:r w:rsidRPr="00A20D27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 xml:space="preserve"> to indicate articulation between qualifications)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1134"/>
        <w:gridCol w:w="709"/>
        <w:gridCol w:w="850"/>
        <w:gridCol w:w="1276"/>
        <w:gridCol w:w="1276"/>
        <w:gridCol w:w="1559"/>
        <w:gridCol w:w="1276"/>
      </w:tblGrid>
      <w:tr w:rsidR="009A3B75" w:rsidRPr="00A20D27" w14:paraId="18B939FB" w14:textId="51646930" w:rsidTr="00041476">
        <w:tc>
          <w:tcPr>
            <w:tcW w:w="1276" w:type="dxa"/>
            <w:shd w:val="clear" w:color="auto" w:fill="B2A1C7" w:themeFill="accent4" w:themeFillTint="99"/>
          </w:tcPr>
          <w:p w14:paraId="3E3DA5D4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8"/>
                <w:szCs w:val="18"/>
                <w:lang w:val="en-GB" w:eastAsia="en-GB"/>
              </w:rPr>
            </w:pPr>
          </w:p>
        </w:tc>
        <w:tc>
          <w:tcPr>
            <w:tcW w:w="1134" w:type="dxa"/>
            <w:shd w:val="clear" w:color="auto" w:fill="B2A1C7" w:themeFill="accent4" w:themeFillTint="99"/>
          </w:tcPr>
          <w:p w14:paraId="5E0F9865" w14:textId="022E84EF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Approved PQM Qualification name</w:t>
            </w:r>
          </w:p>
        </w:tc>
        <w:tc>
          <w:tcPr>
            <w:tcW w:w="1134" w:type="dxa"/>
            <w:shd w:val="clear" w:color="auto" w:fill="B2A1C7" w:themeFill="accent4" w:themeFillTint="99"/>
          </w:tcPr>
          <w:p w14:paraId="7EDFCF84" w14:textId="77777777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 xml:space="preserve">Programme </w:t>
            </w:r>
          </w:p>
          <w:p w14:paraId="1756477D" w14:textId="6B290139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Code</w:t>
            </w:r>
          </w:p>
        </w:tc>
        <w:tc>
          <w:tcPr>
            <w:tcW w:w="709" w:type="dxa"/>
            <w:shd w:val="clear" w:color="auto" w:fill="B2A1C7" w:themeFill="accent4" w:themeFillTint="99"/>
          </w:tcPr>
          <w:p w14:paraId="6401565B" w14:textId="39B8CCC1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NQF exit level</w:t>
            </w:r>
          </w:p>
        </w:tc>
        <w:tc>
          <w:tcPr>
            <w:tcW w:w="850" w:type="dxa"/>
            <w:shd w:val="clear" w:color="auto" w:fill="B2A1C7" w:themeFill="accent4" w:themeFillTint="99"/>
          </w:tcPr>
          <w:p w14:paraId="225AD9FF" w14:textId="7344C221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Total Credits</w:t>
            </w:r>
          </w:p>
        </w:tc>
        <w:tc>
          <w:tcPr>
            <w:tcW w:w="1276" w:type="dxa"/>
            <w:shd w:val="clear" w:color="auto" w:fill="B2A1C7" w:themeFill="accent4" w:themeFillTint="99"/>
          </w:tcPr>
          <w:p w14:paraId="1269C58F" w14:textId="1CB93E34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 xml:space="preserve">Approved </w:t>
            </w:r>
            <w:r w:rsidR="00F144CB"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CESM</w:t>
            </w:r>
            <w:r w:rsidR="00F144CB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s</w:t>
            </w:r>
          </w:p>
        </w:tc>
        <w:tc>
          <w:tcPr>
            <w:tcW w:w="1276" w:type="dxa"/>
            <w:shd w:val="clear" w:color="auto" w:fill="B2A1C7" w:themeFill="accent4" w:themeFillTint="99"/>
          </w:tcPr>
          <w:p w14:paraId="7ECCC215" w14:textId="342DEF2B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Qualification purpose</w:t>
            </w:r>
          </w:p>
        </w:tc>
        <w:tc>
          <w:tcPr>
            <w:tcW w:w="1559" w:type="dxa"/>
            <w:shd w:val="clear" w:color="auto" w:fill="B2A1C7" w:themeFill="accent4" w:themeFillTint="99"/>
          </w:tcPr>
          <w:p w14:paraId="103E963E" w14:textId="16573682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Qualification outcomes</w:t>
            </w:r>
          </w:p>
        </w:tc>
        <w:tc>
          <w:tcPr>
            <w:tcW w:w="1276" w:type="dxa"/>
            <w:shd w:val="clear" w:color="auto" w:fill="B2A1C7" w:themeFill="accent4" w:themeFillTint="99"/>
          </w:tcPr>
          <w:p w14:paraId="4C1690AE" w14:textId="7E6C5856" w:rsidR="009A3B75" w:rsidRPr="00A20D27" w:rsidRDefault="009A3B75" w:rsidP="00041476">
            <w:pPr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b/>
                <w:sz w:val="14"/>
                <w:szCs w:val="18"/>
                <w:lang w:val="en-GB" w:eastAsia="en-GB"/>
              </w:rPr>
              <w:t>Admission requirements</w:t>
            </w:r>
          </w:p>
        </w:tc>
      </w:tr>
      <w:tr w:rsidR="009A3B75" w:rsidRPr="00A20D27" w14:paraId="1EBDDAE6" w14:textId="4B1228D4" w:rsidTr="00041476">
        <w:tc>
          <w:tcPr>
            <w:tcW w:w="1276" w:type="dxa"/>
          </w:tcPr>
          <w:p w14:paraId="14F212B3" w14:textId="0523C8C8" w:rsidR="009A3B75" w:rsidRPr="00A20D27" w:rsidRDefault="004678A1" w:rsidP="00041476">
            <w:pPr>
              <w:jc w:val="both"/>
              <w:rPr>
                <w:rFonts w:ascii="Arial" w:eastAsia="Times New Roman" w:hAnsi="Arial" w:cs="Arial"/>
                <w:sz w:val="16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6"/>
                <w:szCs w:val="18"/>
                <w:lang w:val="en-GB" w:eastAsia="en-GB"/>
              </w:rPr>
              <w:t>Qualification A</w:t>
            </w:r>
          </w:p>
        </w:tc>
        <w:tc>
          <w:tcPr>
            <w:tcW w:w="1134" w:type="dxa"/>
          </w:tcPr>
          <w:p w14:paraId="25C41F91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134" w:type="dxa"/>
          </w:tcPr>
          <w:p w14:paraId="6FFBBC8A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709" w:type="dxa"/>
          </w:tcPr>
          <w:p w14:paraId="277CE32F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850" w:type="dxa"/>
          </w:tcPr>
          <w:p w14:paraId="7D244F06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276" w:type="dxa"/>
          </w:tcPr>
          <w:p w14:paraId="74F887EC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276" w:type="dxa"/>
          </w:tcPr>
          <w:p w14:paraId="7D83548E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559" w:type="dxa"/>
          </w:tcPr>
          <w:p w14:paraId="324FB41D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276" w:type="dxa"/>
          </w:tcPr>
          <w:p w14:paraId="36BD7EFF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</w:tr>
      <w:tr w:rsidR="009A3B75" w:rsidRPr="00A20D27" w14:paraId="7FBE4296" w14:textId="495E7FB7" w:rsidTr="00041476">
        <w:tc>
          <w:tcPr>
            <w:tcW w:w="1276" w:type="dxa"/>
          </w:tcPr>
          <w:p w14:paraId="7483705C" w14:textId="02EA3A96" w:rsidR="009A3B75" w:rsidRPr="00A20D27" w:rsidRDefault="004678A1" w:rsidP="00041476">
            <w:pPr>
              <w:jc w:val="both"/>
              <w:rPr>
                <w:rFonts w:ascii="Arial" w:eastAsia="Times New Roman" w:hAnsi="Arial" w:cs="Arial"/>
                <w:sz w:val="16"/>
                <w:szCs w:val="18"/>
                <w:lang w:val="en-GB" w:eastAsia="en-GB"/>
              </w:rPr>
            </w:pPr>
            <w:r w:rsidRPr="00A20D27">
              <w:rPr>
                <w:rFonts w:ascii="Arial" w:eastAsia="Times New Roman" w:hAnsi="Arial" w:cs="Arial"/>
                <w:sz w:val="16"/>
                <w:szCs w:val="18"/>
                <w:lang w:val="en-GB" w:eastAsia="en-GB"/>
              </w:rPr>
              <w:t>Qualification B</w:t>
            </w:r>
          </w:p>
        </w:tc>
        <w:tc>
          <w:tcPr>
            <w:tcW w:w="1134" w:type="dxa"/>
          </w:tcPr>
          <w:p w14:paraId="717A6C36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134" w:type="dxa"/>
          </w:tcPr>
          <w:p w14:paraId="009637F3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709" w:type="dxa"/>
          </w:tcPr>
          <w:p w14:paraId="1DED2126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850" w:type="dxa"/>
          </w:tcPr>
          <w:p w14:paraId="2D1D674E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276" w:type="dxa"/>
          </w:tcPr>
          <w:p w14:paraId="5C10D8AA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276" w:type="dxa"/>
          </w:tcPr>
          <w:p w14:paraId="0D54D23B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559" w:type="dxa"/>
          </w:tcPr>
          <w:p w14:paraId="0A11E2C6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  <w:tc>
          <w:tcPr>
            <w:tcW w:w="1276" w:type="dxa"/>
          </w:tcPr>
          <w:p w14:paraId="6B358864" w14:textId="77777777" w:rsidR="009A3B75" w:rsidRPr="00A20D27" w:rsidRDefault="009A3B75" w:rsidP="00041476">
            <w:pPr>
              <w:jc w:val="both"/>
              <w:rPr>
                <w:rFonts w:ascii="Arial" w:eastAsia="Times New Roman" w:hAnsi="Arial" w:cs="Arial"/>
                <w:color w:val="FF0000"/>
                <w:sz w:val="12"/>
                <w:szCs w:val="18"/>
                <w:lang w:val="en-GB" w:eastAsia="en-GB"/>
              </w:rPr>
            </w:pPr>
          </w:p>
        </w:tc>
      </w:tr>
    </w:tbl>
    <w:p w14:paraId="777DC860" w14:textId="2698870E" w:rsidR="002E0217" w:rsidRPr="00A20D27" w:rsidRDefault="002E0217" w:rsidP="00041476">
      <w:pPr>
        <w:spacing w:after="120" w:line="240" w:lineRule="auto"/>
        <w:jc w:val="both"/>
        <w:rPr>
          <w:rFonts w:ascii="Arial" w:eastAsia="Times New Roman" w:hAnsi="Arial" w:cs="Arial"/>
          <w:color w:val="FF0000"/>
          <w:sz w:val="8"/>
          <w:szCs w:val="18"/>
          <w:lang w:val="en-GB" w:eastAsia="en-GB"/>
        </w:rPr>
      </w:pPr>
    </w:p>
    <w:p w14:paraId="49AF9417" w14:textId="35A4A25F" w:rsidR="002E0217" w:rsidRPr="00A20D27" w:rsidRDefault="009B5CE8" w:rsidP="00041476">
      <w:pPr>
        <w:shd w:val="clear" w:color="auto" w:fill="B2A1C7" w:themeFill="accent4" w:themeFillTint="99"/>
        <w:tabs>
          <w:tab w:val="left" w:pos="1080"/>
        </w:tabs>
        <w:spacing w:after="0"/>
        <w:jc w:val="both"/>
        <w:rPr>
          <w:rFonts w:ascii="Arial" w:hAnsi="Arial" w:cs="Arial"/>
          <w:b/>
          <w:sz w:val="18"/>
          <w:szCs w:val="18"/>
          <w:lang w:val="en-GB"/>
        </w:rPr>
      </w:pPr>
      <w:r w:rsidRPr="00A20D27">
        <w:rPr>
          <w:rFonts w:ascii="Arial" w:hAnsi="Arial" w:cs="Arial"/>
          <w:b/>
          <w:sz w:val="18"/>
          <w:szCs w:val="18"/>
          <w:lang w:val="en-GB"/>
        </w:rPr>
        <w:t>ADDENDUM B</w:t>
      </w:r>
      <w:r w:rsidR="002E0217" w:rsidRPr="00A20D27">
        <w:rPr>
          <w:rFonts w:ascii="Arial" w:hAnsi="Arial" w:cs="Arial"/>
          <w:b/>
          <w:sz w:val="18"/>
          <w:szCs w:val="18"/>
          <w:lang w:val="en-GB"/>
        </w:rPr>
        <w:t xml:space="preserve"> – CURRICULUM MAP</w:t>
      </w:r>
    </w:p>
    <w:p w14:paraId="6B65040F" w14:textId="5F915E18" w:rsidR="002E0217" w:rsidRPr="00A20D27" w:rsidRDefault="00F572E9" w:rsidP="00041476">
      <w:pPr>
        <w:tabs>
          <w:tab w:val="left" w:pos="2992"/>
        </w:tabs>
        <w:ind w:left="-709" w:firstLine="709"/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</w:pPr>
      <w:r w:rsidRPr="00A20D27">
        <w:rPr>
          <w:rFonts w:ascii="Arial" w:eastAsia="Times New Roman" w:hAnsi="Arial" w:cs="Arial"/>
          <w:color w:val="FF0000"/>
          <w:sz w:val="18"/>
          <w:szCs w:val="18"/>
          <w:lang w:val="en-GB" w:eastAsia="en-GB"/>
        </w:rPr>
        <w:t xml:space="preserve">(Please delete years not relevant). </w:t>
      </w:r>
    </w:p>
    <w:tbl>
      <w:tblPr>
        <w:tblW w:w="921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86"/>
        <w:gridCol w:w="741"/>
        <w:gridCol w:w="566"/>
        <w:gridCol w:w="2946"/>
        <w:gridCol w:w="710"/>
        <w:gridCol w:w="566"/>
      </w:tblGrid>
      <w:tr w:rsidR="00F572E9" w:rsidRPr="00A20D27" w14:paraId="0B0A01AE" w14:textId="77777777" w:rsidTr="00D26251">
        <w:trPr>
          <w:jc w:val="center"/>
        </w:trPr>
        <w:tc>
          <w:tcPr>
            <w:tcW w:w="9215" w:type="dxa"/>
            <w:gridSpan w:val="6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9C6CF42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Year level relevant to changes: Year 1</w:t>
            </w:r>
          </w:p>
        </w:tc>
      </w:tr>
      <w:tr w:rsidR="00F572E9" w:rsidRPr="00A20D27" w14:paraId="7FD7B54D" w14:textId="77777777" w:rsidTr="00D26251">
        <w:trPr>
          <w:jc w:val="center"/>
        </w:trPr>
        <w:tc>
          <w:tcPr>
            <w:tcW w:w="4993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19EF1680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First semester</w:t>
            </w:r>
          </w:p>
        </w:tc>
        <w:tc>
          <w:tcPr>
            <w:tcW w:w="4222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43EFF60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Second semester</w:t>
            </w:r>
          </w:p>
        </w:tc>
      </w:tr>
      <w:tr w:rsidR="009B5CE8" w:rsidRPr="00A20D27" w14:paraId="33CA8861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11534A5B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lastRenderedPageBreak/>
              <w:t>Module name and code</w:t>
            </w:r>
          </w:p>
        </w:tc>
        <w:tc>
          <w:tcPr>
            <w:tcW w:w="741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2A6AF02A" w14:textId="5F526E9D" w:rsidR="009B5CE8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66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3583071" w14:textId="51EDC9FE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  <w:tc>
          <w:tcPr>
            <w:tcW w:w="2946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29473F69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71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43DF9F63" w14:textId="37AF3C30" w:rsidR="009B5CE8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66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2D586940" w14:textId="453CADAD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</w:tr>
      <w:tr w:rsidR="009B5CE8" w:rsidRPr="00A20D27" w14:paraId="0C36CC34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7BDEB9B1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41" w:type="dxa"/>
            <w:tcBorders>
              <w:left w:val="single" w:sz="4" w:space="0" w:color="auto"/>
            </w:tcBorders>
            <w:vAlign w:val="center"/>
          </w:tcPr>
          <w:p w14:paraId="3A88DA62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2A86ADF1" w14:textId="5AEFBF40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4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0BCBCD19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0" w:type="dxa"/>
            <w:tcBorders>
              <w:left w:val="single" w:sz="4" w:space="0" w:color="auto"/>
            </w:tcBorders>
            <w:vAlign w:val="center"/>
          </w:tcPr>
          <w:p w14:paraId="4D4AC354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2487E3B1" w14:textId="31E22FA6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064568FF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D44A4A2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41" w:type="dxa"/>
            <w:tcBorders>
              <w:left w:val="single" w:sz="4" w:space="0" w:color="auto"/>
            </w:tcBorders>
            <w:vAlign w:val="center"/>
          </w:tcPr>
          <w:p w14:paraId="7B9551C8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3D6CA81A" w14:textId="1237A3D8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4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0C79D1B4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0" w:type="dxa"/>
            <w:tcBorders>
              <w:left w:val="single" w:sz="4" w:space="0" w:color="auto"/>
            </w:tcBorders>
            <w:vAlign w:val="center"/>
          </w:tcPr>
          <w:p w14:paraId="42BD0248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386E9B37" w14:textId="654FD576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0B6FF1B6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FD9B436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41" w:type="dxa"/>
            <w:tcBorders>
              <w:left w:val="single" w:sz="4" w:space="0" w:color="auto"/>
            </w:tcBorders>
            <w:vAlign w:val="center"/>
          </w:tcPr>
          <w:p w14:paraId="23E96B1F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4DE35096" w14:textId="6A88F9F0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4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4976395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0" w:type="dxa"/>
            <w:tcBorders>
              <w:left w:val="single" w:sz="4" w:space="0" w:color="auto"/>
            </w:tcBorders>
            <w:vAlign w:val="center"/>
          </w:tcPr>
          <w:p w14:paraId="71844F4A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5ED423D8" w14:textId="6E8B4FE1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6B34E225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098773B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41" w:type="dxa"/>
            <w:tcBorders>
              <w:left w:val="single" w:sz="4" w:space="0" w:color="auto"/>
            </w:tcBorders>
            <w:vAlign w:val="center"/>
          </w:tcPr>
          <w:p w14:paraId="37628FA0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54230167" w14:textId="732040CB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4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5DF9A6A1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0" w:type="dxa"/>
            <w:tcBorders>
              <w:left w:val="single" w:sz="4" w:space="0" w:color="auto"/>
            </w:tcBorders>
            <w:vAlign w:val="center"/>
          </w:tcPr>
          <w:p w14:paraId="0DAECB18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4D7A6300" w14:textId="786D2198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4753DFA3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6D49BE7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41" w:type="dxa"/>
            <w:tcBorders>
              <w:left w:val="single" w:sz="4" w:space="0" w:color="auto"/>
            </w:tcBorders>
            <w:vAlign w:val="center"/>
          </w:tcPr>
          <w:p w14:paraId="4CA5DAA8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056DCD81" w14:textId="69E68C6B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4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0718682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0" w:type="dxa"/>
            <w:tcBorders>
              <w:left w:val="single" w:sz="4" w:space="0" w:color="auto"/>
            </w:tcBorders>
            <w:vAlign w:val="center"/>
          </w:tcPr>
          <w:p w14:paraId="59570816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6" w:type="dxa"/>
            <w:tcBorders>
              <w:right w:val="single" w:sz="18" w:space="0" w:color="auto"/>
            </w:tcBorders>
            <w:vAlign w:val="center"/>
          </w:tcPr>
          <w:p w14:paraId="7E420F5A" w14:textId="42AF4781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F572E9" w:rsidRPr="00A20D27" w14:paraId="09B1C0C2" w14:textId="77777777" w:rsidTr="00D26251">
        <w:trPr>
          <w:jc w:val="center"/>
        </w:trPr>
        <w:tc>
          <w:tcPr>
            <w:tcW w:w="4427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77B75870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1</w:t>
            </w:r>
          </w:p>
        </w:tc>
        <w:tc>
          <w:tcPr>
            <w:tcW w:w="566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FC8B3ED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56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61AB7305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2</w:t>
            </w:r>
          </w:p>
        </w:tc>
        <w:tc>
          <w:tcPr>
            <w:tcW w:w="566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968848D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572E9" w:rsidRPr="00A20D27" w14:paraId="5D61C99B" w14:textId="77777777" w:rsidTr="00D26251">
        <w:trPr>
          <w:jc w:val="center"/>
        </w:trPr>
        <w:tc>
          <w:tcPr>
            <w:tcW w:w="8649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3C9A69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credits for year 1</w:t>
            </w:r>
          </w:p>
        </w:tc>
        <w:tc>
          <w:tcPr>
            <w:tcW w:w="56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FC7002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0B8017BA" w14:textId="77777777" w:rsidR="00F572E9" w:rsidRPr="00A20D27" w:rsidRDefault="00F572E9" w:rsidP="00F572E9">
      <w:pPr>
        <w:pStyle w:val="NoSpacing"/>
        <w:rPr>
          <w:rFonts w:ascii="Arial" w:hAnsi="Arial" w:cs="Arial"/>
          <w:sz w:val="18"/>
          <w:szCs w:val="18"/>
          <w:lang w:val="en-GB"/>
        </w:rPr>
      </w:pPr>
    </w:p>
    <w:tbl>
      <w:tblPr>
        <w:tblW w:w="921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86"/>
        <w:gridCol w:w="738"/>
        <w:gridCol w:w="565"/>
        <w:gridCol w:w="2950"/>
        <w:gridCol w:w="711"/>
        <w:gridCol w:w="565"/>
      </w:tblGrid>
      <w:tr w:rsidR="00F572E9" w:rsidRPr="00A20D27" w14:paraId="42197DCA" w14:textId="77777777" w:rsidTr="00D26251">
        <w:trPr>
          <w:jc w:val="center"/>
        </w:trPr>
        <w:tc>
          <w:tcPr>
            <w:tcW w:w="9215" w:type="dxa"/>
            <w:gridSpan w:val="6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C1AFAEF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Year level relevant to changes: Year 2</w:t>
            </w:r>
          </w:p>
        </w:tc>
      </w:tr>
      <w:tr w:rsidR="00F572E9" w:rsidRPr="00A20D27" w14:paraId="73A82DF6" w14:textId="77777777" w:rsidTr="00D26251">
        <w:trPr>
          <w:jc w:val="center"/>
        </w:trPr>
        <w:tc>
          <w:tcPr>
            <w:tcW w:w="4989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6FB757D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First semester</w:t>
            </w:r>
          </w:p>
        </w:tc>
        <w:tc>
          <w:tcPr>
            <w:tcW w:w="4226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57D724B6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Second semester</w:t>
            </w:r>
          </w:p>
        </w:tc>
      </w:tr>
      <w:tr w:rsidR="009B5CE8" w:rsidRPr="00A20D27" w14:paraId="6265B2B6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15F81A06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738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7EE779CE" w14:textId="4ADAE52A" w:rsidR="009B5CE8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65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A0B2222" w14:textId="06E0F36E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  <w:tc>
          <w:tcPr>
            <w:tcW w:w="2950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482956E8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711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0C631C93" w14:textId="21F1CAE8" w:rsidR="009B5CE8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65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74F7D2FA" w14:textId="26F7D2EA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</w:tr>
      <w:tr w:rsidR="009B5CE8" w:rsidRPr="00A20D27" w14:paraId="3FA4F836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7285CD8D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38" w:type="dxa"/>
            <w:tcBorders>
              <w:left w:val="single" w:sz="4" w:space="0" w:color="auto"/>
            </w:tcBorders>
            <w:vAlign w:val="center"/>
          </w:tcPr>
          <w:p w14:paraId="09E3FCED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122B8779" w14:textId="52A11D0A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5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AF8DA24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14:paraId="3DE44267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27D55EDC" w14:textId="290B9F1F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0AF819F9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6D304BD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38" w:type="dxa"/>
            <w:tcBorders>
              <w:left w:val="single" w:sz="4" w:space="0" w:color="auto"/>
            </w:tcBorders>
            <w:vAlign w:val="center"/>
          </w:tcPr>
          <w:p w14:paraId="56E2930C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58698752" w14:textId="1AA56A0F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5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3794BA0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14:paraId="43E2F83E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3F57161D" w14:textId="4B3B7ACD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5703ECC9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B092B37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38" w:type="dxa"/>
            <w:tcBorders>
              <w:left w:val="single" w:sz="4" w:space="0" w:color="auto"/>
            </w:tcBorders>
            <w:vAlign w:val="center"/>
          </w:tcPr>
          <w:p w14:paraId="40670013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59CBBAF0" w14:textId="26B67303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5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77CF80FF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14:paraId="27662DB4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6E94A17B" w14:textId="6CEEFCD3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2FEE0468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C9FB3A9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38" w:type="dxa"/>
            <w:tcBorders>
              <w:left w:val="single" w:sz="4" w:space="0" w:color="auto"/>
            </w:tcBorders>
            <w:vAlign w:val="center"/>
          </w:tcPr>
          <w:p w14:paraId="6F433CAD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25BC2FAA" w14:textId="5351414E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5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F7D5B5C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14:paraId="4409E9CD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4726A0A7" w14:textId="19008563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14337C7E" w14:textId="77777777" w:rsidTr="00D26251">
        <w:trPr>
          <w:jc w:val="center"/>
        </w:trPr>
        <w:tc>
          <w:tcPr>
            <w:tcW w:w="3686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592BC62C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38" w:type="dxa"/>
            <w:tcBorders>
              <w:left w:val="single" w:sz="4" w:space="0" w:color="auto"/>
            </w:tcBorders>
            <w:vAlign w:val="center"/>
          </w:tcPr>
          <w:p w14:paraId="722224C1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7F5E6F41" w14:textId="69D381A9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50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4DF18AE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14:paraId="2B39820C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5" w:type="dxa"/>
            <w:tcBorders>
              <w:right w:val="single" w:sz="18" w:space="0" w:color="auto"/>
            </w:tcBorders>
            <w:vAlign w:val="center"/>
          </w:tcPr>
          <w:p w14:paraId="5DC2C604" w14:textId="663570E9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215AFA7A" w14:textId="77777777" w:rsidTr="00D26251">
        <w:trPr>
          <w:jc w:val="center"/>
        </w:trPr>
        <w:tc>
          <w:tcPr>
            <w:tcW w:w="4424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74B3E8CA" w14:textId="082A6B6B" w:rsidR="005B25CF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1</w:t>
            </w:r>
          </w:p>
        </w:tc>
        <w:tc>
          <w:tcPr>
            <w:tcW w:w="565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CCD7613" w14:textId="2BD71100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61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5AE3D70E" w14:textId="79D04388" w:rsidR="005B25CF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2</w:t>
            </w:r>
          </w:p>
        </w:tc>
        <w:tc>
          <w:tcPr>
            <w:tcW w:w="565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75D4CE1" w14:textId="4FFA92F0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572E9" w:rsidRPr="00A20D27" w14:paraId="703F1534" w14:textId="77777777" w:rsidTr="00D26251">
        <w:trPr>
          <w:jc w:val="center"/>
        </w:trPr>
        <w:tc>
          <w:tcPr>
            <w:tcW w:w="8650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47F0A3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credits for year 2</w:t>
            </w:r>
          </w:p>
        </w:tc>
        <w:tc>
          <w:tcPr>
            <w:tcW w:w="565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E780A4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6483FE76" w14:textId="2B773690" w:rsidR="00F572E9" w:rsidRPr="00A20D27" w:rsidRDefault="00F572E9" w:rsidP="002E0217">
      <w:pPr>
        <w:tabs>
          <w:tab w:val="left" w:pos="2992"/>
        </w:tabs>
        <w:ind w:left="-709"/>
        <w:rPr>
          <w:rFonts w:ascii="Arial" w:eastAsia="Times New Roman" w:hAnsi="Arial" w:cs="Arial"/>
          <w:sz w:val="2"/>
          <w:szCs w:val="18"/>
          <w:lang w:val="en-GB" w:eastAsia="en-GB"/>
        </w:rPr>
      </w:pPr>
    </w:p>
    <w:tbl>
      <w:tblPr>
        <w:tblW w:w="921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9"/>
        <w:gridCol w:w="709"/>
        <w:gridCol w:w="567"/>
        <w:gridCol w:w="2977"/>
        <w:gridCol w:w="723"/>
        <w:gridCol w:w="529"/>
      </w:tblGrid>
      <w:tr w:rsidR="00F572E9" w:rsidRPr="00A20D27" w14:paraId="2BDDE411" w14:textId="77777777" w:rsidTr="00D26251">
        <w:trPr>
          <w:jc w:val="center"/>
        </w:trPr>
        <w:tc>
          <w:tcPr>
            <w:tcW w:w="9214" w:type="dxa"/>
            <w:gridSpan w:val="6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4B4EC67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Year level relevant to changes: Year 3</w:t>
            </w:r>
          </w:p>
        </w:tc>
      </w:tr>
      <w:tr w:rsidR="00F572E9" w:rsidRPr="00A20D27" w14:paraId="5DF61C36" w14:textId="77777777" w:rsidTr="00D26251">
        <w:trPr>
          <w:jc w:val="center"/>
        </w:trPr>
        <w:tc>
          <w:tcPr>
            <w:tcW w:w="4985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7A831FF0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First semester</w:t>
            </w:r>
          </w:p>
        </w:tc>
        <w:tc>
          <w:tcPr>
            <w:tcW w:w="4229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136D2A22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Second semester</w:t>
            </w:r>
          </w:p>
        </w:tc>
      </w:tr>
      <w:tr w:rsidR="009B5CE8" w:rsidRPr="00A20D27" w14:paraId="1318A04F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45A536DB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5E5C7523" w14:textId="091168F9" w:rsidR="009B5CE8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67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6E365755" w14:textId="022847F0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  <w:tc>
          <w:tcPr>
            <w:tcW w:w="2977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35C147AC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723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61E7533E" w14:textId="19B89B28" w:rsidR="009B5CE8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52E76B9F" w14:textId="4298259A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</w:tr>
      <w:tr w:rsidR="009B5CE8" w:rsidRPr="00A20D27" w14:paraId="1E11F3F9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2CABF9B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6EA5B2C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27256D09" w14:textId="7409CC2A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1D4AFEF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3" w:type="dxa"/>
            <w:tcBorders>
              <w:left w:val="single" w:sz="4" w:space="0" w:color="auto"/>
            </w:tcBorders>
            <w:vAlign w:val="center"/>
          </w:tcPr>
          <w:p w14:paraId="4E680240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9" w:type="dxa"/>
            <w:tcBorders>
              <w:right w:val="single" w:sz="18" w:space="0" w:color="auto"/>
            </w:tcBorders>
            <w:vAlign w:val="center"/>
          </w:tcPr>
          <w:p w14:paraId="376E5079" w14:textId="2AC122FD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565B949D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1C94BE8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053DBB7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1271E2D1" w14:textId="37220CDA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3617361B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3" w:type="dxa"/>
            <w:tcBorders>
              <w:left w:val="single" w:sz="4" w:space="0" w:color="auto"/>
            </w:tcBorders>
            <w:vAlign w:val="center"/>
          </w:tcPr>
          <w:p w14:paraId="76017573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9" w:type="dxa"/>
            <w:tcBorders>
              <w:right w:val="single" w:sz="18" w:space="0" w:color="auto"/>
            </w:tcBorders>
            <w:vAlign w:val="center"/>
          </w:tcPr>
          <w:p w14:paraId="33837CE8" w14:textId="7057DE8B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7694358D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2613E0E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184E917B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37964B98" w14:textId="576D5479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BDEDC04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3" w:type="dxa"/>
            <w:tcBorders>
              <w:left w:val="single" w:sz="4" w:space="0" w:color="auto"/>
            </w:tcBorders>
            <w:vAlign w:val="center"/>
          </w:tcPr>
          <w:p w14:paraId="56788E3A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9" w:type="dxa"/>
            <w:tcBorders>
              <w:right w:val="single" w:sz="18" w:space="0" w:color="auto"/>
            </w:tcBorders>
            <w:vAlign w:val="center"/>
          </w:tcPr>
          <w:p w14:paraId="4FAB381B" w14:textId="3E9E3589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0A275633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ED768F2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ACFFBE2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18E1D62C" w14:textId="56440711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AE209B0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3" w:type="dxa"/>
            <w:tcBorders>
              <w:left w:val="single" w:sz="4" w:space="0" w:color="auto"/>
            </w:tcBorders>
            <w:vAlign w:val="center"/>
          </w:tcPr>
          <w:p w14:paraId="7F31534D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9" w:type="dxa"/>
            <w:tcBorders>
              <w:right w:val="single" w:sz="18" w:space="0" w:color="auto"/>
            </w:tcBorders>
            <w:vAlign w:val="center"/>
          </w:tcPr>
          <w:p w14:paraId="3C9A6527" w14:textId="3561ACDC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219564DB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2228B84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4134A05E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224F0825" w14:textId="124020BD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CF827F7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3" w:type="dxa"/>
            <w:tcBorders>
              <w:left w:val="single" w:sz="4" w:space="0" w:color="auto"/>
            </w:tcBorders>
            <w:vAlign w:val="center"/>
          </w:tcPr>
          <w:p w14:paraId="364EA11A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9" w:type="dxa"/>
            <w:tcBorders>
              <w:right w:val="single" w:sz="18" w:space="0" w:color="auto"/>
            </w:tcBorders>
            <w:vAlign w:val="center"/>
          </w:tcPr>
          <w:p w14:paraId="6722153B" w14:textId="4F02B7B6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5CE8" w:rsidRPr="00A20D27" w14:paraId="5FEFC27F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7B4AF907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78EAA15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064068B9" w14:textId="0B4F9834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FFE3953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23" w:type="dxa"/>
            <w:tcBorders>
              <w:left w:val="single" w:sz="4" w:space="0" w:color="auto"/>
            </w:tcBorders>
            <w:vAlign w:val="center"/>
          </w:tcPr>
          <w:p w14:paraId="36484363" w14:textId="77777777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29" w:type="dxa"/>
            <w:tcBorders>
              <w:right w:val="single" w:sz="18" w:space="0" w:color="auto"/>
            </w:tcBorders>
            <w:vAlign w:val="center"/>
          </w:tcPr>
          <w:p w14:paraId="06EA273B" w14:textId="4B55D139" w:rsidR="009B5CE8" w:rsidRPr="00A20D27" w:rsidRDefault="009B5CE8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08586200" w14:textId="77777777" w:rsidTr="00D26251">
        <w:trPr>
          <w:jc w:val="center"/>
        </w:trPr>
        <w:tc>
          <w:tcPr>
            <w:tcW w:w="4418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45D58EB3" w14:textId="7288A361" w:rsidR="005B25CF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1</w:t>
            </w:r>
          </w:p>
        </w:tc>
        <w:tc>
          <w:tcPr>
            <w:tcW w:w="567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663E372" w14:textId="29E15DBB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700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5BEEB3EE" w14:textId="61887968" w:rsidR="005B25CF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2</w:t>
            </w:r>
          </w:p>
        </w:tc>
        <w:tc>
          <w:tcPr>
            <w:tcW w:w="529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865E6E9" w14:textId="24E763DC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572E9" w:rsidRPr="00A20D27" w14:paraId="5F55DB44" w14:textId="77777777" w:rsidTr="00D26251">
        <w:trPr>
          <w:jc w:val="center"/>
        </w:trPr>
        <w:tc>
          <w:tcPr>
            <w:tcW w:w="8685" w:type="dxa"/>
            <w:gridSpan w:val="5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1B4416A" w14:textId="09942530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credits for year 3</w:t>
            </w:r>
          </w:p>
        </w:tc>
        <w:tc>
          <w:tcPr>
            <w:tcW w:w="529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B3E47D0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572E9" w:rsidRPr="00A20D27" w14:paraId="34C9332A" w14:textId="77777777" w:rsidTr="00D26251">
        <w:trPr>
          <w:jc w:val="center"/>
        </w:trPr>
        <w:tc>
          <w:tcPr>
            <w:tcW w:w="8685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C99E56" w14:textId="1363632E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Total credits for </w:t>
            </w:r>
            <w:r w:rsidR="00F144CB"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3-year</w:t>
            </w: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programme</w:t>
            </w:r>
          </w:p>
        </w:tc>
        <w:tc>
          <w:tcPr>
            <w:tcW w:w="529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0CC32E5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25BCA009" w14:textId="77777777" w:rsidR="00F572E9" w:rsidRPr="00A20D27" w:rsidRDefault="00F572E9" w:rsidP="00F572E9">
      <w:pPr>
        <w:pStyle w:val="NoSpacing"/>
        <w:rPr>
          <w:rFonts w:ascii="Arial" w:hAnsi="Arial" w:cs="Arial"/>
          <w:sz w:val="18"/>
          <w:szCs w:val="18"/>
          <w:lang w:val="en-GB"/>
        </w:rPr>
      </w:pPr>
    </w:p>
    <w:tbl>
      <w:tblPr>
        <w:tblW w:w="916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9"/>
        <w:gridCol w:w="709"/>
        <w:gridCol w:w="567"/>
        <w:gridCol w:w="2977"/>
        <w:gridCol w:w="696"/>
        <w:gridCol w:w="506"/>
      </w:tblGrid>
      <w:tr w:rsidR="00F572E9" w:rsidRPr="00A20D27" w14:paraId="4D1DC541" w14:textId="77777777" w:rsidTr="00D26251">
        <w:trPr>
          <w:jc w:val="center"/>
        </w:trPr>
        <w:tc>
          <w:tcPr>
            <w:tcW w:w="9164" w:type="dxa"/>
            <w:gridSpan w:val="6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50544D13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Year level relevant to changes: Year 4</w:t>
            </w:r>
          </w:p>
        </w:tc>
      </w:tr>
      <w:tr w:rsidR="00F572E9" w:rsidRPr="00A20D27" w14:paraId="67657E68" w14:textId="77777777" w:rsidTr="00D26251">
        <w:trPr>
          <w:jc w:val="center"/>
        </w:trPr>
        <w:tc>
          <w:tcPr>
            <w:tcW w:w="4985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0A252DA0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First semester</w:t>
            </w:r>
          </w:p>
        </w:tc>
        <w:tc>
          <w:tcPr>
            <w:tcW w:w="4179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F5412E3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Second semester</w:t>
            </w:r>
          </w:p>
        </w:tc>
      </w:tr>
      <w:tr w:rsidR="005B25CF" w:rsidRPr="00A20D27" w14:paraId="2FB1E69F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3BAF43DB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11FB8439" w14:textId="6C0850D2" w:rsidR="005B25CF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67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4DCB0DDC" w14:textId="7E1BF7BA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  <w:tc>
          <w:tcPr>
            <w:tcW w:w="2977" w:type="dxa"/>
            <w:tcBorders>
              <w:left w:val="single" w:sz="18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  <w:vAlign w:val="center"/>
          </w:tcPr>
          <w:p w14:paraId="01DFA0F2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Module name and code</w:t>
            </w:r>
          </w:p>
        </w:tc>
        <w:tc>
          <w:tcPr>
            <w:tcW w:w="696" w:type="dxa"/>
            <w:tcBorders>
              <w:left w:val="single" w:sz="4" w:space="0" w:color="auto"/>
              <w:bottom w:val="single" w:sz="12" w:space="0" w:color="auto"/>
            </w:tcBorders>
            <w:shd w:val="clear" w:color="auto" w:fill="CCCCCC"/>
            <w:vAlign w:val="center"/>
          </w:tcPr>
          <w:p w14:paraId="5E73805D" w14:textId="2B2F64E9" w:rsidR="005B25CF" w:rsidRPr="00A20D27" w:rsidRDefault="005B25CF" w:rsidP="005B25CF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NQF</w:t>
            </w:r>
          </w:p>
        </w:tc>
        <w:tc>
          <w:tcPr>
            <w:tcW w:w="506" w:type="dxa"/>
            <w:tcBorders>
              <w:bottom w:val="single" w:sz="12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7B2E063A" w14:textId="43A2FA92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Cr</w:t>
            </w:r>
          </w:p>
        </w:tc>
      </w:tr>
      <w:tr w:rsidR="005B25CF" w:rsidRPr="00A20D27" w14:paraId="569AF3EC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56E91C6E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265D989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47F48A6B" w14:textId="5353D6D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0B6EF847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96" w:type="dxa"/>
            <w:tcBorders>
              <w:left w:val="single" w:sz="4" w:space="0" w:color="auto"/>
            </w:tcBorders>
            <w:vAlign w:val="center"/>
          </w:tcPr>
          <w:p w14:paraId="28334DC4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06" w:type="dxa"/>
            <w:tcBorders>
              <w:right w:val="single" w:sz="18" w:space="0" w:color="auto"/>
            </w:tcBorders>
            <w:vAlign w:val="center"/>
          </w:tcPr>
          <w:p w14:paraId="3B376142" w14:textId="442A5CB4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6155992C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18C8180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F1BA1BD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5650BA08" w14:textId="4A4C606A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71FD9706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96" w:type="dxa"/>
            <w:tcBorders>
              <w:left w:val="single" w:sz="4" w:space="0" w:color="auto"/>
            </w:tcBorders>
            <w:vAlign w:val="center"/>
          </w:tcPr>
          <w:p w14:paraId="0A887550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06" w:type="dxa"/>
            <w:tcBorders>
              <w:right w:val="single" w:sz="18" w:space="0" w:color="auto"/>
            </w:tcBorders>
            <w:vAlign w:val="center"/>
          </w:tcPr>
          <w:p w14:paraId="2897C462" w14:textId="69089D53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0352D3FB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BE22851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C8E5227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1E318485" w14:textId="17289FFC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CB594AA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96" w:type="dxa"/>
            <w:tcBorders>
              <w:left w:val="single" w:sz="4" w:space="0" w:color="auto"/>
            </w:tcBorders>
            <w:vAlign w:val="center"/>
          </w:tcPr>
          <w:p w14:paraId="5390144F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06" w:type="dxa"/>
            <w:tcBorders>
              <w:right w:val="single" w:sz="18" w:space="0" w:color="auto"/>
            </w:tcBorders>
            <w:vAlign w:val="center"/>
          </w:tcPr>
          <w:p w14:paraId="0D15405C" w14:textId="465F5D6E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577B39B3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1B9AED66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2ADAD4D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219211CA" w14:textId="1680B508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7BC1318B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96" w:type="dxa"/>
            <w:tcBorders>
              <w:left w:val="single" w:sz="4" w:space="0" w:color="auto"/>
            </w:tcBorders>
            <w:vAlign w:val="center"/>
          </w:tcPr>
          <w:p w14:paraId="4B254F99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06" w:type="dxa"/>
            <w:tcBorders>
              <w:right w:val="single" w:sz="18" w:space="0" w:color="auto"/>
            </w:tcBorders>
            <w:vAlign w:val="center"/>
          </w:tcPr>
          <w:p w14:paraId="3D96A66B" w14:textId="5D316610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13D11246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2D617845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7E4DEC5B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0F4FCCA8" w14:textId="17644F96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036AF77E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96" w:type="dxa"/>
            <w:tcBorders>
              <w:left w:val="single" w:sz="4" w:space="0" w:color="auto"/>
            </w:tcBorders>
            <w:vAlign w:val="center"/>
          </w:tcPr>
          <w:p w14:paraId="23EA1C1B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06" w:type="dxa"/>
            <w:tcBorders>
              <w:right w:val="single" w:sz="18" w:space="0" w:color="auto"/>
            </w:tcBorders>
            <w:vAlign w:val="center"/>
          </w:tcPr>
          <w:p w14:paraId="39A54190" w14:textId="3FAE7C7A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1388C03A" w14:textId="77777777" w:rsidTr="00D26251">
        <w:trPr>
          <w:jc w:val="center"/>
        </w:trPr>
        <w:tc>
          <w:tcPr>
            <w:tcW w:w="3709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56B6BC8E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E6071F9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  <w:tcBorders>
              <w:right w:val="single" w:sz="18" w:space="0" w:color="auto"/>
            </w:tcBorders>
            <w:vAlign w:val="center"/>
          </w:tcPr>
          <w:p w14:paraId="3B6C651C" w14:textId="14DB5BE1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977" w:type="dxa"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486FAEA0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96" w:type="dxa"/>
            <w:tcBorders>
              <w:left w:val="single" w:sz="4" w:space="0" w:color="auto"/>
            </w:tcBorders>
            <w:vAlign w:val="center"/>
          </w:tcPr>
          <w:p w14:paraId="2F110EEF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506" w:type="dxa"/>
            <w:tcBorders>
              <w:right w:val="single" w:sz="18" w:space="0" w:color="auto"/>
            </w:tcBorders>
            <w:vAlign w:val="center"/>
          </w:tcPr>
          <w:p w14:paraId="7F8B0697" w14:textId="0C22D34E" w:rsidR="005B25CF" w:rsidRPr="00A20D27" w:rsidRDefault="005B25CF" w:rsidP="006B4D1D">
            <w:pPr>
              <w:pStyle w:val="NoSpacing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B25CF" w:rsidRPr="00A20D27" w14:paraId="7FF5A8F3" w14:textId="77777777" w:rsidTr="00D26251">
        <w:trPr>
          <w:jc w:val="center"/>
        </w:trPr>
        <w:tc>
          <w:tcPr>
            <w:tcW w:w="4418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3E0A4B41" w14:textId="0F457D40" w:rsidR="005B25CF" w:rsidRPr="00A20D27" w:rsidRDefault="005B25CF" w:rsidP="009B5CE8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1</w:t>
            </w:r>
          </w:p>
        </w:tc>
        <w:tc>
          <w:tcPr>
            <w:tcW w:w="567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29DB2C2C" w14:textId="6754DF60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3673" w:type="dxa"/>
            <w:gridSpan w:val="2"/>
            <w:tcBorders>
              <w:left w:val="single" w:sz="18" w:space="0" w:color="auto"/>
              <w:bottom w:val="double" w:sz="4" w:space="0" w:color="auto"/>
            </w:tcBorders>
            <w:shd w:val="clear" w:color="auto" w:fill="CCCCCC"/>
            <w:vAlign w:val="center"/>
          </w:tcPr>
          <w:p w14:paraId="583A60A3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semester 2</w:t>
            </w:r>
          </w:p>
        </w:tc>
        <w:tc>
          <w:tcPr>
            <w:tcW w:w="506" w:type="dxa"/>
            <w:tcBorders>
              <w:bottom w:val="double" w:sz="4" w:space="0" w:color="auto"/>
              <w:right w:val="single" w:sz="18" w:space="0" w:color="auto"/>
            </w:tcBorders>
            <w:shd w:val="clear" w:color="auto" w:fill="CCCCCC"/>
            <w:vAlign w:val="center"/>
          </w:tcPr>
          <w:p w14:paraId="529A2E79" w14:textId="77777777" w:rsidR="005B25CF" w:rsidRPr="00A20D27" w:rsidRDefault="005B25CF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572E9" w:rsidRPr="00A20D27" w14:paraId="5ED81CA8" w14:textId="77777777" w:rsidTr="00D26251">
        <w:trPr>
          <w:jc w:val="center"/>
        </w:trPr>
        <w:tc>
          <w:tcPr>
            <w:tcW w:w="8658" w:type="dxa"/>
            <w:gridSpan w:val="5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E5F800C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Total credits for year 4</w:t>
            </w:r>
          </w:p>
        </w:tc>
        <w:tc>
          <w:tcPr>
            <w:tcW w:w="506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0BFF2F4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  <w:tr w:rsidR="00F572E9" w:rsidRPr="00A20D27" w14:paraId="006A5F29" w14:textId="77777777" w:rsidTr="00D26251">
        <w:trPr>
          <w:jc w:val="center"/>
        </w:trPr>
        <w:tc>
          <w:tcPr>
            <w:tcW w:w="8658" w:type="dxa"/>
            <w:gridSpan w:val="5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D044B5" w14:textId="66E08CC9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Total credits for </w:t>
            </w:r>
            <w:r w:rsidR="00F144CB"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>4-year</w:t>
            </w:r>
            <w:r w:rsidRPr="00A20D27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programme</w:t>
            </w:r>
          </w:p>
        </w:tc>
        <w:tc>
          <w:tcPr>
            <w:tcW w:w="50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7E8935F" w14:textId="77777777" w:rsidR="00F572E9" w:rsidRPr="00A20D27" w:rsidRDefault="00F572E9" w:rsidP="006B4D1D">
            <w:pPr>
              <w:pStyle w:val="NoSpacing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</w:tr>
    </w:tbl>
    <w:p w14:paraId="0D06C226" w14:textId="45C12302" w:rsidR="00F572E9" w:rsidRPr="00A20D27" w:rsidRDefault="00F572E9" w:rsidP="00F572E9">
      <w:pPr>
        <w:tabs>
          <w:tab w:val="left" w:pos="2992"/>
        </w:tabs>
        <w:rPr>
          <w:rFonts w:ascii="Arial" w:eastAsia="Times New Roman" w:hAnsi="Arial" w:cs="Arial"/>
          <w:sz w:val="6"/>
          <w:szCs w:val="18"/>
          <w:lang w:val="en-GB" w:eastAsia="en-GB"/>
        </w:rPr>
      </w:pPr>
    </w:p>
    <w:p w14:paraId="3A782313" w14:textId="1E70F77A" w:rsidR="002E0217" w:rsidRPr="00A20D27" w:rsidRDefault="009B5CE8" w:rsidP="00041476">
      <w:pPr>
        <w:shd w:val="clear" w:color="auto" w:fill="B2A1C7" w:themeFill="accent4" w:themeFillTint="99"/>
        <w:tabs>
          <w:tab w:val="left" w:pos="1080"/>
        </w:tabs>
        <w:spacing w:after="0"/>
        <w:jc w:val="both"/>
        <w:rPr>
          <w:rFonts w:ascii="Arial" w:hAnsi="Arial" w:cs="Arial"/>
          <w:b/>
          <w:sz w:val="18"/>
          <w:szCs w:val="18"/>
          <w:lang w:val="en-GB"/>
        </w:rPr>
      </w:pPr>
      <w:r w:rsidRPr="00A20D27">
        <w:rPr>
          <w:rFonts w:ascii="Arial" w:hAnsi="Arial" w:cs="Arial"/>
          <w:b/>
          <w:sz w:val="18"/>
          <w:szCs w:val="18"/>
          <w:lang w:val="en-GB"/>
        </w:rPr>
        <w:t>ADDENDUM C</w:t>
      </w:r>
      <w:r w:rsidR="002E0217" w:rsidRPr="00A20D27">
        <w:rPr>
          <w:rFonts w:ascii="Arial" w:hAnsi="Arial" w:cs="Arial"/>
          <w:b/>
          <w:sz w:val="18"/>
          <w:szCs w:val="18"/>
          <w:lang w:val="en-GB"/>
        </w:rPr>
        <w:t xml:space="preserve"> – </w:t>
      </w:r>
      <w:r w:rsidR="009B6469" w:rsidRPr="00A20D27">
        <w:rPr>
          <w:rFonts w:ascii="Arial" w:hAnsi="Arial" w:cs="Arial"/>
          <w:b/>
          <w:sz w:val="18"/>
          <w:szCs w:val="18"/>
          <w:lang w:val="en-GB"/>
        </w:rPr>
        <w:t>MODULE INFORMATION (MODULE OUTCOMES, ASSESSMENT CRITERIA, ASSESSMENT)</w:t>
      </w:r>
    </w:p>
    <w:p w14:paraId="5CA1FA82" w14:textId="4F85FA3F" w:rsidR="00F572E9" w:rsidRPr="00A20D27" w:rsidRDefault="00785B4C" w:rsidP="00041476">
      <w:pPr>
        <w:tabs>
          <w:tab w:val="left" w:pos="2992"/>
        </w:tabs>
        <w:rPr>
          <w:rFonts w:ascii="Arial" w:hAnsi="Arial" w:cs="Arial"/>
          <w:color w:val="FF0000"/>
          <w:sz w:val="18"/>
          <w:szCs w:val="18"/>
          <w:lang w:val="en-GB"/>
        </w:rPr>
      </w:pPr>
      <w:r w:rsidRPr="00A20D27">
        <w:rPr>
          <w:rFonts w:ascii="Arial" w:hAnsi="Arial" w:cs="Arial"/>
          <w:color w:val="FF0000"/>
          <w:sz w:val="18"/>
          <w:szCs w:val="18"/>
          <w:lang w:val="en-GB"/>
        </w:rPr>
        <w:t xml:space="preserve">(Please copy and complete this template for every module in your qualification) </w:t>
      </w:r>
    </w:p>
    <w:tbl>
      <w:tblPr>
        <w:tblW w:w="10348" w:type="dxa"/>
        <w:tblInd w:w="-10" w:type="dxa"/>
        <w:tblLook w:val="0000" w:firstRow="0" w:lastRow="0" w:firstColumn="0" w:lastColumn="0" w:noHBand="0" w:noVBand="0"/>
      </w:tblPr>
      <w:tblGrid>
        <w:gridCol w:w="3555"/>
        <w:gridCol w:w="2551"/>
        <w:gridCol w:w="132"/>
        <w:gridCol w:w="1559"/>
        <w:gridCol w:w="2551"/>
      </w:tblGrid>
      <w:tr w:rsidR="009B6469" w:rsidRPr="00A20D27" w14:paraId="2781461C" w14:textId="77777777" w:rsidTr="00041476">
        <w:tc>
          <w:tcPr>
            <w:tcW w:w="623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BFBFBF"/>
          </w:tcPr>
          <w:p w14:paraId="53BA87FA" w14:textId="77777777" w:rsidR="009B6469" w:rsidRPr="00A20D27" w:rsidRDefault="009B6469" w:rsidP="00041476">
            <w:pPr>
              <w:widowControl w:val="0"/>
              <w:suppressAutoHyphens/>
              <w:snapToGrid w:val="0"/>
              <w:spacing w:after="0" w:line="100" w:lineRule="atLeast"/>
              <w:rPr>
                <w:rFonts w:ascii="Arial" w:eastAsia="MS Mincho" w:hAnsi="Arial" w:cs="Arial"/>
                <w:b/>
                <w:bCs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Module code 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BFBFBF"/>
          </w:tcPr>
          <w:p w14:paraId="35FF51B2" w14:textId="77777777" w:rsidR="009B6469" w:rsidRPr="00A20D27" w:rsidRDefault="009B6469" w:rsidP="00041476">
            <w:pPr>
              <w:widowControl w:val="0"/>
              <w:suppressAutoHyphens/>
              <w:snapToGrid w:val="0"/>
              <w:spacing w:after="0" w:line="100" w:lineRule="atLeast"/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Credits: </w:t>
            </w: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/>
          </w:tcPr>
          <w:p w14:paraId="1EEDE545" w14:textId="77777777" w:rsidR="009B6469" w:rsidRPr="00A20D27" w:rsidRDefault="009B6469" w:rsidP="00041476">
            <w:pPr>
              <w:widowControl w:val="0"/>
              <w:suppressAutoHyphens/>
              <w:snapToGrid w:val="0"/>
              <w:spacing w:after="0" w:line="100" w:lineRule="atLeast"/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NQF level: </w:t>
            </w:r>
          </w:p>
        </w:tc>
      </w:tr>
      <w:tr w:rsidR="009B6469" w:rsidRPr="00A20D27" w14:paraId="23BF3E99" w14:textId="77777777" w:rsidTr="00041476">
        <w:tc>
          <w:tcPr>
            <w:tcW w:w="1034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BFBFBF"/>
          </w:tcPr>
          <w:p w14:paraId="256B62EF" w14:textId="77777777" w:rsidR="009B6469" w:rsidRPr="00A20D27" w:rsidRDefault="009B6469" w:rsidP="000414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Module Title (name): </w:t>
            </w:r>
          </w:p>
        </w:tc>
      </w:tr>
      <w:tr w:rsidR="009B6469" w:rsidRPr="00A20D27" w14:paraId="05779E9A" w14:textId="77777777" w:rsidTr="00041476">
        <w:tc>
          <w:tcPr>
            <w:tcW w:w="1034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AD129E7" w14:textId="77777777" w:rsidR="009B6469" w:rsidRPr="00A20D27" w:rsidRDefault="009B6469" w:rsidP="00041476">
            <w:pPr>
              <w:spacing w:after="0"/>
              <w:rPr>
                <w:rFonts w:ascii="Arial" w:eastAsia="Calibri" w:hAnsi="Arial" w:cs="Arial"/>
                <w:b/>
                <w:bCs/>
                <w:sz w:val="18"/>
                <w:szCs w:val="20"/>
                <w:lang w:val="en-GB" w:bidi="he-IL"/>
              </w:rPr>
            </w:pPr>
            <w:r w:rsidRPr="00A20D27">
              <w:rPr>
                <w:rFonts w:ascii="Arial" w:eastAsia="Calibri" w:hAnsi="Arial" w:cs="Arial"/>
                <w:b/>
                <w:bCs/>
                <w:sz w:val="18"/>
                <w:szCs w:val="20"/>
                <w:lang w:val="en-GB" w:bidi="he-IL"/>
              </w:rPr>
              <w:t>Purpose of the module:</w:t>
            </w:r>
          </w:p>
          <w:p w14:paraId="7B87027E" w14:textId="203E578C" w:rsidR="009B6469" w:rsidRPr="00A20D27" w:rsidRDefault="009B6469" w:rsidP="00041476">
            <w:pPr>
              <w:spacing w:after="0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</w:p>
        </w:tc>
      </w:tr>
      <w:tr w:rsidR="009B6469" w:rsidRPr="00A20D27" w14:paraId="7A68625C" w14:textId="77777777" w:rsidTr="00041476">
        <w:tc>
          <w:tcPr>
            <w:tcW w:w="1034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90C331D" w14:textId="77777777" w:rsidR="009B6469" w:rsidRPr="00A20D27" w:rsidRDefault="009B6469" w:rsidP="00041476">
            <w:pPr>
              <w:spacing w:after="0"/>
              <w:rPr>
                <w:rFonts w:ascii="Arial" w:eastAsia="Calibri" w:hAnsi="Arial" w:cs="Arial"/>
                <w:b/>
                <w:bCs/>
                <w:sz w:val="18"/>
                <w:szCs w:val="20"/>
                <w:lang w:val="en-GB" w:bidi="he-IL"/>
              </w:rPr>
            </w:pPr>
            <w:r w:rsidRPr="00A20D27">
              <w:rPr>
                <w:rFonts w:ascii="Arial" w:eastAsia="Calibri" w:hAnsi="Arial" w:cs="Arial"/>
                <w:b/>
                <w:bCs/>
                <w:sz w:val="18"/>
                <w:szCs w:val="20"/>
                <w:lang w:val="en-GB" w:bidi="he-IL"/>
              </w:rPr>
              <w:t>Brief description of the content of the module:</w:t>
            </w:r>
          </w:p>
          <w:p w14:paraId="4411D014" w14:textId="77777777" w:rsidR="009B6469" w:rsidRPr="00A20D27" w:rsidRDefault="009B6469" w:rsidP="00041476">
            <w:pPr>
              <w:spacing w:after="0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This module will………</w:t>
            </w:r>
            <w:proofErr w:type="gramStart"/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…..</w:t>
            </w:r>
            <w:proofErr w:type="gramEnd"/>
          </w:p>
        </w:tc>
      </w:tr>
      <w:tr w:rsidR="009B6469" w:rsidRPr="00A20D27" w14:paraId="19ED568B" w14:textId="77777777" w:rsidTr="00041476">
        <w:tc>
          <w:tcPr>
            <w:tcW w:w="1034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76304387" w14:textId="3DFE8840" w:rsidR="009B6469" w:rsidRPr="00A20D27" w:rsidRDefault="009B6469" w:rsidP="00041476">
            <w:pPr>
              <w:spacing w:after="0"/>
              <w:rPr>
                <w:rFonts w:ascii="Arial" w:eastAsia="MS Mincho" w:hAnsi="Arial" w:cs="Arial"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>Module outcomes:</w:t>
            </w:r>
            <w:r w:rsidRPr="00A20D27">
              <w:rPr>
                <w:rFonts w:ascii="Arial" w:eastAsia="MS Mincho" w:hAnsi="Arial" w:cs="Arial"/>
                <w:kern w:val="1"/>
                <w:sz w:val="18"/>
                <w:szCs w:val="20"/>
                <w:lang w:val="en-GB"/>
              </w:rPr>
              <w:t xml:space="preserve"> </w:t>
            </w: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On completion of the module</w:t>
            </w:r>
            <w:r w:rsidR="00F144CB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>,</w:t>
            </w: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 the student should be able to demonstrate:</w:t>
            </w:r>
          </w:p>
          <w:p w14:paraId="349B916C" w14:textId="77777777" w:rsidR="009B6469" w:rsidRPr="00A20D27" w:rsidRDefault="009B6469" w:rsidP="00041476">
            <w:pPr>
              <w:numPr>
                <w:ilvl w:val="0"/>
                <w:numId w:val="48"/>
              </w:numPr>
              <w:spacing w:after="0" w:line="259" w:lineRule="auto"/>
              <w:ind w:firstLine="0"/>
              <w:contextualSpacing/>
              <w:rPr>
                <w:rFonts w:ascii="Arial" w:eastAsia="Times New Roman" w:hAnsi="Arial" w:cs="Arial"/>
                <w:b/>
                <w:sz w:val="18"/>
                <w:szCs w:val="20"/>
                <w:lang w:val="en-GB" w:eastAsia="en-GB"/>
              </w:rPr>
            </w:pPr>
          </w:p>
          <w:p w14:paraId="4F26ADFB" w14:textId="77777777" w:rsidR="009B6469" w:rsidRPr="00A20D27" w:rsidRDefault="009B6469" w:rsidP="00041476">
            <w:pPr>
              <w:spacing w:after="0"/>
              <w:rPr>
                <w:rFonts w:ascii="Arial" w:eastAsia="Times New Roman" w:hAnsi="Arial" w:cs="Arial"/>
                <w:b/>
                <w:sz w:val="18"/>
                <w:szCs w:val="20"/>
                <w:lang w:val="en-GB" w:eastAsia="en-GB"/>
              </w:rPr>
            </w:pPr>
          </w:p>
        </w:tc>
      </w:tr>
      <w:tr w:rsidR="009B6469" w:rsidRPr="00A20D27" w14:paraId="29A82F6C" w14:textId="77777777" w:rsidTr="00041476">
        <w:tc>
          <w:tcPr>
            <w:tcW w:w="103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14:paraId="1AAE3EB4" w14:textId="77777777" w:rsidR="009B6469" w:rsidRPr="00A20D27" w:rsidRDefault="009B6469" w:rsidP="00041476">
            <w:pPr>
              <w:widowControl w:val="0"/>
              <w:suppressAutoHyphens/>
              <w:snapToGrid w:val="0"/>
              <w:spacing w:before="120" w:after="0" w:line="100" w:lineRule="atLeast"/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Assessment plan: Formative </w:t>
            </w:r>
            <w:proofErr w:type="gramStart"/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(  </w:t>
            </w:r>
            <w:proofErr w:type="gramEnd"/>
            <w:r w:rsidRPr="00A20D27">
              <w:rPr>
                <w:rFonts w:ascii="Arial" w:eastAsia="MS Mincho" w:hAnsi="Arial" w:cs="Arial"/>
                <w:b/>
                <w:kern w:val="1"/>
                <w:sz w:val="18"/>
                <w:szCs w:val="20"/>
                <w:lang w:val="en-GB"/>
              </w:rPr>
              <w:t xml:space="preserve">       %) and Summative (       %)</w:t>
            </w:r>
          </w:p>
        </w:tc>
      </w:tr>
      <w:tr w:rsidR="009B6469" w:rsidRPr="00A20D27" w14:paraId="4B77409C" w14:textId="77777777" w:rsidTr="00041476">
        <w:tblPrEx>
          <w:tblCellMar>
            <w:top w:w="55" w:type="dxa"/>
            <w:left w:w="55" w:type="dxa"/>
            <w:bottom w:w="55" w:type="dxa"/>
            <w:right w:w="55" w:type="dxa"/>
          </w:tblCellMar>
        </w:tblPrEx>
        <w:tc>
          <w:tcPr>
            <w:tcW w:w="61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4300645" w14:textId="77777777" w:rsidR="009B6469" w:rsidRPr="00A20D27" w:rsidRDefault="009B6469" w:rsidP="00041476">
            <w:pPr>
              <w:widowControl w:val="0"/>
              <w:suppressLineNumbers/>
              <w:suppressAutoHyphens/>
              <w:spacing w:before="120" w:after="0" w:line="240" w:lineRule="auto"/>
              <w:rPr>
                <w:rFonts w:ascii="Arial" w:eastAsia="Arial Unicode MS" w:hAnsi="Arial" w:cs="Arial"/>
                <w:b/>
                <w:bCs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Arial Unicode MS" w:hAnsi="Arial" w:cs="Arial"/>
                <w:b/>
                <w:bCs/>
                <w:kern w:val="1"/>
                <w:sz w:val="18"/>
                <w:szCs w:val="20"/>
                <w:lang w:val="en-GB"/>
              </w:rPr>
              <w:t>Assessment methods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6D5C36" w14:textId="77777777" w:rsidR="009B6469" w:rsidRPr="00A20D27" w:rsidRDefault="009B6469" w:rsidP="00041476">
            <w:pPr>
              <w:widowControl w:val="0"/>
              <w:suppressLineNumbers/>
              <w:suppressAutoHyphens/>
              <w:spacing w:before="120" w:after="0" w:line="240" w:lineRule="auto"/>
              <w:rPr>
                <w:rFonts w:ascii="Arial" w:eastAsia="Arial Unicode MS" w:hAnsi="Arial" w:cs="Arial"/>
                <w:b/>
                <w:bCs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Arial Unicode MS" w:hAnsi="Arial" w:cs="Arial"/>
                <w:b/>
                <w:bCs/>
                <w:kern w:val="1"/>
                <w:sz w:val="18"/>
                <w:szCs w:val="20"/>
                <w:lang w:val="en-GB"/>
              </w:rPr>
              <w:t>Assessment criteria</w:t>
            </w:r>
          </w:p>
        </w:tc>
      </w:tr>
      <w:tr w:rsidR="009B6469" w:rsidRPr="00A20D27" w14:paraId="0370EB5A" w14:textId="77777777" w:rsidTr="00041476">
        <w:tblPrEx>
          <w:tblCellMar>
            <w:top w:w="55" w:type="dxa"/>
            <w:left w:w="55" w:type="dxa"/>
            <w:bottom w:w="55" w:type="dxa"/>
            <w:right w:w="55" w:type="dxa"/>
          </w:tblCellMar>
        </w:tblPrEx>
        <w:tc>
          <w:tcPr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74F8" w14:textId="77777777" w:rsidR="009B6469" w:rsidRPr="00A20D27" w:rsidRDefault="009B6469" w:rsidP="00041476">
            <w:pPr>
              <w:widowControl w:val="0"/>
              <w:suppressLineNumbers/>
              <w:suppressAutoHyphens/>
              <w:spacing w:after="0" w:line="240" w:lineRule="auto"/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  <w:lastRenderedPageBreak/>
              <w:t>Formal Formative:</w:t>
            </w:r>
          </w:p>
          <w:p w14:paraId="61F20ED4" w14:textId="77777777" w:rsidR="009B6469" w:rsidRPr="00A20D27" w:rsidRDefault="009B6469" w:rsidP="00041476">
            <w:pPr>
              <w:widowControl w:val="0"/>
              <w:suppressLineNumbers/>
              <w:suppressAutoHyphens/>
              <w:spacing w:after="0" w:line="240" w:lineRule="auto"/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</w:pPr>
          </w:p>
          <w:p w14:paraId="1E2FD8D3" w14:textId="77777777" w:rsidR="009B6469" w:rsidRPr="00A20D27" w:rsidRDefault="009B6469" w:rsidP="00041476">
            <w:pPr>
              <w:widowControl w:val="0"/>
              <w:suppressLineNumbers/>
              <w:suppressAutoHyphens/>
              <w:spacing w:after="0" w:line="240" w:lineRule="auto"/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</w:pPr>
          </w:p>
          <w:p w14:paraId="2C9DC928" w14:textId="77777777" w:rsidR="009B6469" w:rsidRPr="00A20D27" w:rsidRDefault="009B6469" w:rsidP="000414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Participation mark:  </w:t>
            </w:r>
          </w:p>
          <w:p w14:paraId="3C3AC758" w14:textId="77777777" w:rsidR="009B6469" w:rsidRPr="00A20D27" w:rsidRDefault="009B6469" w:rsidP="00041476">
            <w:pPr>
              <w:spacing w:after="0" w:line="240" w:lineRule="auto"/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ab/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3D35" w14:textId="77777777" w:rsidR="009B6469" w:rsidRPr="00A20D27" w:rsidRDefault="009B6469" w:rsidP="00041476">
            <w:pPr>
              <w:widowControl w:val="0"/>
              <w:suppressLineNumbers/>
              <w:suppressAutoHyphens/>
              <w:spacing w:after="0" w:line="240" w:lineRule="auto"/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</w:pPr>
            <w:r w:rsidRPr="00A20D27">
              <w:rPr>
                <w:rFonts w:ascii="Arial" w:eastAsia="Arial Unicode MS" w:hAnsi="Arial" w:cs="Arial"/>
                <w:kern w:val="1"/>
                <w:sz w:val="18"/>
                <w:szCs w:val="20"/>
                <w:lang w:val="en-GB"/>
              </w:rPr>
              <w:t xml:space="preserve">Summative: </w:t>
            </w:r>
          </w:p>
          <w:p w14:paraId="757EE39B" w14:textId="77777777" w:rsidR="009B6469" w:rsidRPr="00A20D27" w:rsidRDefault="009B6469" w:rsidP="000414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Sub-minimum for examination:  </w:t>
            </w:r>
          </w:p>
          <w:p w14:paraId="1FEEAAD8" w14:textId="77777777" w:rsidR="009B6469" w:rsidRPr="00A20D27" w:rsidRDefault="009B6469" w:rsidP="000414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Examination mark: </w:t>
            </w:r>
          </w:p>
          <w:p w14:paraId="4A939334" w14:textId="3308C1D4" w:rsidR="009B6469" w:rsidRPr="00A20D27" w:rsidRDefault="009B6469" w:rsidP="000414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  <w:r w:rsidRPr="00A20D27">
              <w:rPr>
                <w:rFonts w:ascii="Arial" w:eastAsia="Times New Roman" w:hAnsi="Arial" w:cs="Arial"/>
                <w:sz w:val="18"/>
                <w:szCs w:val="20"/>
                <w:lang w:val="en-GB"/>
              </w:rPr>
              <w:t xml:space="preserve">To pass the module, obtain a FINAL mark of: 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2FCE5" w14:textId="61DE2D0F" w:rsidR="009B6469" w:rsidRPr="00A20D27" w:rsidRDefault="009B6469" w:rsidP="00041476">
            <w:pPr>
              <w:spacing w:after="0"/>
              <w:rPr>
                <w:rFonts w:ascii="Arial" w:eastAsia="Tahoma" w:hAnsi="Arial" w:cs="Arial"/>
                <w:position w:val="-1"/>
                <w:sz w:val="18"/>
                <w:szCs w:val="20"/>
                <w:lang w:val="en-GB"/>
              </w:rPr>
            </w:pPr>
            <w:r w:rsidRPr="00A20D27">
              <w:rPr>
                <w:rFonts w:ascii="Arial" w:eastAsia="Tahoma" w:hAnsi="Arial" w:cs="Arial"/>
                <w:position w:val="-1"/>
                <w:sz w:val="18"/>
                <w:szCs w:val="20"/>
                <w:lang w:val="en-GB"/>
              </w:rPr>
              <w:t xml:space="preserve">The student will reach the outcome if </w:t>
            </w:r>
            <w:r w:rsidR="00F144CB">
              <w:rPr>
                <w:rFonts w:ascii="Arial" w:eastAsia="Tahoma" w:hAnsi="Arial" w:cs="Arial"/>
                <w:position w:val="-1"/>
                <w:sz w:val="18"/>
                <w:szCs w:val="20"/>
                <w:lang w:val="en-GB"/>
              </w:rPr>
              <w:t>he/she is</w:t>
            </w:r>
            <w:r w:rsidRPr="00A20D27">
              <w:rPr>
                <w:rFonts w:ascii="Arial" w:eastAsia="Tahoma" w:hAnsi="Arial" w:cs="Arial"/>
                <w:position w:val="-1"/>
                <w:sz w:val="18"/>
                <w:szCs w:val="20"/>
                <w:lang w:val="en-GB"/>
              </w:rPr>
              <w:t xml:space="preserve"> able to:</w:t>
            </w:r>
          </w:p>
          <w:p w14:paraId="2E2CB037" w14:textId="77777777" w:rsidR="009B6469" w:rsidRPr="00A20D27" w:rsidRDefault="009B6469" w:rsidP="00041476">
            <w:pPr>
              <w:numPr>
                <w:ilvl w:val="0"/>
                <w:numId w:val="47"/>
              </w:numPr>
              <w:spacing w:after="0" w:line="259" w:lineRule="auto"/>
              <w:ind w:firstLine="0"/>
              <w:contextualSpacing/>
              <w:jc w:val="both"/>
              <w:rPr>
                <w:rFonts w:ascii="Arial" w:eastAsia="Times New Roman" w:hAnsi="Arial" w:cs="Arial"/>
                <w:sz w:val="18"/>
                <w:szCs w:val="20"/>
                <w:lang w:val="en-GB"/>
              </w:rPr>
            </w:pPr>
          </w:p>
        </w:tc>
      </w:tr>
    </w:tbl>
    <w:p w14:paraId="49C7F244" w14:textId="47815141" w:rsidR="000976CB" w:rsidRPr="00A20D27" w:rsidRDefault="000976CB" w:rsidP="00041476">
      <w:pPr>
        <w:tabs>
          <w:tab w:val="left" w:pos="1080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</w:p>
    <w:sectPr w:rsidR="000976CB" w:rsidRPr="00A20D27" w:rsidSect="00825877">
      <w:headerReference w:type="default" r:id="rId15"/>
      <w:footerReference w:type="default" r:id="rId16"/>
      <w:pgSz w:w="11906" w:h="16838" w:code="9"/>
      <w:pgMar w:top="720" w:right="720" w:bottom="720" w:left="720" w:header="72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A1BF5" w14:textId="77777777" w:rsidR="00825877" w:rsidRDefault="00825877" w:rsidP="00797F27">
      <w:pPr>
        <w:spacing w:after="0" w:line="240" w:lineRule="auto"/>
      </w:pPr>
      <w:r>
        <w:separator/>
      </w:r>
    </w:p>
  </w:endnote>
  <w:endnote w:type="continuationSeparator" w:id="0">
    <w:p w14:paraId="4CF3A18D" w14:textId="77777777" w:rsidR="00825877" w:rsidRDefault="00825877" w:rsidP="00797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760037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4C587803" w14:textId="1E883CB2" w:rsidR="004C651B" w:rsidRPr="004C651B" w:rsidRDefault="004C651B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4C651B">
          <w:rPr>
            <w:rFonts w:ascii="Arial" w:hAnsi="Arial" w:cs="Arial"/>
            <w:sz w:val="18"/>
            <w:szCs w:val="18"/>
          </w:rPr>
          <w:fldChar w:fldCharType="begin"/>
        </w:r>
        <w:r w:rsidRPr="004C651B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4C651B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noProof/>
            <w:sz w:val="18"/>
            <w:szCs w:val="18"/>
          </w:rPr>
          <w:t>2</w:t>
        </w:r>
        <w:r w:rsidRPr="004C651B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  <w:p w14:paraId="1EDA7B7F" w14:textId="77777777" w:rsidR="004C651B" w:rsidRDefault="004C6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6C00A" w14:textId="77777777" w:rsidR="00825877" w:rsidRDefault="00825877" w:rsidP="00797F27">
      <w:pPr>
        <w:spacing w:after="0" w:line="240" w:lineRule="auto"/>
      </w:pPr>
      <w:r>
        <w:separator/>
      </w:r>
    </w:p>
  </w:footnote>
  <w:footnote w:type="continuationSeparator" w:id="0">
    <w:p w14:paraId="6883CA53" w14:textId="77777777" w:rsidR="00825877" w:rsidRDefault="00825877" w:rsidP="00797F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4C5FF" w14:textId="639AAE22" w:rsidR="00191C84" w:rsidRPr="000A05AA" w:rsidRDefault="00191C84" w:rsidP="00191C84">
    <w:pPr>
      <w:pStyle w:val="Header"/>
      <w:ind w:left="-709"/>
      <w:rPr>
        <w:rFonts w:ascii="Arial Narrow" w:hAnsi="Arial Narrow"/>
        <w:sz w:val="18"/>
      </w:rPr>
    </w:pPr>
    <w:r>
      <w:rPr>
        <w:rFonts w:ascii="Arial" w:hAnsi="Arial" w:cs="Arial"/>
        <w:b/>
        <w:sz w:val="18"/>
      </w:rPr>
      <w:t xml:space="preserve">              </w:t>
    </w:r>
    <w:r w:rsidRPr="000A05AA">
      <w:rPr>
        <w:rFonts w:ascii="Arial Narrow" w:hAnsi="Arial Narrow" w:cs="Arial"/>
        <w:b/>
        <w:sz w:val="18"/>
      </w:rPr>
      <w:t>Form 6</w:t>
    </w:r>
    <w:r w:rsidRPr="000A05AA">
      <w:rPr>
        <w:rFonts w:ascii="Arial Narrow" w:hAnsi="Arial Narrow" w:cs="Arial"/>
        <w:sz w:val="18"/>
      </w:rPr>
      <w:t>_Version 202</w:t>
    </w:r>
    <w:r w:rsidR="00715626">
      <w:rPr>
        <w:rFonts w:ascii="Arial Narrow" w:hAnsi="Arial Narrow" w:cs="Arial"/>
        <w:sz w:val="18"/>
      </w:rPr>
      <w:t>4.1</w:t>
    </w:r>
  </w:p>
  <w:p w14:paraId="2DC9A7A4" w14:textId="29709832" w:rsidR="00191C84" w:rsidRDefault="00191C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62475"/>
    <w:multiLevelType w:val="hybridMultilevel"/>
    <w:tmpl w:val="B9EC428A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046C3"/>
    <w:multiLevelType w:val="hybridMultilevel"/>
    <w:tmpl w:val="DA40818C"/>
    <w:lvl w:ilvl="0" w:tplc="9E2226C0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15D26"/>
    <w:multiLevelType w:val="hybridMultilevel"/>
    <w:tmpl w:val="735ADE1C"/>
    <w:lvl w:ilvl="0" w:tplc="92ECFB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6ED8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22D3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6B8D0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6CD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1EE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0CC5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A582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2446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E1A1ABE"/>
    <w:multiLevelType w:val="hybridMultilevel"/>
    <w:tmpl w:val="533EE9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32B55"/>
    <w:multiLevelType w:val="hybridMultilevel"/>
    <w:tmpl w:val="226AB2BE"/>
    <w:lvl w:ilvl="0" w:tplc="9E2226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5F66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7454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59691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44FC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D00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12EA5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AF23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A6BC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1912737"/>
    <w:multiLevelType w:val="hybridMultilevel"/>
    <w:tmpl w:val="2E2464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890C2434">
      <w:start w:val="1"/>
      <w:numFmt w:val="bullet"/>
      <w:lvlText w:val="-"/>
      <w:lvlJc w:val="left"/>
      <w:pPr>
        <w:tabs>
          <w:tab w:val="num" w:pos="1157"/>
        </w:tabs>
        <w:ind w:left="115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77"/>
        </w:tabs>
        <w:ind w:left="1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7"/>
        </w:tabs>
        <w:ind w:left="2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7"/>
        </w:tabs>
        <w:ind w:left="331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7"/>
        </w:tabs>
        <w:ind w:left="4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7"/>
        </w:tabs>
        <w:ind w:left="4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7"/>
        </w:tabs>
        <w:ind w:left="547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7"/>
        </w:tabs>
        <w:ind w:left="6197" w:hanging="360"/>
      </w:pPr>
      <w:rPr>
        <w:rFonts w:ascii="Wingdings" w:hAnsi="Wingdings" w:hint="default"/>
      </w:rPr>
    </w:lvl>
  </w:abstractNum>
  <w:abstractNum w:abstractNumId="6" w15:restartNumberingAfterBreak="0">
    <w:nsid w:val="13374AC9"/>
    <w:multiLevelType w:val="hybridMultilevel"/>
    <w:tmpl w:val="779AAB4E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600D5"/>
    <w:multiLevelType w:val="hybridMultilevel"/>
    <w:tmpl w:val="0FFA35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A01D9"/>
    <w:multiLevelType w:val="hybridMultilevel"/>
    <w:tmpl w:val="37FAB9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D1822"/>
    <w:multiLevelType w:val="hybridMultilevel"/>
    <w:tmpl w:val="1AF45C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92CD4"/>
    <w:multiLevelType w:val="hybridMultilevel"/>
    <w:tmpl w:val="1D742F28"/>
    <w:lvl w:ilvl="0" w:tplc="CDAE1E5A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sz w:val="20"/>
        <w:szCs w:val="20"/>
      </w:rPr>
    </w:lvl>
    <w:lvl w:ilvl="1" w:tplc="1C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1" w15:restartNumberingAfterBreak="0">
    <w:nsid w:val="256D059A"/>
    <w:multiLevelType w:val="hybridMultilevel"/>
    <w:tmpl w:val="5C40663E"/>
    <w:lvl w:ilvl="0" w:tplc="B966072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  <w:szCs w:val="16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5E03DB1"/>
    <w:multiLevelType w:val="hybridMultilevel"/>
    <w:tmpl w:val="CECE64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3F38F9"/>
    <w:multiLevelType w:val="hybridMultilevel"/>
    <w:tmpl w:val="AE206D26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A400A"/>
    <w:multiLevelType w:val="hybridMultilevel"/>
    <w:tmpl w:val="EE6088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96738D"/>
    <w:multiLevelType w:val="multilevel"/>
    <w:tmpl w:val="CE9AA8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F0302C"/>
    <w:multiLevelType w:val="hybridMultilevel"/>
    <w:tmpl w:val="889A0C02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FB71F0"/>
    <w:multiLevelType w:val="hybridMultilevel"/>
    <w:tmpl w:val="AAF408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454A6"/>
    <w:multiLevelType w:val="hybridMultilevel"/>
    <w:tmpl w:val="43BC0AE2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9380D"/>
    <w:multiLevelType w:val="hybridMultilevel"/>
    <w:tmpl w:val="2ECCAA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F5F4B"/>
    <w:multiLevelType w:val="hybridMultilevel"/>
    <w:tmpl w:val="0F8E3FFE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35E74"/>
    <w:multiLevelType w:val="hybridMultilevel"/>
    <w:tmpl w:val="B1267140"/>
    <w:lvl w:ilvl="0" w:tplc="9E2226C0">
      <w:start w:val="1"/>
      <w:numFmt w:val="bullet"/>
      <w:lvlText w:val="•"/>
      <w:lvlJc w:val="left"/>
      <w:pPr>
        <w:ind w:left="108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5D516E"/>
    <w:multiLevelType w:val="hybridMultilevel"/>
    <w:tmpl w:val="5EC05C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05A93"/>
    <w:multiLevelType w:val="hybridMultilevel"/>
    <w:tmpl w:val="5BBCBF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03218"/>
    <w:multiLevelType w:val="hybridMultilevel"/>
    <w:tmpl w:val="DD7A4CA0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CE0EFA"/>
    <w:multiLevelType w:val="hybridMultilevel"/>
    <w:tmpl w:val="E078EA2E"/>
    <w:lvl w:ilvl="0" w:tplc="1EA27A1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71E0212"/>
    <w:multiLevelType w:val="hybridMultilevel"/>
    <w:tmpl w:val="4AD8AE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1D1656"/>
    <w:multiLevelType w:val="hybridMultilevel"/>
    <w:tmpl w:val="39362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13771A"/>
    <w:multiLevelType w:val="hybridMultilevel"/>
    <w:tmpl w:val="6EF0462A"/>
    <w:lvl w:ilvl="0" w:tplc="1C09001B">
      <w:start w:val="1"/>
      <w:numFmt w:val="lowerRoman"/>
      <w:lvlText w:val="%1."/>
      <w:lvlJc w:val="righ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17604B"/>
    <w:multiLevelType w:val="hybridMultilevel"/>
    <w:tmpl w:val="CB8A01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5F1A2C"/>
    <w:multiLevelType w:val="multilevel"/>
    <w:tmpl w:val="22D6EF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552836AB"/>
    <w:multiLevelType w:val="multilevel"/>
    <w:tmpl w:val="FB2A172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559B6388"/>
    <w:multiLevelType w:val="hybridMultilevel"/>
    <w:tmpl w:val="34FAB3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277D53"/>
    <w:multiLevelType w:val="hybridMultilevel"/>
    <w:tmpl w:val="36F0F77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285E37"/>
    <w:multiLevelType w:val="hybridMultilevel"/>
    <w:tmpl w:val="3FE6A3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AF2B56"/>
    <w:multiLevelType w:val="hybridMultilevel"/>
    <w:tmpl w:val="E6D04B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4E3908"/>
    <w:multiLevelType w:val="hybridMultilevel"/>
    <w:tmpl w:val="6B82DD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534C02"/>
    <w:multiLevelType w:val="hybridMultilevel"/>
    <w:tmpl w:val="07A0BF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990EE6"/>
    <w:multiLevelType w:val="hybridMultilevel"/>
    <w:tmpl w:val="906C07D8"/>
    <w:lvl w:ilvl="0" w:tplc="9E2226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FF3A99"/>
    <w:multiLevelType w:val="hybridMultilevel"/>
    <w:tmpl w:val="605299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9E6579"/>
    <w:multiLevelType w:val="hybridMultilevel"/>
    <w:tmpl w:val="780CF960"/>
    <w:lvl w:ilvl="0" w:tplc="9E2226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D579A"/>
    <w:multiLevelType w:val="hybridMultilevel"/>
    <w:tmpl w:val="67F0C7DA"/>
    <w:lvl w:ilvl="0" w:tplc="902C6B4E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sz w:val="18"/>
        <w:szCs w:val="18"/>
      </w:rPr>
    </w:lvl>
    <w:lvl w:ilvl="1" w:tplc="043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2" w15:restartNumberingAfterBreak="0">
    <w:nsid w:val="73E566C6"/>
    <w:multiLevelType w:val="hybridMultilevel"/>
    <w:tmpl w:val="12C8F61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627D32"/>
    <w:multiLevelType w:val="hybridMultilevel"/>
    <w:tmpl w:val="5ECC50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5903AB"/>
    <w:multiLevelType w:val="hybridMultilevel"/>
    <w:tmpl w:val="353CC38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9B74631"/>
    <w:multiLevelType w:val="hybridMultilevel"/>
    <w:tmpl w:val="F962CF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AA0DCD"/>
    <w:multiLevelType w:val="hybridMultilevel"/>
    <w:tmpl w:val="21FAC7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160F57"/>
    <w:multiLevelType w:val="singleLevel"/>
    <w:tmpl w:val="00F6563C"/>
    <w:lvl w:ilvl="0">
      <w:start w:val="1"/>
      <w:numFmt w:val="decimal"/>
      <w:lvlText w:val="(%1)"/>
      <w:legacy w:legacy="1" w:legacySpace="0" w:legacyIndent="340"/>
      <w:lvlJc w:val="left"/>
      <w:pPr>
        <w:ind w:left="340" w:hanging="340"/>
      </w:pPr>
    </w:lvl>
  </w:abstractNum>
  <w:abstractNum w:abstractNumId="48" w15:restartNumberingAfterBreak="0">
    <w:nsid w:val="7D353C18"/>
    <w:multiLevelType w:val="hybridMultilevel"/>
    <w:tmpl w:val="61068DAE"/>
    <w:lvl w:ilvl="0" w:tplc="9E2226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360562">
    <w:abstractNumId w:val="41"/>
  </w:num>
  <w:num w:numId="2" w16cid:durableId="1046025893">
    <w:abstractNumId w:val="30"/>
  </w:num>
  <w:num w:numId="3" w16cid:durableId="1587298915">
    <w:abstractNumId w:val="45"/>
  </w:num>
  <w:num w:numId="4" w16cid:durableId="2109111468">
    <w:abstractNumId w:val="43"/>
  </w:num>
  <w:num w:numId="5" w16cid:durableId="349068871">
    <w:abstractNumId w:val="29"/>
  </w:num>
  <w:num w:numId="6" w16cid:durableId="638995399">
    <w:abstractNumId w:val="14"/>
  </w:num>
  <w:num w:numId="7" w16cid:durableId="932325040">
    <w:abstractNumId w:val="39"/>
  </w:num>
  <w:num w:numId="8" w16cid:durableId="1726836943">
    <w:abstractNumId w:val="10"/>
  </w:num>
  <w:num w:numId="9" w16cid:durableId="246036843">
    <w:abstractNumId w:val="11"/>
  </w:num>
  <w:num w:numId="10" w16cid:durableId="898594989">
    <w:abstractNumId w:val="4"/>
  </w:num>
  <w:num w:numId="11" w16cid:durableId="1259093610">
    <w:abstractNumId w:val="2"/>
  </w:num>
  <w:num w:numId="12" w16cid:durableId="967398763">
    <w:abstractNumId w:val="28"/>
  </w:num>
  <w:num w:numId="13" w16cid:durableId="546339540">
    <w:abstractNumId w:val="35"/>
  </w:num>
  <w:num w:numId="14" w16cid:durableId="375617740">
    <w:abstractNumId w:val="12"/>
  </w:num>
  <w:num w:numId="15" w16cid:durableId="630861270">
    <w:abstractNumId w:val="31"/>
  </w:num>
  <w:num w:numId="16" w16cid:durableId="482624397">
    <w:abstractNumId w:val="34"/>
  </w:num>
  <w:num w:numId="17" w16cid:durableId="2142921460">
    <w:abstractNumId w:val="21"/>
  </w:num>
  <w:num w:numId="18" w16cid:durableId="306978981">
    <w:abstractNumId w:val="16"/>
  </w:num>
  <w:num w:numId="19" w16cid:durableId="1864201370">
    <w:abstractNumId w:val="20"/>
  </w:num>
  <w:num w:numId="20" w16cid:durableId="247234032">
    <w:abstractNumId w:val="6"/>
  </w:num>
  <w:num w:numId="21" w16cid:durableId="1480146371">
    <w:abstractNumId w:val="48"/>
  </w:num>
  <w:num w:numId="22" w16cid:durableId="1521502927">
    <w:abstractNumId w:val="18"/>
  </w:num>
  <w:num w:numId="23" w16cid:durableId="853809213">
    <w:abstractNumId w:val="24"/>
  </w:num>
  <w:num w:numId="24" w16cid:durableId="2077584194">
    <w:abstractNumId w:val="1"/>
  </w:num>
  <w:num w:numId="25" w16cid:durableId="1938903869">
    <w:abstractNumId w:val="37"/>
  </w:num>
  <w:num w:numId="26" w16cid:durableId="513615398">
    <w:abstractNumId w:val="38"/>
  </w:num>
  <w:num w:numId="27" w16cid:durableId="333921866">
    <w:abstractNumId w:val="33"/>
  </w:num>
  <w:num w:numId="28" w16cid:durableId="290522531">
    <w:abstractNumId w:val="40"/>
  </w:num>
  <w:num w:numId="29" w16cid:durableId="10033595">
    <w:abstractNumId w:val="13"/>
  </w:num>
  <w:num w:numId="30" w16cid:durableId="378019741">
    <w:abstractNumId w:val="0"/>
  </w:num>
  <w:num w:numId="31" w16cid:durableId="1509179502">
    <w:abstractNumId w:val="17"/>
  </w:num>
  <w:num w:numId="32" w16cid:durableId="1617829663">
    <w:abstractNumId w:val="32"/>
  </w:num>
  <w:num w:numId="33" w16cid:durableId="1476993861">
    <w:abstractNumId w:val="3"/>
  </w:num>
  <w:num w:numId="34" w16cid:durableId="384136357">
    <w:abstractNumId w:val="36"/>
  </w:num>
  <w:num w:numId="35" w16cid:durableId="446043667">
    <w:abstractNumId w:val="19"/>
  </w:num>
  <w:num w:numId="36" w16cid:durableId="1636447084">
    <w:abstractNumId w:val="9"/>
  </w:num>
  <w:num w:numId="37" w16cid:durableId="1905527864">
    <w:abstractNumId w:val="47"/>
  </w:num>
  <w:num w:numId="38" w16cid:durableId="23362506">
    <w:abstractNumId w:val="7"/>
  </w:num>
  <w:num w:numId="39" w16cid:durableId="1989823381">
    <w:abstractNumId w:val="42"/>
  </w:num>
  <w:num w:numId="40" w16cid:durableId="1993096995">
    <w:abstractNumId w:val="5"/>
  </w:num>
  <w:num w:numId="41" w16cid:durableId="85808386">
    <w:abstractNumId w:val="27"/>
  </w:num>
  <w:num w:numId="42" w16cid:durableId="494615063">
    <w:abstractNumId w:val="22"/>
  </w:num>
  <w:num w:numId="43" w16cid:durableId="1534415118">
    <w:abstractNumId w:val="44"/>
  </w:num>
  <w:num w:numId="44" w16cid:durableId="1291864422">
    <w:abstractNumId w:val="25"/>
  </w:num>
  <w:num w:numId="45" w16cid:durableId="461965919">
    <w:abstractNumId w:val="26"/>
  </w:num>
  <w:num w:numId="46" w16cid:durableId="1791047582">
    <w:abstractNumId w:val="8"/>
  </w:num>
  <w:num w:numId="47" w16cid:durableId="1986232316">
    <w:abstractNumId w:val="15"/>
  </w:num>
  <w:num w:numId="48" w16cid:durableId="7489252">
    <w:abstractNumId w:val="23"/>
  </w:num>
  <w:num w:numId="49" w16cid:durableId="353918444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LIwNjc3MjUzNzZU0lEKTi0uzszPAykwrQUARB0CniwAAAA="/>
  </w:docVars>
  <w:rsids>
    <w:rsidRoot w:val="008603F3"/>
    <w:rsid w:val="000014F7"/>
    <w:rsid w:val="000049E4"/>
    <w:rsid w:val="00011500"/>
    <w:rsid w:val="00012295"/>
    <w:rsid w:val="0001325B"/>
    <w:rsid w:val="00013B05"/>
    <w:rsid w:val="00017202"/>
    <w:rsid w:val="00020C7E"/>
    <w:rsid w:val="00020E2C"/>
    <w:rsid w:val="00024113"/>
    <w:rsid w:val="000261FE"/>
    <w:rsid w:val="000337E4"/>
    <w:rsid w:val="00041476"/>
    <w:rsid w:val="00043A3C"/>
    <w:rsid w:val="00051FE7"/>
    <w:rsid w:val="0005246A"/>
    <w:rsid w:val="00063631"/>
    <w:rsid w:val="000659C7"/>
    <w:rsid w:val="00067784"/>
    <w:rsid w:val="00084C6F"/>
    <w:rsid w:val="000857FF"/>
    <w:rsid w:val="00086DA7"/>
    <w:rsid w:val="000879DC"/>
    <w:rsid w:val="000900FD"/>
    <w:rsid w:val="00092859"/>
    <w:rsid w:val="00093AE3"/>
    <w:rsid w:val="0009461A"/>
    <w:rsid w:val="000949C2"/>
    <w:rsid w:val="000976CB"/>
    <w:rsid w:val="000A05AA"/>
    <w:rsid w:val="000A0986"/>
    <w:rsid w:val="000A4227"/>
    <w:rsid w:val="000A6FD9"/>
    <w:rsid w:val="000B1B1D"/>
    <w:rsid w:val="000B2D3B"/>
    <w:rsid w:val="000B3781"/>
    <w:rsid w:val="000B3D45"/>
    <w:rsid w:val="000B4B7C"/>
    <w:rsid w:val="000C05A3"/>
    <w:rsid w:val="000C1158"/>
    <w:rsid w:val="000C2786"/>
    <w:rsid w:val="000C64B6"/>
    <w:rsid w:val="000C6BFF"/>
    <w:rsid w:val="000D34D5"/>
    <w:rsid w:val="000D5410"/>
    <w:rsid w:val="000E12EF"/>
    <w:rsid w:val="000E1B31"/>
    <w:rsid w:val="000E1B8B"/>
    <w:rsid w:val="000E4B34"/>
    <w:rsid w:val="000E57C7"/>
    <w:rsid w:val="000F1F4B"/>
    <w:rsid w:val="000F3696"/>
    <w:rsid w:val="000F4AB3"/>
    <w:rsid w:val="000F6566"/>
    <w:rsid w:val="001057D5"/>
    <w:rsid w:val="00106026"/>
    <w:rsid w:val="00106524"/>
    <w:rsid w:val="0010744C"/>
    <w:rsid w:val="001109D9"/>
    <w:rsid w:val="00113449"/>
    <w:rsid w:val="001137C6"/>
    <w:rsid w:val="001172F9"/>
    <w:rsid w:val="00122A0E"/>
    <w:rsid w:val="001273B6"/>
    <w:rsid w:val="001311C7"/>
    <w:rsid w:val="00134032"/>
    <w:rsid w:val="00135630"/>
    <w:rsid w:val="0013577D"/>
    <w:rsid w:val="001444A7"/>
    <w:rsid w:val="0014626E"/>
    <w:rsid w:val="001474DA"/>
    <w:rsid w:val="001507F2"/>
    <w:rsid w:val="0015279D"/>
    <w:rsid w:val="00152808"/>
    <w:rsid w:val="001533FF"/>
    <w:rsid w:val="00154675"/>
    <w:rsid w:val="00157CBC"/>
    <w:rsid w:val="00162ECB"/>
    <w:rsid w:val="001653DF"/>
    <w:rsid w:val="00165CCF"/>
    <w:rsid w:val="0017268A"/>
    <w:rsid w:val="0017339D"/>
    <w:rsid w:val="00175C61"/>
    <w:rsid w:val="001803BC"/>
    <w:rsid w:val="00182ED6"/>
    <w:rsid w:val="00183CE7"/>
    <w:rsid w:val="001853C0"/>
    <w:rsid w:val="00191C84"/>
    <w:rsid w:val="00191CD5"/>
    <w:rsid w:val="00192A84"/>
    <w:rsid w:val="001A1053"/>
    <w:rsid w:val="001A421C"/>
    <w:rsid w:val="001A6786"/>
    <w:rsid w:val="001A6E24"/>
    <w:rsid w:val="001B0584"/>
    <w:rsid w:val="001B2635"/>
    <w:rsid w:val="001B27FD"/>
    <w:rsid w:val="001C4042"/>
    <w:rsid w:val="001C4333"/>
    <w:rsid w:val="001D02F5"/>
    <w:rsid w:val="001D0780"/>
    <w:rsid w:val="001D30FC"/>
    <w:rsid w:val="001D44EB"/>
    <w:rsid w:val="001D4808"/>
    <w:rsid w:val="001D7B90"/>
    <w:rsid w:val="001E375C"/>
    <w:rsid w:val="001E59C6"/>
    <w:rsid w:val="001F21D0"/>
    <w:rsid w:val="001F26AE"/>
    <w:rsid w:val="001F2B57"/>
    <w:rsid w:val="001F56C6"/>
    <w:rsid w:val="001F7227"/>
    <w:rsid w:val="001F747F"/>
    <w:rsid w:val="001F77DB"/>
    <w:rsid w:val="00203A8B"/>
    <w:rsid w:val="00203D77"/>
    <w:rsid w:val="00206EAE"/>
    <w:rsid w:val="00216F88"/>
    <w:rsid w:val="0022022C"/>
    <w:rsid w:val="00220641"/>
    <w:rsid w:val="002207C1"/>
    <w:rsid w:val="00224167"/>
    <w:rsid w:val="00224352"/>
    <w:rsid w:val="00224857"/>
    <w:rsid w:val="00225890"/>
    <w:rsid w:val="0022711E"/>
    <w:rsid w:val="00227748"/>
    <w:rsid w:val="00227E9A"/>
    <w:rsid w:val="00233FA9"/>
    <w:rsid w:val="002411A0"/>
    <w:rsid w:val="002429AC"/>
    <w:rsid w:val="002451DB"/>
    <w:rsid w:val="00254415"/>
    <w:rsid w:val="00260186"/>
    <w:rsid w:val="0026301D"/>
    <w:rsid w:val="002663D9"/>
    <w:rsid w:val="0027042E"/>
    <w:rsid w:val="0027131E"/>
    <w:rsid w:val="00283E1D"/>
    <w:rsid w:val="00285A4C"/>
    <w:rsid w:val="00286A96"/>
    <w:rsid w:val="00287A8F"/>
    <w:rsid w:val="00292EEE"/>
    <w:rsid w:val="002943CC"/>
    <w:rsid w:val="00295BEE"/>
    <w:rsid w:val="002A00EC"/>
    <w:rsid w:val="002A032B"/>
    <w:rsid w:val="002A1EDF"/>
    <w:rsid w:val="002A3BDB"/>
    <w:rsid w:val="002A517F"/>
    <w:rsid w:val="002A5C2F"/>
    <w:rsid w:val="002B01B4"/>
    <w:rsid w:val="002B1D1F"/>
    <w:rsid w:val="002C0902"/>
    <w:rsid w:val="002C1174"/>
    <w:rsid w:val="002C2761"/>
    <w:rsid w:val="002C3F57"/>
    <w:rsid w:val="002C4765"/>
    <w:rsid w:val="002C5AFB"/>
    <w:rsid w:val="002D4A76"/>
    <w:rsid w:val="002D7515"/>
    <w:rsid w:val="002E0217"/>
    <w:rsid w:val="002E0537"/>
    <w:rsid w:val="002E1396"/>
    <w:rsid w:val="002E1F98"/>
    <w:rsid w:val="002F3730"/>
    <w:rsid w:val="002F4FA2"/>
    <w:rsid w:val="002F5928"/>
    <w:rsid w:val="002F5A57"/>
    <w:rsid w:val="00300323"/>
    <w:rsid w:val="00303B5A"/>
    <w:rsid w:val="00305CA4"/>
    <w:rsid w:val="0031084E"/>
    <w:rsid w:val="003111C9"/>
    <w:rsid w:val="00311B73"/>
    <w:rsid w:val="003135C8"/>
    <w:rsid w:val="0031409A"/>
    <w:rsid w:val="003161EB"/>
    <w:rsid w:val="00317269"/>
    <w:rsid w:val="00317515"/>
    <w:rsid w:val="00320615"/>
    <w:rsid w:val="0032526C"/>
    <w:rsid w:val="0033134E"/>
    <w:rsid w:val="0033305C"/>
    <w:rsid w:val="00347808"/>
    <w:rsid w:val="003526AA"/>
    <w:rsid w:val="00356EB2"/>
    <w:rsid w:val="003572AF"/>
    <w:rsid w:val="003615D3"/>
    <w:rsid w:val="00364B8B"/>
    <w:rsid w:val="003675E5"/>
    <w:rsid w:val="00371A24"/>
    <w:rsid w:val="003743FB"/>
    <w:rsid w:val="00374618"/>
    <w:rsid w:val="00374F51"/>
    <w:rsid w:val="00381EC2"/>
    <w:rsid w:val="00382DFA"/>
    <w:rsid w:val="0039058B"/>
    <w:rsid w:val="0039330F"/>
    <w:rsid w:val="00397219"/>
    <w:rsid w:val="00397CB7"/>
    <w:rsid w:val="003A53F1"/>
    <w:rsid w:val="003B001B"/>
    <w:rsid w:val="003B192D"/>
    <w:rsid w:val="003B4DE1"/>
    <w:rsid w:val="003B5E4C"/>
    <w:rsid w:val="003B6141"/>
    <w:rsid w:val="003B7C0D"/>
    <w:rsid w:val="003C6BEF"/>
    <w:rsid w:val="003D1FFC"/>
    <w:rsid w:val="003D3362"/>
    <w:rsid w:val="003D3B35"/>
    <w:rsid w:val="003D3D65"/>
    <w:rsid w:val="003D78C7"/>
    <w:rsid w:val="003D7931"/>
    <w:rsid w:val="003E15B8"/>
    <w:rsid w:val="003E47B7"/>
    <w:rsid w:val="003F11C8"/>
    <w:rsid w:val="003F3547"/>
    <w:rsid w:val="003F7A86"/>
    <w:rsid w:val="0041093D"/>
    <w:rsid w:val="004152A7"/>
    <w:rsid w:val="00417BC6"/>
    <w:rsid w:val="00420C43"/>
    <w:rsid w:val="00421647"/>
    <w:rsid w:val="00425EAA"/>
    <w:rsid w:val="004260DD"/>
    <w:rsid w:val="0043084E"/>
    <w:rsid w:val="00434C82"/>
    <w:rsid w:val="004356C8"/>
    <w:rsid w:val="00443C0C"/>
    <w:rsid w:val="00450E8F"/>
    <w:rsid w:val="0045111B"/>
    <w:rsid w:val="00452621"/>
    <w:rsid w:val="00455782"/>
    <w:rsid w:val="00455924"/>
    <w:rsid w:val="004619AB"/>
    <w:rsid w:val="004630D3"/>
    <w:rsid w:val="0046750F"/>
    <w:rsid w:val="004678A1"/>
    <w:rsid w:val="004702F6"/>
    <w:rsid w:val="00470497"/>
    <w:rsid w:val="0047209A"/>
    <w:rsid w:val="00480F9E"/>
    <w:rsid w:val="004813FD"/>
    <w:rsid w:val="004816F6"/>
    <w:rsid w:val="00481BD6"/>
    <w:rsid w:val="00484423"/>
    <w:rsid w:val="00490E25"/>
    <w:rsid w:val="00491574"/>
    <w:rsid w:val="0049332A"/>
    <w:rsid w:val="0049497C"/>
    <w:rsid w:val="0049665C"/>
    <w:rsid w:val="004A0164"/>
    <w:rsid w:val="004A0EE2"/>
    <w:rsid w:val="004A1D94"/>
    <w:rsid w:val="004A6E9D"/>
    <w:rsid w:val="004B215D"/>
    <w:rsid w:val="004B31B7"/>
    <w:rsid w:val="004B33EF"/>
    <w:rsid w:val="004B76E0"/>
    <w:rsid w:val="004C50EF"/>
    <w:rsid w:val="004C651B"/>
    <w:rsid w:val="004D06A0"/>
    <w:rsid w:val="004E0C48"/>
    <w:rsid w:val="004E1E03"/>
    <w:rsid w:val="004E3B86"/>
    <w:rsid w:val="004E43D7"/>
    <w:rsid w:val="004E5150"/>
    <w:rsid w:val="004E750C"/>
    <w:rsid w:val="004E77C4"/>
    <w:rsid w:val="004F0C5D"/>
    <w:rsid w:val="004F0F0D"/>
    <w:rsid w:val="004F116E"/>
    <w:rsid w:val="005018AF"/>
    <w:rsid w:val="005022C2"/>
    <w:rsid w:val="005027C0"/>
    <w:rsid w:val="00512033"/>
    <w:rsid w:val="00520444"/>
    <w:rsid w:val="005218CB"/>
    <w:rsid w:val="00521E42"/>
    <w:rsid w:val="005231BE"/>
    <w:rsid w:val="00523435"/>
    <w:rsid w:val="00530B5A"/>
    <w:rsid w:val="00536416"/>
    <w:rsid w:val="00541E74"/>
    <w:rsid w:val="00543652"/>
    <w:rsid w:val="00544CEF"/>
    <w:rsid w:val="00552228"/>
    <w:rsid w:val="005536FA"/>
    <w:rsid w:val="00557920"/>
    <w:rsid w:val="00563388"/>
    <w:rsid w:val="0056636D"/>
    <w:rsid w:val="0056706B"/>
    <w:rsid w:val="005745CF"/>
    <w:rsid w:val="00580DC0"/>
    <w:rsid w:val="005913B0"/>
    <w:rsid w:val="00594851"/>
    <w:rsid w:val="0059504D"/>
    <w:rsid w:val="00596A65"/>
    <w:rsid w:val="005A4580"/>
    <w:rsid w:val="005A4BB4"/>
    <w:rsid w:val="005B0A6A"/>
    <w:rsid w:val="005B16E8"/>
    <w:rsid w:val="005B25CF"/>
    <w:rsid w:val="005B28EA"/>
    <w:rsid w:val="005C0D90"/>
    <w:rsid w:val="005C2D48"/>
    <w:rsid w:val="005C4963"/>
    <w:rsid w:val="005C4F62"/>
    <w:rsid w:val="005C6C91"/>
    <w:rsid w:val="005C7B55"/>
    <w:rsid w:val="005D388B"/>
    <w:rsid w:val="005D5DD3"/>
    <w:rsid w:val="005E1D0A"/>
    <w:rsid w:val="005E32DF"/>
    <w:rsid w:val="005E463C"/>
    <w:rsid w:val="005E5788"/>
    <w:rsid w:val="005E7942"/>
    <w:rsid w:val="005F6ED4"/>
    <w:rsid w:val="006006A4"/>
    <w:rsid w:val="00601404"/>
    <w:rsid w:val="00602DE8"/>
    <w:rsid w:val="006036FD"/>
    <w:rsid w:val="00610D94"/>
    <w:rsid w:val="006117F4"/>
    <w:rsid w:val="00614607"/>
    <w:rsid w:val="00621E47"/>
    <w:rsid w:val="00624B89"/>
    <w:rsid w:val="00630101"/>
    <w:rsid w:val="0063048D"/>
    <w:rsid w:val="006306D2"/>
    <w:rsid w:val="0063142C"/>
    <w:rsid w:val="0064090E"/>
    <w:rsid w:val="00640DA5"/>
    <w:rsid w:val="006527EB"/>
    <w:rsid w:val="00661195"/>
    <w:rsid w:val="0066535B"/>
    <w:rsid w:val="00665FE7"/>
    <w:rsid w:val="00666DC0"/>
    <w:rsid w:val="00672796"/>
    <w:rsid w:val="0067292A"/>
    <w:rsid w:val="00673AC5"/>
    <w:rsid w:val="00676411"/>
    <w:rsid w:val="00682435"/>
    <w:rsid w:val="00682C19"/>
    <w:rsid w:val="00685630"/>
    <w:rsid w:val="0068617D"/>
    <w:rsid w:val="00692C4E"/>
    <w:rsid w:val="006962C5"/>
    <w:rsid w:val="00696BC9"/>
    <w:rsid w:val="006A6AA9"/>
    <w:rsid w:val="006B2D0A"/>
    <w:rsid w:val="006B436A"/>
    <w:rsid w:val="006B4D1D"/>
    <w:rsid w:val="006B570B"/>
    <w:rsid w:val="006B58B8"/>
    <w:rsid w:val="006B5D75"/>
    <w:rsid w:val="006B7831"/>
    <w:rsid w:val="006C5915"/>
    <w:rsid w:val="006D5CB0"/>
    <w:rsid w:val="006D7223"/>
    <w:rsid w:val="006E117D"/>
    <w:rsid w:val="006E3C50"/>
    <w:rsid w:val="006E7CF2"/>
    <w:rsid w:val="006F24B0"/>
    <w:rsid w:val="006F7947"/>
    <w:rsid w:val="007007F8"/>
    <w:rsid w:val="00704238"/>
    <w:rsid w:val="00710441"/>
    <w:rsid w:val="00711759"/>
    <w:rsid w:val="00714B85"/>
    <w:rsid w:val="00715626"/>
    <w:rsid w:val="00717C73"/>
    <w:rsid w:val="00724497"/>
    <w:rsid w:val="00726031"/>
    <w:rsid w:val="007314F2"/>
    <w:rsid w:val="00731969"/>
    <w:rsid w:val="0073432E"/>
    <w:rsid w:val="007425E9"/>
    <w:rsid w:val="00742D64"/>
    <w:rsid w:val="00745C41"/>
    <w:rsid w:val="00746A78"/>
    <w:rsid w:val="00755695"/>
    <w:rsid w:val="0076480D"/>
    <w:rsid w:val="00764D48"/>
    <w:rsid w:val="00765964"/>
    <w:rsid w:val="00773732"/>
    <w:rsid w:val="007740EA"/>
    <w:rsid w:val="00776326"/>
    <w:rsid w:val="00781795"/>
    <w:rsid w:val="00781CDC"/>
    <w:rsid w:val="00783C3B"/>
    <w:rsid w:val="00785B4C"/>
    <w:rsid w:val="007869AC"/>
    <w:rsid w:val="0079586D"/>
    <w:rsid w:val="00797F27"/>
    <w:rsid w:val="007A4F73"/>
    <w:rsid w:val="007A5496"/>
    <w:rsid w:val="007A6454"/>
    <w:rsid w:val="007B0626"/>
    <w:rsid w:val="007B4E21"/>
    <w:rsid w:val="007B57B2"/>
    <w:rsid w:val="007B628C"/>
    <w:rsid w:val="007B63F4"/>
    <w:rsid w:val="007C110D"/>
    <w:rsid w:val="007C1AD8"/>
    <w:rsid w:val="007C5C18"/>
    <w:rsid w:val="007D0834"/>
    <w:rsid w:val="007D50D0"/>
    <w:rsid w:val="007D514F"/>
    <w:rsid w:val="007E1AFE"/>
    <w:rsid w:val="007E3126"/>
    <w:rsid w:val="007E6A81"/>
    <w:rsid w:val="007E7897"/>
    <w:rsid w:val="007F12EE"/>
    <w:rsid w:val="007F5057"/>
    <w:rsid w:val="00802ABE"/>
    <w:rsid w:val="00805D33"/>
    <w:rsid w:val="00811211"/>
    <w:rsid w:val="0081265F"/>
    <w:rsid w:val="008132F8"/>
    <w:rsid w:val="00813BF5"/>
    <w:rsid w:val="0082129B"/>
    <w:rsid w:val="00822E01"/>
    <w:rsid w:val="00824200"/>
    <w:rsid w:val="00825877"/>
    <w:rsid w:val="00835255"/>
    <w:rsid w:val="00840C37"/>
    <w:rsid w:val="00842B51"/>
    <w:rsid w:val="00842D7D"/>
    <w:rsid w:val="00843A90"/>
    <w:rsid w:val="00846955"/>
    <w:rsid w:val="00851B91"/>
    <w:rsid w:val="00852C03"/>
    <w:rsid w:val="008555B6"/>
    <w:rsid w:val="00855D64"/>
    <w:rsid w:val="00855FC5"/>
    <w:rsid w:val="008568F4"/>
    <w:rsid w:val="008603F3"/>
    <w:rsid w:val="00862FC7"/>
    <w:rsid w:val="0086525C"/>
    <w:rsid w:val="00870A3F"/>
    <w:rsid w:val="008819C8"/>
    <w:rsid w:val="00882679"/>
    <w:rsid w:val="00883629"/>
    <w:rsid w:val="008843F9"/>
    <w:rsid w:val="00885E1D"/>
    <w:rsid w:val="0089272B"/>
    <w:rsid w:val="00892A6A"/>
    <w:rsid w:val="00894CFA"/>
    <w:rsid w:val="008962BD"/>
    <w:rsid w:val="00897480"/>
    <w:rsid w:val="008977C4"/>
    <w:rsid w:val="008A28AD"/>
    <w:rsid w:val="008A6611"/>
    <w:rsid w:val="008C3507"/>
    <w:rsid w:val="008C399E"/>
    <w:rsid w:val="008C39E1"/>
    <w:rsid w:val="008C468C"/>
    <w:rsid w:val="008C732F"/>
    <w:rsid w:val="008D6191"/>
    <w:rsid w:val="008D7461"/>
    <w:rsid w:val="008D7CEB"/>
    <w:rsid w:val="008E2230"/>
    <w:rsid w:val="008E3A78"/>
    <w:rsid w:val="008E43FD"/>
    <w:rsid w:val="008E4B3C"/>
    <w:rsid w:val="008E6034"/>
    <w:rsid w:val="008E6923"/>
    <w:rsid w:val="008E6E47"/>
    <w:rsid w:val="008E72CB"/>
    <w:rsid w:val="008F26E9"/>
    <w:rsid w:val="008F31AC"/>
    <w:rsid w:val="008F4F25"/>
    <w:rsid w:val="008F73D1"/>
    <w:rsid w:val="008F7A67"/>
    <w:rsid w:val="00903465"/>
    <w:rsid w:val="00903975"/>
    <w:rsid w:val="009056EB"/>
    <w:rsid w:val="00907923"/>
    <w:rsid w:val="0091104B"/>
    <w:rsid w:val="009123CB"/>
    <w:rsid w:val="00922A37"/>
    <w:rsid w:val="00922F9C"/>
    <w:rsid w:val="009242FB"/>
    <w:rsid w:val="0092718F"/>
    <w:rsid w:val="00930AC8"/>
    <w:rsid w:val="00935AD3"/>
    <w:rsid w:val="00935ED6"/>
    <w:rsid w:val="00942038"/>
    <w:rsid w:val="0094426F"/>
    <w:rsid w:val="009446B6"/>
    <w:rsid w:val="009462BC"/>
    <w:rsid w:val="00946A9E"/>
    <w:rsid w:val="00947618"/>
    <w:rsid w:val="0095419D"/>
    <w:rsid w:val="00957CCE"/>
    <w:rsid w:val="00965AD6"/>
    <w:rsid w:val="00970E73"/>
    <w:rsid w:val="0097447E"/>
    <w:rsid w:val="00974A3C"/>
    <w:rsid w:val="00976229"/>
    <w:rsid w:val="009771E7"/>
    <w:rsid w:val="00980409"/>
    <w:rsid w:val="009809C2"/>
    <w:rsid w:val="009911E6"/>
    <w:rsid w:val="009A0C58"/>
    <w:rsid w:val="009A15AC"/>
    <w:rsid w:val="009A1BDC"/>
    <w:rsid w:val="009A230D"/>
    <w:rsid w:val="009A3B75"/>
    <w:rsid w:val="009A54B6"/>
    <w:rsid w:val="009A7734"/>
    <w:rsid w:val="009B023E"/>
    <w:rsid w:val="009B347D"/>
    <w:rsid w:val="009B3491"/>
    <w:rsid w:val="009B4979"/>
    <w:rsid w:val="009B54BD"/>
    <w:rsid w:val="009B5CE8"/>
    <w:rsid w:val="009B6469"/>
    <w:rsid w:val="009C22C1"/>
    <w:rsid w:val="009C592A"/>
    <w:rsid w:val="009D27E6"/>
    <w:rsid w:val="009D5506"/>
    <w:rsid w:val="009E1C0B"/>
    <w:rsid w:val="009E1E74"/>
    <w:rsid w:val="009E5B45"/>
    <w:rsid w:val="009E6E3C"/>
    <w:rsid w:val="009F25E7"/>
    <w:rsid w:val="009F4D49"/>
    <w:rsid w:val="009F5B67"/>
    <w:rsid w:val="009F63FC"/>
    <w:rsid w:val="00A011B9"/>
    <w:rsid w:val="00A0193A"/>
    <w:rsid w:val="00A02C5E"/>
    <w:rsid w:val="00A04A84"/>
    <w:rsid w:val="00A06E4E"/>
    <w:rsid w:val="00A11B4F"/>
    <w:rsid w:val="00A1376A"/>
    <w:rsid w:val="00A20D27"/>
    <w:rsid w:val="00A238CB"/>
    <w:rsid w:val="00A241BB"/>
    <w:rsid w:val="00A248B1"/>
    <w:rsid w:val="00A30A39"/>
    <w:rsid w:val="00A3262B"/>
    <w:rsid w:val="00A33A54"/>
    <w:rsid w:val="00A35375"/>
    <w:rsid w:val="00A356EA"/>
    <w:rsid w:val="00A35C27"/>
    <w:rsid w:val="00A362FD"/>
    <w:rsid w:val="00A4029C"/>
    <w:rsid w:val="00A446CF"/>
    <w:rsid w:val="00A455C1"/>
    <w:rsid w:val="00A522EC"/>
    <w:rsid w:val="00A55639"/>
    <w:rsid w:val="00A61283"/>
    <w:rsid w:val="00A67620"/>
    <w:rsid w:val="00A73006"/>
    <w:rsid w:val="00A7378D"/>
    <w:rsid w:val="00A805AC"/>
    <w:rsid w:val="00A80B50"/>
    <w:rsid w:val="00A80CC0"/>
    <w:rsid w:val="00A83C63"/>
    <w:rsid w:val="00A843FD"/>
    <w:rsid w:val="00A87C71"/>
    <w:rsid w:val="00A92FED"/>
    <w:rsid w:val="00A95C42"/>
    <w:rsid w:val="00AA17A4"/>
    <w:rsid w:val="00AA26D7"/>
    <w:rsid w:val="00AA770E"/>
    <w:rsid w:val="00AB1541"/>
    <w:rsid w:val="00AB6349"/>
    <w:rsid w:val="00AB6886"/>
    <w:rsid w:val="00AC1213"/>
    <w:rsid w:val="00AC1A4C"/>
    <w:rsid w:val="00AD108A"/>
    <w:rsid w:val="00AD1A71"/>
    <w:rsid w:val="00AD5A8C"/>
    <w:rsid w:val="00AE4142"/>
    <w:rsid w:val="00AF0D16"/>
    <w:rsid w:val="00AF3A47"/>
    <w:rsid w:val="00AF4941"/>
    <w:rsid w:val="00AF5B11"/>
    <w:rsid w:val="00B01828"/>
    <w:rsid w:val="00B0472D"/>
    <w:rsid w:val="00B054C1"/>
    <w:rsid w:val="00B067F1"/>
    <w:rsid w:val="00B12C68"/>
    <w:rsid w:val="00B15F74"/>
    <w:rsid w:val="00B17124"/>
    <w:rsid w:val="00B2069D"/>
    <w:rsid w:val="00B21FD3"/>
    <w:rsid w:val="00B3475A"/>
    <w:rsid w:val="00B43062"/>
    <w:rsid w:val="00B455A5"/>
    <w:rsid w:val="00B45C8B"/>
    <w:rsid w:val="00B461A9"/>
    <w:rsid w:val="00B57AE8"/>
    <w:rsid w:val="00B60E24"/>
    <w:rsid w:val="00B65140"/>
    <w:rsid w:val="00B6668A"/>
    <w:rsid w:val="00B73D0D"/>
    <w:rsid w:val="00B74301"/>
    <w:rsid w:val="00B849EB"/>
    <w:rsid w:val="00B85442"/>
    <w:rsid w:val="00B85470"/>
    <w:rsid w:val="00B87DFF"/>
    <w:rsid w:val="00B92F97"/>
    <w:rsid w:val="00B96644"/>
    <w:rsid w:val="00BA5619"/>
    <w:rsid w:val="00BA6711"/>
    <w:rsid w:val="00BB18E7"/>
    <w:rsid w:val="00BC23C0"/>
    <w:rsid w:val="00BC29E6"/>
    <w:rsid w:val="00BC2EFF"/>
    <w:rsid w:val="00BD0DC1"/>
    <w:rsid w:val="00BD4659"/>
    <w:rsid w:val="00BE11C4"/>
    <w:rsid w:val="00BE253B"/>
    <w:rsid w:val="00BE3CB5"/>
    <w:rsid w:val="00BE57C7"/>
    <w:rsid w:val="00BE79CF"/>
    <w:rsid w:val="00BF0622"/>
    <w:rsid w:val="00BF0A3F"/>
    <w:rsid w:val="00BF0C42"/>
    <w:rsid w:val="00BF3962"/>
    <w:rsid w:val="00BF4D69"/>
    <w:rsid w:val="00BF75F6"/>
    <w:rsid w:val="00C10543"/>
    <w:rsid w:val="00C12A2A"/>
    <w:rsid w:val="00C15962"/>
    <w:rsid w:val="00C17F22"/>
    <w:rsid w:val="00C208F2"/>
    <w:rsid w:val="00C2091E"/>
    <w:rsid w:val="00C20C25"/>
    <w:rsid w:val="00C27D47"/>
    <w:rsid w:val="00C30A87"/>
    <w:rsid w:val="00C3100D"/>
    <w:rsid w:val="00C33ED1"/>
    <w:rsid w:val="00C40B5D"/>
    <w:rsid w:val="00C40EB9"/>
    <w:rsid w:val="00C4427D"/>
    <w:rsid w:val="00C45BA0"/>
    <w:rsid w:val="00C46135"/>
    <w:rsid w:val="00C47375"/>
    <w:rsid w:val="00C513BB"/>
    <w:rsid w:val="00C51562"/>
    <w:rsid w:val="00C52387"/>
    <w:rsid w:val="00C529C5"/>
    <w:rsid w:val="00C64378"/>
    <w:rsid w:val="00C64625"/>
    <w:rsid w:val="00C65714"/>
    <w:rsid w:val="00C7019A"/>
    <w:rsid w:val="00C95F15"/>
    <w:rsid w:val="00CA0013"/>
    <w:rsid w:val="00CA3730"/>
    <w:rsid w:val="00CB1D51"/>
    <w:rsid w:val="00CB2D0A"/>
    <w:rsid w:val="00CB533C"/>
    <w:rsid w:val="00CB7B9A"/>
    <w:rsid w:val="00CC0587"/>
    <w:rsid w:val="00CC0AF5"/>
    <w:rsid w:val="00CC1BB1"/>
    <w:rsid w:val="00CD30A6"/>
    <w:rsid w:val="00CD523B"/>
    <w:rsid w:val="00CE105D"/>
    <w:rsid w:val="00CE3AC8"/>
    <w:rsid w:val="00CF3C1C"/>
    <w:rsid w:val="00CF48A5"/>
    <w:rsid w:val="00CF681C"/>
    <w:rsid w:val="00CF704C"/>
    <w:rsid w:val="00D00237"/>
    <w:rsid w:val="00D0043A"/>
    <w:rsid w:val="00D053FE"/>
    <w:rsid w:val="00D077C4"/>
    <w:rsid w:val="00D1123D"/>
    <w:rsid w:val="00D132AA"/>
    <w:rsid w:val="00D152C5"/>
    <w:rsid w:val="00D16ADA"/>
    <w:rsid w:val="00D17789"/>
    <w:rsid w:val="00D20FFC"/>
    <w:rsid w:val="00D2307E"/>
    <w:rsid w:val="00D2612A"/>
    <w:rsid w:val="00D2612C"/>
    <w:rsid w:val="00D26251"/>
    <w:rsid w:val="00D2719E"/>
    <w:rsid w:val="00D30DDE"/>
    <w:rsid w:val="00D314A3"/>
    <w:rsid w:val="00D33163"/>
    <w:rsid w:val="00D333D9"/>
    <w:rsid w:val="00D35408"/>
    <w:rsid w:val="00D3593F"/>
    <w:rsid w:val="00D37B65"/>
    <w:rsid w:val="00D440DD"/>
    <w:rsid w:val="00D52DAE"/>
    <w:rsid w:val="00D579A4"/>
    <w:rsid w:val="00D60A94"/>
    <w:rsid w:val="00D61DE0"/>
    <w:rsid w:val="00D63A82"/>
    <w:rsid w:val="00D67C03"/>
    <w:rsid w:val="00D70090"/>
    <w:rsid w:val="00D726C2"/>
    <w:rsid w:val="00D7407A"/>
    <w:rsid w:val="00D76F94"/>
    <w:rsid w:val="00D816EC"/>
    <w:rsid w:val="00D9049A"/>
    <w:rsid w:val="00D90D99"/>
    <w:rsid w:val="00D91E58"/>
    <w:rsid w:val="00D927E0"/>
    <w:rsid w:val="00D95F15"/>
    <w:rsid w:val="00DA0BE4"/>
    <w:rsid w:val="00DA266D"/>
    <w:rsid w:val="00DA2AA8"/>
    <w:rsid w:val="00DA2CF0"/>
    <w:rsid w:val="00DA582E"/>
    <w:rsid w:val="00DA5C6F"/>
    <w:rsid w:val="00DA60A5"/>
    <w:rsid w:val="00DA69A9"/>
    <w:rsid w:val="00DA7BFC"/>
    <w:rsid w:val="00DB02E9"/>
    <w:rsid w:val="00DB03B8"/>
    <w:rsid w:val="00DB25A0"/>
    <w:rsid w:val="00DB60C5"/>
    <w:rsid w:val="00DB7FE3"/>
    <w:rsid w:val="00DC13A1"/>
    <w:rsid w:val="00DC3AA8"/>
    <w:rsid w:val="00DC7B9D"/>
    <w:rsid w:val="00DD0F25"/>
    <w:rsid w:val="00DD5924"/>
    <w:rsid w:val="00DD5B28"/>
    <w:rsid w:val="00DD7203"/>
    <w:rsid w:val="00DE12FF"/>
    <w:rsid w:val="00DE1F93"/>
    <w:rsid w:val="00DE3A54"/>
    <w:rsid w:val="00DE495C"/>
    <w:rsid w:val="00DE6EC1"/>
    <w:rsid w:val="00DF21FB"/>
    <w:rsid w:val="00DF3B64"/>
    <w:rsid w:val="00E009BC"/>
    <w:rsid w:val="00E057B3"/>
    <w:rsid w:val="00E05F3B"/>
    <w:rsid w:val="00E0747B"/>
    <w:rsid w:val="00E07F8B"/>
    <w:rsid w:val="00E1747B"/>
    <w:rsid w:val="00E21BF9"/>
    <w:rsid w:val="00E2601E"/>
    <w:rsid w:val="00E27870"/>
    <w:rsid w:val="00E30110"/>
    <w:rsid w:val="00E3290F"/>
    <w:rsid w:val="00E33408"/>
    <w:rsid w:val="00E36AD3"/>
    <w:rsid w:val="00E40BAC"/>
    <w:rsid w:val="00E416A2"/>
    <w:rsid w:val="00E4396C"/>
    <w:rsid w:val="00E43B6A"/>
    <w:rsid w:val="00E535B0"/>
    <w:rsid w:val="00E54FF9"/>
    <w:rsid w:val="00E57BAB"/>
    <w:rsid w:val="00E6268C"/>
    <w:rsid w:val="00E64A10"/>
    <w:rsid w:val="00E73034"/>
    <w:rsid w:val="00E75B5F"/>
    <w:rsid w:val="00E770EF"/>
    <w:rsid w:val="00E77396"/>
    <w:rsid w:val="00E80289"/>
    <w:rsid w:val="00E80FC4"/>
    <w:rsid w:val="00E81A06"/>
    <w:rsid w:val="00E92814"/>
    <w:rsid w:val="00E94C61"/>
    <w:rsid w:val="00E952C2"/>
    <w:rsid w:val="00EA1A2B"/>
    <w:rsid w:val="00EA4FEA"/>
    <w:rsid w:val="00EA5D5A"/>
    <w:rsid w:val="00EA6938"/>
    <w:rsid w:val="00EB2F83"/>
    <w:rsid w:val="00EB797A"/>
    <w:rsid w:val="00EC59AD"/>
    <w:rsid w:val="00EC6A22"/>
    <w:rsid w:val="00ED0309"/>
    <w:rsid w:val="00ED5D54"/>
    <w:rsid w:val="00ED74E4"/>
    <w:rsid w:val="00ED7BF8"/>
    <w:rsid w:val="00EE1BB7"/>
    <w:rsid w:val="00EE3FA3"/>
    <w:rsid w:val="00EF0609"/>
    <w:rsid w:val="00EF2330"/>
    <w:rsid w:val="00EF359E"/>
    <w:rsid w:val="00F02DF6"/>
    <w:rsid w:val="00F0607B"/>
    <w:rsid w:val="00F13F70"/>
    <w:rsid w:val="00F144CB"/>
    <w:rsid w:val="00F16A2A"/>
    <w:rsid w:val="00F20009"/>
    <w:rsid w:val="00F2721D"/>
    <w:rsid w:val="00F30EB4"/>
    <w:rsid w:val="00F325E5"/>
    <w:rsid w:val="00F328C0"/>
    <w:rsid w:val="00F3755E"/>
    <w:rsid w:val="00F41F30"/>
    <w:rsid w:val="00F43ED7"/>
    <w:rsid w:val="00F4442E"/>
    <w:rsid w:val="00F458B5"/>
    <w:rsid w:val="00F47C74"/>
    <w:rsid w:val="00F50F29"/>
    <w:rsid w:val="00F51260"/>
    <w:rsid w:val="00F517FC"/>
    <w:rsid w:val="00F572E9"/>
    <w:rsid w:val="00F642F2"/>
    <w:rsid w:val="00F778DF"/>
    <w:rsid w:val="00F80F8D"/>
    <w:rsid w:val="00F818D8"/>
    <w:rsid w:val="00F83B8B"/>
    <w:rsid w:val="00F908F2"/>
    <w:rsid w:val="00F91CE4"/>
    <w:rsid w:val="00FA2E4A"/>
    <w:rsid w:val="00FA56E9"/>
    <w:rsid w:val="00FA60DB"/>
    <w:rsid w:val="00FB3295"/>
    <w:rsid w:val="00FB57B3"/>
    <w:rsid w:val="00FC1D34"/>
    <w:rsid w:val="00FC1FC6"/>
    <w:rsid w:val="00FC40FC"/>
    <w:rsid w:val="00FC47D2"/>
    <w:rsid w:val="00FC56C7"/>
    <w:rsid w:val="00FD2827"/>
    <w:rsid w:val="00FD4BFE"/>
    <w:rsid w:val="00FE1246"/>
    <w:rsid w:val="00FE47E7"/>
    <w:rsid w:val="00FE6AD4"/>
    <w:rsid w:val="00FE7086"/>
    <w:rsid w:val="00FF1199"/>
    <w:rsid w:val="00FF4C76"/>
    <w:rsid w:val="08EA8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3DB92FC"/>
  <w15:docId w15:val="{D23F06C2-56DB-4F89-A29C-B5217EAE1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AB3"/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qFormat/>
    <w:rsid w:val="002C2761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603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af-ZA"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03F3"/>
    <w:rPr>
      <w:rFonts w:ascii="Times New Roman" w:eastAsia="Times New Roman" w:hAnsi="Times New Roman" w:cs="Times New Roman"/>
      <w:b/>
      <w:bCs/>
      <w:sz w:val="36"/>
      <w:szCs w:val="36"/>
      <w:lang w:val="af-ZA" w:eastAsia="af-ZA"/>
    </w:rPr>
  </w:style>
  <w:style w:type="paragraph" w:styleId="ListParagraph">
    <w:name w:val="List Paragraph"/>
    <w:basedOn w:val="Normal"/>
    <w:uiPriority w:val="34"/>
    <w:qFormat/>
    <w:rsid w:val="008603F3"/>
    <w:pPr>
      <w:ind w:left="720"/>
      <w:contextualSpacing/>
    </w:pPr>
  </w:style>
  <w:style w:type="character" w:customStyle="1" w:styleId="st1">
    <w:name w:val="st1"/>
    <w:basedOn w:val="DefaultParagraphFont"/>
    <w:rsid w:val="008603F3"/>
  </w:style>
  <w:style w:type="paragraph" w:styleId="BodyText">
    <w:name w:val="Body Text"/>
    <w:basedOn w:val="Normal"/>
    <w:link w:val="BodyTextChar"/>
    <w:uiPriority w:val="99"/>
    <w:unhideWhenUsed/>
    <w:rsid w:val="008603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603F3"/>
    <w:rPr>
      <w:rFonts w:eastAsiaTheme="minorEastAsia"/>
      <w:lang w:val="en-US"/>
    </w:rPr>
  </w:style>
  <w:style w:type="character" w:customStyle="1" w:styleId="ft">
    <w:name w:val="ft"/>
    <w:basedOn w:val="DefaultParagraphFont"/>
    <w:rsid w:val="008603F3"/>
  </w:style>
  <w:style w:type="paragraph" w:styleId="BalloonText">
    <w:name w:val="Balloon Text"/>
    <w:basedOn w:val="Normal"/>
    <w:link w:val="BalloonTextChar"/>
    <w:uiPriority w:val="99"/>
    <w:semiHidden/>
    <w:unhideWhenUsed/>
    <w:rsid w:val="00860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3F3"/>
    <w:rPr>
      <w:rFonts w:ascii="Tahoma" w:eastAsiaTheme="minorEastAsia" w:hAnsi="Tahoma" w:cs="Tahoma"/>
      <w:sz w:val="16"/>
      <w:szCs w:val="1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02C5E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97F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F27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97F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F27"/>
    <w:rPr>
      <w:rFonts w:eastAsiaTheme="minorEastAsia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A3F"/>
    <w:rPr>
      <w:rFonts w:eastAsiaTheme="minorEastAsia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70A3F"/>
    <w:rPr>
      <w:vertAlign w:val="superscript"/>
    </w:rPr>
  </w:style>
  <w:style w:type="character" w:styleId="Hyperlink">
    <w:name w:val="Hyperlink"/>
    <w:basedOn w:val="DefaultParagraphFont"/>
    <w:unhideWhenUsed/>
    <w:rsid w:val="0037461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461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0C64B6"/>
    <w:pPr>
      <w:spacing w:after="0" w:line="240" w:lineRule="auto"/>
    </w:pPr>
    <w:rPr>
      <w:rFonts w:eastAsiaTheme="minorEastAsia"/>
      <w:lang w:val="en-US"/>
    </w:rPr>
  </w:style>
  <w:style w:type="table" w:styleId="TableGrid">
    <w:name w:val="Table Grid"/>
    <w:basedOn w:val="TableNormal"/>
    <w:uiPriority w:val="59"/>
    <w:rsid w:val="000337E4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C276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D5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C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CB0"/>
    <w:rPr>
      <w:rFonts w:eastAsiaTheme="minorEastAsi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CB0"/>
    <w:rPr>
      <w:rFonts w:eastAsiaTheme="minorEastAsia"/>
      <w:b/>
      <w:bCs/>
      <w:sz w:val="20"/>
      <w:szCs w:val="20"/>
      <w:lang w:val="en-US"/>
    </w:rPr>
  </w:style>
  <w:style w:type="paragraph" w:customStyle="1" w:styleId="Heading0">
    <w:name w:val="Heading 0"/>
    <w:basedOn w:val="Normal"/>
    <w:next w:val="Heading1"/>
    <w:rsid w:val="000976CB"/>
    <w:pPr>
      <w:keepNext/>
      <w:spacing w:after="240" w:line="240" w:lineRule="auto"/>
    </w:pPr>
    <w:rPr>
      <w:rFonts w:ascii="Arial" w:eastAsia="Times New Roman" w:hAnsi="Arial" w:cs="Times New Roman"/>
      <w:b/>
      <w:sz w:val="28"/>
      <w:szCs w:val="20"/>
      <w:lang w:val="af-ZA"/>
    </w:rPr>
  </w:style>
  <w:style w:type="paragraph" w:customStyle="1" w:styleId="DocSource">
    <w:name w:val="DocSource"/>
    <w:basedOn w:val="Normal"/>
    <w:rsid w:val="009911E6"/>
    <w:pPr>
      <w:spacing w:after="120" w:line="240" w:lineRule="auto"/>
    </w:pPr>
    <w:rPr>
      <w:rFonts w:ascii="Arial" w:eastAsia="Times New Roman" w:hAnsi="Arial" w:cs="Times New Roman"/>
      <w:sz w:val="12"/>
      <w:szCs w:val="12"/>
      <w:lang w:val="en-ZA"/>
    </w:rPr>
  </w:style>
  <w:style w:type="paragraph" w:customStyle="1" w:styleId="DocEnd">
    <w:name w:val="DocEnd"/>
    <w:basedOn w:val="Normal"/>
    <w:next w:val="DocSource"/>
    <w:rsid w:val="009911E6"/>
    <w:pPr>
      <w:spacing w:before="240" w:after="360" w:line="240" w:lineRule="auto"/>
      <w:jc w:val="both"/>
    </w:pPr>
    <w:rPr>
      <w:rFonts w:ascii="Arial" w:eastAsia="Times New Roman" w:hAnsi="Arial" w:cs="Times New Roman"/>
      <w:vanish/>
      <w:szCs w:val="20"/>
      <w:lang w:val="en-ZA"/>
    </w:rPr>
  </w:style>
  <w:style w:type="character" w:styleId="PlaceholderText">
    <w:name w:val="Placeholder Text"/>
    <w:basedOn w:val="DefaultParagraphFont"/>
    <w:uiPriority w:val="99"/>
    <w:semiHidden/>
    <w:rsid w:val="001853C0"/>
    <w:rPr>
      <w:color w:val="808080"/>
    </w:rPr>
  </w:style>
  <w:style w:type="character" w:customStyle="1" w:styleId="Style1">
    <w:name w:val="Style1"/>
    <w:basedOn w:val="DefaultParagraphFont"/>
    <w:uiPriority w:val="1"/>
    <w:rsid w:val="001853C0"/>
  </w:style>
  <w:style w:type="character" w:styleId="UnresolvedMention">
    <w:name w:val="Unresolved Mention"/>
    <w:basedOn w:val="DefaultParagraphFont"/>
    <w:uiPriority w:val="99"/>
    <w:semiHidden/>
    <w:unhideWhenUsed/>
    <w:rsid w:val="00745C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7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948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61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3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5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38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61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1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rvices.nwu.ac.za/sites/services.nwu.ac.za/files/files/Q&amp;APP/CESM%20NWU%20Consolidated.pdf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nwu-ob.octoplus.co.za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10DFB-7124-4215-B18D-F99B145EBD37}"/>
      </w:docPartPr>
      <w:docPartBody>
        <w:p w:rsidR="00E4565E" w:rsidRDefault="00947618">
          <w:r w:rsidRPr="009E282B">
            <w:rPr>
              <w:rStyle w:val="PlaceholderText"/>
            </w:rPr>
            <w:t>Choose an item.</w:t>
          </w:r>
        </w:p>
      </w:docPartBody>
    </w:docPart>
    <w:docPart>
      <w:docPartPr>
        <w:name w:val="15D73272A54E464FBA6D7543F2B70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2BA04-2A6C-4886-B3EE-076BB137CB6A}"/>
      </w:docPartPr>
      <w:docPartBody>
        <w:p w:rsidR="007D601D" w:rsidRDefault="008843F9" w:rsidP="008843F9">
          <w:pPr>
            <w:pStyle w:val="15D73272A54E464FBA6D7543F2B70E0C"/>
          </w:pPr>
          <w:r w:rsidRPr="009E282B">
            <w:rPr>
              <w:rStyle w:val="PlaceholderText"/>
            </w:rPr>
            <w:t>Choose an item.</w:t>
          </w:r>
        </w:p>
      </w:docPartBody>
    </w:docPart>
    <w:docPart>
      <w:docPartPr>
        <w:name w:val="20951E2E06454C9D9C10B4F811F89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4FE41-23F8-4A83-BB8B-FF99B3C00164}"/>
      </w:docPartPr>
      <w:docPartBody>
        <w:p w:rsidR="002C1174" w:rsidRDefault="002C1174" w:rsidP="002C1174">
          <w:pPr>
            <w:pStyle w:val="20951E2E06454C9D9C10B4F811F89987"/>
          </w:pPr>
          <w:r w:rsidRPr="009E282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618"/>
    <w:rsid w:val="001B4344"/>
    <w:rsid w:val="002100B1"/>
    <w:rsid w:val="00225BB4"/>
    <w:rsid w:val="002C1174"/>
    <w:rsid w:val="003A2376"/>
    <w:rsid w:val="00461309"/>
    <w:rsid w:val="00494904"/>
    <w:rsid w:val="004D26BE"/>
    <w:rsid w:val="00616453"/>
    <w:rsid w:val="007D601D"/>
    <w:rsid w:val="007D6B76"/>
    <w:rsid w:val="00870DDF"/>
    <w:rsid w:val="008745B2"/>
    <w:rsid w:val="008843F9"/>
    <w:rsid w:val="00947618"/>
    <w:rsid w:val="009E5393"/>
    <w:rsid w:val="00B40992"/>
    <w:rsid w:val="00D068A0"/>
    <w:rsid w:val="00D21E2A"/>
    <w:rsid w:val="00D878F2"/>
    <w:rsid w:val="00E031EC"/>
    <w:rsid w:val="00E36AE4"/>
    <w:rsid w:val="00E4565E"/>
    <w:rsid w:val="00E90B9F"/>
    <w:rsid w:val="00F51EF7"/>
    <w:rsid w:val="00FC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1174"/>
    <w:rPr>
      <w:color w:val="808080"/>
    </w:rPr>
  </w:style>
  <w:style w:type="paragraph" w:customStyle="1" w:styleId="15D73272A54E464FBA6D7543F2B70E0C">
    <w:name w:val="15D73272A54E464FBA6D7543F2B70E0C"/>
    <w:rsid w:val="008843F9"/>
  </w:style>
  <w:style w:type="paragraph" w:customStyle="1" w:styleId="20951E2E06454C9D9C10B4F811F89987">
    <w:name w:val="20951E2E06454C9D9C10B4F811F89987"/>
    <w:rsid w:val="002C11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3C9AA8DAAF2B459EFAC894218A94DB" ma:contentTypeVersion="18" ma:contentTypeDescription="Create a new document." ma:contentTypeScope="" ma:versionID="f4f3b7fa7b83a07cc7e26cfede16c177">
  <xsd:schema xmlns:xsd="http://www.w3.org/2001/XMLSchema" xmlns:xs="http://www.w3.org/2001/XMLSchema" xmlns:p="http://schemas.microsoft.com/office/2006/metadata/properties" xmlns:ns2="42536b8b-e0f7-4b7c-95e6-c27c3421fba1" xmlns:ns3="caf26b7e-a51d-4cdc-82fb-dfd33ca4119f" targetNamespace="http://schemas.microsoft.com/office/2006/metadata/properties" ma:root="true" ma:fieldsID="27f2ec792c37877843578c1d08dd6ad8" ns2:_="" ns3:_="">
    <xsd:import namespace="42536b8b-e0f7-4b7c-95e6-c27c3421fba1"/>
    <xsd:import namespace="caf26b7e-a51d-4cdc-82fb-dfd33ca4119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36b8b-e0f7-4b7c-95e6-c27c3421fb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7b14362-da4e-4e8e-b36c-17cd19aaabf3}" ma:internalName="TaxCatchAll" ma:showField="CatchAllData" ma:web="42536b8b-e0f7-4b7c-95e6-c27c3421fb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26b7e-a51d-4cdc-82fb-dfd33ca411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faba10-3e7b-4c7b-875f-debe4a9c81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536b8b-e0f7-4b7c-95e6-c27c3421fba1" xsi:nil="true"/>
    <lcf76f155ced4ddcb4097134ff3c332f xmlns="caf26b7e-a51d-4cdc-82fb-dfd33ca4119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1169C1-7101-44C0-9753-D48309412A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9DF6F3-81DB-4059-BD9E-02A0BD665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36b8b-e0f7-4b7c-95e6-c27c3421fba1"/>
    <ds:schemaRef ds:uri="caf26b7e-a51d-4cdc-82fb-dfd33ca411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196F2-5C07-47DC-A43C-AE84428C22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3CC222-164E-42AC-82B5-E2F0F598C710}">
  <ds:schemaRefs>
    <ds:schemaRef ds:uri="http://schemas.microsoft.com/office/2006/metadata/properties"/>
    <ds:schemaRef ds:uri="http://schemas.microsoft.com/office/infopath/2007/PartnerControls"/>
    <ds:schemaRef ds:uri="42536b8b-e0f7-4b7c-95e6-c27c3421fba1"/>
    <ds:schemaRef ds:uri="caf26b7e-a51d-4cdc-82fb-dfd33ca411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4</Words>
  <Characters>5320</Characters>
  <Application>Microsoft Office Word</Application>
  <DocSecurity>0</DocSecurity>
  <Lines>919</Lines>
  <Paragraphs>332</Paragraphs>
  <ScaleCrop>false</ScaleCrop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etha Brüssow</dc:creator>
  <cp:keywords/>
  <dc:description/>
  <cp:lastModifiedBy>JACKIE</cp:lastModifiedBy>
  <cp:revision>2</cp:revision>
  <cp:lastPrinted>2020-02-19T08:30:00Z</cp:lastPrinted>
  <dcterms:created xsi:type="dcterms:W3CDTF">2024-02-06T11:16:00Z</dcterms:created>
  <dcterms:modified xsi:type="dcterms:W3CDTF">2024-02-0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8a93173d94d7b50a2ae26c0fab2ad8a70cc4a782203e331a49ae2d0ee818a5</vt:lpwstr>
  </property>
  <property fmtid="{D5CDD505-2E9C-101B-9397-08002B2CF9AE}" pid="3" name="ContentTypeId">
    <vt:lpwstr>0x010100593C9AA8DAAF2B459EFAC894218A94DB</vt:lpwstr>
  </property>
  <property fmtid="{D5CDD505-2E9C-101B-9397-08002B2CF9AE}" pid="4" name="MediaServiceImageTags">
    <vt:lpwstr/>
  </property>
</Properties>
</file>